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14C47" w14:textId="796EF22F" w:rsidR="00C7354E" w:rsidRPr="003241F6" w:rsidRDefault="006E3689" w:rsidP="00962544">
      <w:r>
        <w:rPr>
          <w:noProof/>
          <w:lang w:val="el-GR" w:eastAsia="el-GR"/>
        </w:rPr>
        <mc:AlternateContent>
          <mc:Choice Requires="wps">
            <w:drawing>
              <wp:anchor distT="45720" distB="45720" distL="114300" distR="114300" simplePos="0" relativeHeight="251662336" behindDoc="0" locked="0" layoutInCell="1" allowOverlap="1" wp14:anchorId="3CE8F5AF" wp14:editId="7EA4F360">
                <wp:simplePos x="0" y="0"/>
                <wp:positionH relativeFrom="column">
                  <wp:posOffset>1747520</wp:posOffset>
                </wp:positionH>
                <wp:positionV relativeFrom="paragraph">
                  <wp:posOffset>-247650</wp:posOffset>
                </wp:positionV>
                <wp:extent cx="2981325" cy="1404620"/>
                <wp:effectExtent l="0" t="0" r="28575"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1404620"/>
                        </a:xfrm>
                        <a:prstGeom prst="rect">
                          <a:avLst/>
                        </a:prstGeom>
                        <a:solidFill>
                          <a:srgbClr val="FFFFFF"/>
                        </a:solidFill>
                        <a:ln w="9525">
                          <a:solidFill>
                            <a:schemeClr val="bg1"/>
                          </a:solidFill>
                          <a:miter lim="800000"/>
                          <a:headEnd/>
                          <a:tailEnd/>
                        </a:ln>
                      </wps:spPr>
                      <wps:txbx>
                        <w:txbxContent>
                          <w:p w14:paraId="446A35DE" w14:textId="6081F982" w:rsidR="004E67C9" w:rsidRPr="00701FAF" w:rsidRDefault="004E67C9" w:rsidP="00962544">
                            <w:pPr>
                              <w:pStyle w:val="Title"/>
                              <w:rPr>
                                <w:b w:val="0"/>
                                <w:bCs w:val="0"/>
                                <w:sz w:val="18"/>
                                <w:szCs w:val="18"/>
                              </w:rPr>
                            </w:pPr>
                            <w:r w:rsidRPr="00701FAF">
                              <w:rPr>
                                <w:b w:val="0"/>
                                <w:bCs w:val="0"/>
                                <w:sz w:val="18"/>
                                <w:szCs w:val="18"/>
                              </w:rPr>
                              <w:t>ValChild</w:t>
                            </w:r>
                            <w:r>
                              <w:rPr>
                                <w:b w:val="0"/>
                                <w:bCs w:val="0"/>
                                <w:sz w:val="18"/>
                                <w:szCs w:val="18"/>
                              </w:rPr>
                              <w:t xml:space="preserve"> - </w:t>
                            </w:r>
                            <w:r w:rsidRPr="00701FAF">
                              <w:rPr>
                                <w:b w:val="0"/>
                                <w:bCs w:val="0"/>
                                <w:sz w:val="18"/>
                                <w:szCs w:val="18"/>
                              </w:rPr>
                              <w:t>Erasmus+ No. 2018-1-IE01-KA202-038797</w:t>
                            </w:r>
                          </w:p>
                          <w:p w14:paraId="3A53D855" w14:textId="101418B7" w:rsidR="004E67C9" w:rsidRPr="00701FAF" w:rsidRDefault="004E67C9" w:rsidP="00962544">
                            <w:pPr>
                              <w:pStyle w:val="Title"/>
                              <w:rPr>
                                <w:b w:val="0"/>
                                <w:bCs w:val="0"/>
                                <w:sz w:val="18"/>
                                <w:szCs w:val="18"/>
                              </w:rPr>
                            </w:pPr>
                            <w:r w:rsidRPr="00701FAF">
                              <w:rPr>
                                <w:b w:val="0"/>
                                <w:bCs w:val="0"/>
                                <w:sz w:val="18"/>
                                <w:szCs w:val="18"/>
                              </w:rPr>
                              <w:t>KA2 - Cooperation for Innovation and the Exchange of Good Practices Strategic Partnerships for vocational education and train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CE8F5AF" id="_x0000_t202" coordsize="21600,21600" o:spt="202" path="m,l,21600r21600,l21600,xe">
                <v:stroke joinstyle="miter"/>
                <v:path gradientshapeok="t" o:connecttype="rect"/>
              </v:shapetype>
              <v:shape id="Text Box 2" o:spid="_x0000_s1026" type="#_x0000_t202" style="position:absolute;margin-left:137.6pt;margin-top:-19.5pt;width:234.7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" strokecolor="white [3212]">
                <v:textbox style="mso-fit-shape-to-text:t">
                  <w:txbxContent>
                    <w:p w14:paraId="446A35DE" w14:textId="6081F982" w:rsidR="004E67C9" w:rsidRPr="00701FAF" w:rsidRDefault="004E67C9" w:rsidP="00962544">
                      <w:pPr>
                        <w:pStyle w:val="Title"/>
                        <w:rPr>
                          <w:b w:val="0"/>
                          <w:bCs w:val="0"/>
                          <w:sz w:val="18"/>
                          <w:szCs w:val="18"/>
                        </w:rPr>
                      </w:pPr>
                      <w:r w:rsidRPr="00701FAF">
                        <w:rPr>
                          <w:b w:val="0"/>
                          <w:bCs w:val="0"/>
                          <w:sz w:val="18"/>
                          <w:szCs w:val="18"/>
                        </w:rPr>
                        <w:t>ValChild</w:t>
                      </w:r>
                      <w:r>
                        <w:rPr>
                          <w:b w:val="0"/>
                          <w:bCs w:val="0"/>
                          <w:sz w:val="18"/>
                          <w:szCs w:val="18"/>
                        </w:rPr>
                        <w:t xml:space="preserve"> - </w:t>
                      </w:r>
                      <w:r w:rsidRPr="00701FAF">
                        <w:rPr>
                          <w:b w:val="0"/>
                          <w:bCs w:val="0"/>
                          <w:sz w:val="18"/>
                          <w:szCs w:val="18"/>
                        </w:rPr>
                        <w:t>Erasmus+ No. 2018-1-IE01-KA202-038797</w:t>
                      </w:r>
                    </w:p>
                    <w:p w14:paraId="3A53D855" w14:textId="101418B7" w:rsidR="004E67C9" w:rsidRPr="00701FAF" w:rsidRDefault="004E67C9" w:rsidP="00962544">
                      <w:pPr>
                        <w:pStyle w:val="Title"/>
                        <w:rPr>
                          <w:b w:val="0"/>
                          <w:bCs w:val="0"/>
                          <w:sz w:val="18"/>
                          <w:szCs w:val="18"/>
                        </w:rPr>
                      </w:pPr>
                      <w:r w:rsidRPr="00701FAF">
                        <w:rPr>
                          <w:b w:val="0"/>
                          <w:bCs w:val="0"/>
                          <w:sz w:val="18"/>
                          <w:szCs w:val="18"/>
                        </w:rPr>
                        <w:t>KA2 - Cooperation for Innovation and the Exchange of Good Practices Strategic Partnerships for vocational education and training</w:t>
                      </w:r>
                    </w:p>
                  </w:txbxContent>
                </v:textbox>
              </v:shape>
            </w:pict>
          </mc:Fallback>
        </mc:AlternateContent>
      </w:r>
    </w:p>
    <w:p w14:paraId="0FBFBCC0" w14:textId="3EF1203E" w:rsidR="00C7354E" w:rsidRPr="003241F6" w:rsidRDefault="00C7354E" w:rsidP="00962544"/>
    <w:p w14:paraId="717EC178" w14:textId="1F9A31A3" w:rsidR="00C7354E" w:rsidRPr="003241F6" w:rsidRDefault="00C7354E" w:rsidP="00962544"/>
    <w:p w14:paraId="43E79403" w14:textId="268DC256" w:rsidR="006A03A5" w:rsidRPr="00C9713D" w:rsidRDefault="006A03A5" w:rsidP="00962544">
      <w:pPr>
        <w:pStyle w:val="Title"/>
      </w:pPr>
    </w:p>
    <w:p w14:paraId="2626120E" w14:textId="26CD1EE6" w:rsidR="006A03A5" w:rsidRPr="00C9713D" w:rsidRDefault="006A03A5" w:rsidP="00962544">
      <w:pPr>
        <w:pStyle w:val="Title"/>
      </w:pPr>
    </w:p>
    <w:p w14:paraId="493536E0" w14:textId="152B3958" w:rsidR="006A03A5" w:rsidRPr="00C9713D" w:rsidRDefault="006A03A5" w:rsidP="00962544">
      <w:pPr>
        <w:pStyle w:val="Title"/>
      </w:pPr>
    </w:p>
    <w:p w14:paraId="1ECE26C9" w14:textId="76E77D9D" w:rsidR="00701FAF" w:rsidRDefault="00701FAF" w:rsidP="00962544">
      <w:pPr>
        <w:pStyle w:val="Title"/>
      </w:pPr>
    </w:p>
    <w:p w14:paraId="0D95BF69" w14:textId="307939B1" w:rsidR="00701FAF" w:rsidRDefault="00701FAF" w:rsidP="00962544">
      <w:pPr>
        <w:pStyle w:val="Title"/>
      </w:pPr>
    </w:p>
    <w:p w14:paraId="65219F99" w14:textId="77777777" w:rsidR="00701FAF" w:rsidRDefault="00701FAF" w:rsidP="00962544">
      <w:pPr>
        <w:pStyle w:val="Title"/>
      </w:pPr>
    </w:p>
    <w:p w14:paraId="1D8F6A32" w14:textId="44DCC941" w:rsidR="006A03A5" w:rsidRPr="005410D8" w:rsidRDefault="006A03A5" w:rsidP="00962544">
      <w:pPr>
        <w:pStyle w:val="Title"/>
        <w:rPr>
          <w:sz w:val="56"/>
          <w:szCs w:val="56"/>
        </w:rPr>
      </w:pPr>
      <w:bookmarkStart w:id="0" w:name="_Hlk76046680"/>
      <w:r w:rsidRPr="005410D8">
        <w:rPr>
          <w:sz w:val="56"/>
          <w:szCs w:val="56"/>
        </w:rPr>
        <w:t>Memorandum of Understanding</w:t>
      </w:r>
    </w:p>
    <w:p w14:paraId="21E9C21A" w14:textId="37816911" w:rsidR="006A03A5" w:rsidRPr="005410D8" w:rsidRDefault="006A03A5" w:rsidP="00962544">
      <w:pPr>
        <w:pStyle w:val="Title"/>
        <w:rPr>
          <w:sz w:val="56"/>
          <w:szCs w:val="56"/>
        </w:rPr>
      </w:pPr>
      <w:r w:rsidRPr="005410D8">
        <w:rPr>
          <w:sz w:val="56"/>
          <w:szCs w:val="56"/>
        </w:rPr>
        <w:t>for sustainability of outcomes</w:t>
      </w:r>
      <w:bookmarkStart w:id="1" w:name="_Hlk4502500"/>
      <w:r w:rsidRPr="005410D8">
        <w:rPr>
          <w:sz w:val="56"/>
          <w:szCs w:val="56"/>
        </w:rPr>
        <w:t>.</w:t>
      </w:r>
      <w:bookmarkEnd w:id="1"/>
    </w:p>
    <w:bookmarkEnd w:id="0"/>
    <w:p w14:paraId="14BC7688" w14:textId="08850102" w:rsidR="006A03A5" w:rsidRDefault="006A03A5" w:rsidP="00962544">
      <w:pPr>
        <w:pStyle w:val="Title"/>
      </w:pPr>
    </w:p>
    <w:p w14:paraId="71846777" w14:textId="01124786" w:rsidR="00701FAF" w:rsidRPr="00C450B1" w:rsidRDefault="00C450B1" w:rsidP="00C450B1">
      <w:pPr>
        <w:jc w:val="center"/>
        <w:rPr>
          <w:b/>
          <w:bCs/>
          <w:sz w:val="44"/>
          <w:szCs w:val="44"/>
        </w:rPr>
      </w:pPr>
      <w:r w:rsidRPr="00C450B1">
        <w:rPr>
          <w:b/>
          <w:bCs/>
          <w:sz w:val="44"/>
          <w:szCs w:val="44"/>
        </w:rPr>
        <w:t>ANNEXES</w:t>
      </w:r>
    </w:p>
    <w:p w14:paraId="12E03C9E" w14:textId="5858580B" w:rsidR="006A03A5" w:rsidRDefault="006A03A5" w:rsidP="00962544"/>
    <w:p w14:paraId="503694FB" w14:textId="4534A1A8" w:rsidR="007557CB" w:rsidRDefault="007557CB" w:rsidP="00962544"/>
    <w:p w14:paraId="0F2A80F4" w14:textId="6CA1B8BA" w:rsidR="007557CB" w:rsidRDefault="007557CB" w:rsidP="00962544"/>
    <w:p w14:paraId="1338983B" w14:textId="7D34CF32" w:rsidR="007557CB" w:rsidRDefault="007557CB" w:rsidP="00962544"/>
    <w:p w14:paraId="6DFDA11B" w14:textId="361A7109" w:rsidR="007557CB" w:rsidRDefault="007557CB" w:rsidP="00962544"/>
    <w:p w14:paraId="2F6F3339" w14:textId="580CDA16" w:rsidR="007557CB" w:rsidRDefault="007557CB" w:rsidP="00962544"/>
    <w:p w14:paraId="001769AB" w14:textId="1D3D7946" w:rsidR="007557CB" w:rsidRDefault="007557CB" w:rsidP="00962544"/>
    <w:p w14:paraId="5A623617" w14:textId="04C1F8A9" w:rsidR="007557CB" w:rsidRDefault="007557CB" w:rsidP="00962544"/>
    <w:p w14:paraId="206D18E1" w14:textId="4DAEFBE1" w:rsidR="007557CB" w:rsidRPr="006E3689" w:rsidRDefault="006E3689" w:rsidP="006E3689">
      <w:pPr>
        <w:pStyle w:val="Title"/>
        <w:rPr>
          <w:sz w:val="56"/>
          <w:szCs w:val="56"/>
        </w:rPr>
      </w:pPr>
      <w:bookmarkStart w:id="2" w:name="_Hlk76046934"/>
      <w:r w:rsidRPr="006E3689">
        <w:rPr>
          <w:sz w:val="56"/>
          <w:szCs w:val="56"/>
        </w:rPr>
        <w:t>Foundation EC-VPL</w:t>
      </w:r>
    </w:p>
    <w:p w14:paraId="48AC55B6" w14:textId="1660FDBD" w:rsidR="007557CB" w:rsidRPr="006E3689" w:rsidRDefault="007557CB" w:rsidP="006E3689">
      <w:pPr>
        <w:pStyle w:val="Title"/>
        <w:rPr>
          <w:sz w:val="56"/>
          <w:szCs w:val="56"/>
        </w:rPr>
      </w:pPr>
    </w:p>
    <w:p w14:paraId="21F2EE3D" w14:textId="77777777" w:rsidR="007557CB" w:rsidRPr="006E3689" w:rsidRDefault="007557CB" w:rsidP="006E3689">
      <w:pPr>
        <w:pStyle w:val="Title"/>
        <w:rPr>
          <w:sz w:val="56"/>
          <w:szCs w:val="56"/>
        </w:rPr>
      </w:pPr>
    </w:p>
    <w:p w14:paraId="5D956299" w14:textId="5AABCCA0" w:rsidR="006E3689" w:rsidRDefault="006E3689" w:rsidP="006E3689">
      <w:pPr>
        <w:pStyle w:val="Title"/>
        <w:rPr>
          <w:sz w:val="56"/>
          <w:szCs w:val="56"/>
        </w:rPr>
      </w:pPr>
      <w:r w:rsidRPr="006E3689">
        <w:rPr>
          <w:sz w:val="56"/>
          <w:szCs w:val="56"/>
        </w:rPr>
        <w:t>Version 1.</w:t>
      </w:r>
      <w:r w:rsidR="0072279E">
        <w:rPr>
          <w:sz w:val="56"/>
          <w:szCs w:val="56"/>
        </w:rPr>
        <w:t>1</w:t>
      </w:r>
    </w:p>
    <w:p w14:paraId="6E09A051" w14:textId="03B9C689" w:rsidR="007557CB" w:rsidRPr="006E3689" w:rsidRDefault="006E3689" w:rsidP="006E3689">
      <w:pPr>
        <w:pStyle w:val="Title"/>
        <w:rPr>
          <w:sz w:val="56"/>
          <w:szCs w:val="56"/>
        </w:rPr>
      </w:pPr>
      <w:r>
        <w:rPr>
          <w:sz w:val="56"/>
          <w:szCs w:val="56"/>
        </w:rPr>
        <w:t xml:space="preserve">July </w:t>
      </w:r>
      <w:r w:rsidR="007557CB" w:rsidRPr="006E3689">
        <w:rPr>
          <w:sz w:val="56"/>
          <w:szCs w:val="56"/>
        </w:rPr>
        <w:t>2021</w:t>
      </w:r>
      <w:bookmarkEnd w:id="2"/>
    </w:p>
    <w:p w14:paraId="3FD486CE" w14:textId="17BC7FCC" w:rsidR="006A03A5" w:rsidRDefault="006A03A5" w:rsidP="00962544"/>
    <w:p w14:paraId="357F865F" w14:textId="7852BF1F" w:rsidR="005035FA" w:rsidRDefault="005035FA" w:rsidP="00962544"/>
    <w:p w14:paraId="197B035F" w14:textId="77777777" w:rsidR="005035FA" w:rsidRDefault="005035FA" w:rsidP="00962544"/>
    <w:p w14:paraId="2975E6C1" w14:textId="2C6B0688" w:rsidR="005035FA" w:rsidRDefault="005035FA" w:rsidP="00962544"/>
    <w:p w14:paraId="31AE5A65" w14:textId="176C63DE" w:rsidR="005035FA" w:rsidRDefault="005035FA" w:rsidP="00962544"/>
    <w:p w14:paraId="343FF6D8" w14:textId="14ED82FB" w:rsidR="006E3689" w:rsidRDefault="006E3689" w:rsidP="00962544"/>
    <w:p w14:paraId="37F8AB70" w14:textId="77777777" w:rsidR="006E3689" w:rsidRDefault="006E3689" w:rsidP="00962544"/>
    <w:p w14:paraId="76C687BC" w14:textId="59D5B3F7" w:rsidR="006E3689" w:rsidRDefault="006E3689" w:rsidP="00962544">
      <w:r>
        <w:t>These annexes are part of the ValChild</w:t>
      </w:r>
    </w:p>
    <w:p w14:paraId="1DCB5599" w14:textId="0ED08275" w:rsidR="006E3689" w:rsidRPr="006E3689" w:rsidRDefault="006E3689" w:rsidP="006E3689">
      <w:pPr>
        <w:pStyle w:val="Title"/>
        <w:rPr>
          <w:sz w:val="32"/>
          <w:szCs w:val="32"/>
        </w:rPr>
      </w:pPr>
      <w:r w:rsidRPr="006E3689">
        <w:rPr>
          <w:sz w:val="32"/>
          <w:szCs w:val="32"/>
        </w:rPr>
        <w:t>Memorandum of Understanding</w:t>
      </w:r>
      <w:r>
        <w:rPr>
          <w:sz w:val="32"/>
          <w:szCs w:val="32"/>
        </w:rPr>
        <w:t xml:space="preserve"> </w:t>
      </w:r>
      <w:r w:rsidRPr="006E3689">
        <w:rPr>
          <w:sz w:val="32"/>
          <w:szCs w:val="32"/>
        </w:rPr>
        <w:t>for sustainability of outcomes.</w:t>
      </w:r>
    </w:p>
    <w:p w14:paraId="06F59F41" w14:textId="17EB378A" w:rsidR="006E3689" w:rsidRDefault="006E3689" w:rsidP="00962544"/>
    <w:p w14:paraId="35BE6214" w14:textId="77777777" w:rsidR="006E3689" w:rsidRDefault="006E3689" w:rsidP="00962544"/>
    <w:p w14:paraId="679B1C2B" w14:textId="09CD0912" w:rsidR="006E3689" w:rsidRDefault="006E3689" w:rsidP="00962544"/>
    <w:p w14:paraId="19E19EF4" w14:textId="77777777" w:rsidR="006E3689" w:rsidRDefault="006E3689" w:rsidP="00962544"/>
    <w:p w14:paraId="7318C5D6" w14:textId="45452C5D" w:rsidR="00AD5E44" w:rsidRPr="003241F6" w:rsidRDefault="007557CB" w:rsidP="00962544">
      <w:pPr>
        <w:pStyle w:val="Heading1"/>
      </w:pPr>
      <w:bookmarkStart w:id="3" w:name="_Toc74667704"/>
      <w:r>
        <w:t>Content</w:t>
      </w:r>
      <w:bookmarkEnd w:id="3"/>
    </w:p>
    <w:sdt>
      <w:sdtPr>
        <w:rPr>
          <w:rFonts w:asciiTheme="minorHAnsi" w:eastAsiaTheme="minorHAnsi" w:hAnsiTheme="minorHAnsi" w:cstheme="minorBidi"/>
          <w:color w:val="auto"/>
          <w:sz w:val="24"/>
          <w:szCs w:val="24"/>
          <w:lang w:val="en-GB"/>
        </w:rPr>
        <w:id w:val="456375333"/>
        <w:docPartObj>
          <w:docPartGallery w:val="Table of Contents"/>
          <w:docPartUnique/>
        </w:docPartObj>
      </w:sdtPr>
      <w:sdtEndPr>
        <w:rPr>
          <w:noProof/>
        </w:rPr>
      </w:sdtEndPr>
      <w:sdtContent>
        <w:p w14:paraId="3A30EA15" w14:textId="31F796B3" w:rsidR="00AD5E44" w:rsidRDefault="00AD5E44" w:rsidP="00962544">
          <w:pPr>
            <w:pStyle w:val="TOCHeading"/>
          </w:pPr>
        </w:p>
        <w:p w14:paraId="5EA55DB7" w14:textId="55575C06" w:rsidR="00C450B1" w:rsidRDefault="00AD5E44">
          <w:pPr>
            <w:pStyle w:val="TOC1"/>
            <w:rPr>
              <w:rFonts w:asciiTheme="minorHAnsi" w:eastAsiaTheme="minorEastAsia" w:hAnsiTheme="minorHAnsi" w:cstheme="minorBidi"/>
              <w:b w:val="0"/>
              <w:bCs w:val="0"/>
              <w:noProof/>
              <w:sz w:val="22"/>
              <w:szCs w:val="22"/>
              <w:lang w:val="en-GB" w:eastAsia="en-GB"/>
            </w:rPr>
          </w:pPr>
          <w:r>
            <w:fldChar w:fldCharType="begin"/>
          </w:r>
          <w:r>
            <w:instrText xml:space="preserve"> TOC \o "1-3" \h \z \u </w:instrText>
          </w:r>
          <w:r>
            <w:fldChar w:fldCharType="separate"/>
          </w:r>
          <w:hyperlink w:anchor="_Toc74667704" w:history="1">
            <w:r w:rsidR="00C450B1" w:rsidRPr="00FB2FFD">
              <w:rPr>
                <w:rStyle w:val="Hyperlink"/>
                <w:rFonts w:cs="Times New Roman"/>
                <w:noProof/>
              </w:rPr>
              <w:t>1.</w:t>
            </w:r>
            <w:r w:rsidR="00C450B1">
              <w:rPr>
                <w:rFonts w:asciiTheme="minorHAnsi" w:eastAsiaTheme="minorEastAsia" w:hAnsiTheme="minorHAnsi" w:cstheme="minorBidi"/>
                <w:b w:val="0"/>
                <w:bCs w:val="0"/>
                <w:noProof/>
                <w:sz w:val="22"/>
                <w:szCs w:val="22"/>
                <w:lang w:val="en-GB" w:eastAsia="en-GB"/>
              </w:rPr>
              <w:tab/>
            </w:r>
            <w:r w:rsidR="00C450B1" w:rsidRPr="00FB2FFD">
              <w:rPr>
                <w:rStyle w:val="Hyperlink"/>
                <w:noProof/>
              </w:rPr>
              <w:t>Contents</w:t>
            </w:r>
            <w:r w:rsidR="00C450B1">
              <w:rPr>
                <w:noProof/>
                <w:webHidden/>
              </w:rPr>
              <w:tab/>
            </w:r>
            <w:r w:rsidR="00C450B1">
              <w:rPr>
                <w:noProof/>
                <w:webHidden/>
              </w:rPr>
              <w:fldChar w:fldCharType="begin"/>
            </w:r>
            <w:r w:rsidR="00C450B1">
              <w:rPr>
                <w:noProof/>
                <w:webHidden/>
              </w:rPr>
              <w:instrText xml:space="preserve"> PAGEREF _Toc74667704 \h </w:instrText>
            </w:r>
            <w:r w:rsidR="00C450B1">
              <w:rPr>
                <w:noProof/>
                <w:webHidden/>
              </w:rPr>
            </w:r>
            <w:r w:rsidR="00C450B1">
              <w:rPr>
                <w:noProof/>
                <w:webHidden/>
              </w:rPr>
              <w:fldChar w:fldCharType="separate"/>
            </w:r>
            <w:r w:rsidR="00C450B1">
              <w:rPr>
                <w:noProof/>
                <w:webHidden/>
              </w:rPr>
              <w:t>2</w:t>
            </w:r>
            <w:r w:rsidR="00C450B1">
              <w:rPr>
                <w:noProof/>
                <w:webHidden/>
              </w:rPr>
              <w:fldChar w:fldCharType="end"/>
            </w:r>
          </w:hyperlink>
        </w:p>
        <w:p w14:paraId="0909165E" w14:textId="4E800A15" w:rsidR="00C450B1" w:rsidRDefault="002D6A57">
          <w:pPr>
            <w:pStyle w:val="TOC1"/>
            <w:rPr>
              <w:rFonts w:asciiTheme="minorHAnsi" w:eastAsiaTheme="minorEastAsia" w:hAnsiTheme="minorHAnsi" w:cstheme="minorBidi"/>
              <w:b w:val="0"/>
              <w:bCs w:val="0"/>
              <w:noProof/>
              <w:sz w:val="22"/>
              <w:szCs w:val="22"/>
              <w:lang w:val="en-GB" w:eastAsia="en-GB"/>
            </w:rPr>
          </w:pPr>
          <w:hyperlink w:anchor="_Toc74667705" w:history="1">
            <w:r w:rsidR="00C450B1" w:rsidRPr="00FB2FFD">
              <w:rPr>
                <w:rStyle w:val="Hyperlink"/>
                <w:noProof/>
              </w:rPr>
              <w:t>ANNEXES</w:t>
            </w:r>
            <w:r w:rsidR="00C450B1">
              <w:rPr>
                <w:noProof/>
                <w:webHidden/>
              </w:rPr>
              <w:tab/>
            </w:r>
            <w:r w:rsidR="00C450B1">
              <w:rPr>
                <w:noProof/>
                <w:webHidden/>
              </w:rPr>
              <w:fldChar w:fldCharType="begin"/>
            </w:r>
            <w:r w:rsidR="00C450B1">
              <w:rPr>
                <w:noProof/>
                <w:webHidden/>
              </w:rPr>
              <w:instrText xml:space="preserve"> PAGEREF _Toc74667705 \h </w:instrText>
            </w:r>
            <w:r w:rsidR="00C450B1">
              <w:rPr>
                <w:noProof/>
                <w:webHidden/>
              </w:rPr>
            </w:r>
            <w:r w:rsidR="00C450B1">
              <w:rPr>
                <w:noProof/>
                <w:webHidden/>
              </w:rPr>
              <w:fldChar w:fldCharType="separate"/>
            </w:r>
            <w:r w:rsidR="00C450B1">
              <w:rPr>
                <w:noProof/>
                <w:webHidden/>
              </w:rPr>
              <w:t>3</w:t>
            </w:r>
            <w:r w:rsidR="00C450B1">
              <w:rPr>
                <w:noProof/>
                <w:webHidden/>
              </w:rPr>
              <w:fldChar w:fldCharType="end"/>
            </w:r>
          </w:hyperlink>
        </w:p>
        <w:p w14:paraId="3CABC24E" w14:textId="4F26C764" w:rsidR="00C450B1" w:rsidRDefault="002D6A57">
          <w:pPr>
            <w:pStyle w:val="TOC1"/>
            <w:rPr>
              <w:rFonts w:asciiTheme="minorHAnsi" w:eastAsiaTheme="minorEastAsia" w:hAnsiTheme="minorHAnsi" w:cstheme="minorBidi"/>
              <w:b w:val="0"/>
              <w:bCs w:val="0"/>
              <w:noProof/>
              <w:sz w:val="22"/>
              <w:szCs w:val="22"/>
              <w:lang w:val="en-GB" w:eastAsia="en-GB"/>
            </w:rPr>
          </w:pPr>
          <w:hyperlink w:anchor="_Toc74667706" w:history="1">
            <w:r w:rsidR="00C450B1" w:rsidRPr="00FB2FFD">
              <w:rPr>
                <w:rStyle w:val="Hyperlink"/>
                <w:noProof/>
              </w:rPr>
              <w:t>Annex A: The competence profile of a childminder at a glance</w:t>
            </w:r>
            <w:r w:rsidR="00C450B1">
              <w:rPr>
                <w:noProof/>
                <w:webHidden/>
              </w:rPr>
              <w:tab/>
            </w:r>
            <w:r w:rsidR="00C450B1">
              <w:rPr>
                <w:noProof/>
                <w:webHidden/>
              </w:rPr>
              <w:fldChar w:fldCharType="begin"/>
            </w:r>
            <w:r w:rsidR="00C450B1">
              <w:rPr>
                <w:noProof/>
                <w:webHidden/>
              </w:rPr>
              <w:instrText xml:space="preserve"> PAGEREF _Toc74667706 \h </w:instrText>
            </w:r>
            <w:r w:rsidR="00C450B1">
              <w:rPr>
                <w:noProof/>
                <w:webHidden/>
              </w:rPr>
            </w:r>
            <w:r w:rsidR="00C450B1">
              <w:rPr>
                <w:noProof/>
                <w:webHidden/>
              </w:rPr>
              <w:fldChar w:fldCharType="separate"/>
            </w:r>
            <w:r w:rsidR="00C450B1">
              <w:rPr>
                <w:noProof/>
                <w:webHidden/>
              </w:rPr>
              <w:t>4</w:t>
            </w:r>
            <w:r w:rsidR="00C450B1">
              <w:rPr>
                <w:noProof/>
                <w:webHidden/>
              </w:rPr>
              <w:fldChar w:fldCharType="end"/>
            </w:r>
          </w:hyperlink>
        </w:p>
        <w:p w14:paraId="2449FFFB" w14:textId="32303668" w:rsidR="00C450B1" w:rsidRDefault="002D6A57">
          <w:pPr>
            <w:pStyle w:val="TOC1"/>
            <w:rPr>
              <w:rFonts w:asciiTheme="minorHAnsi" w:eastAsiaTheme="minorEastAsia" w:hAnsiTheme="minorHAnsi" w:cstheme="minorBidi"/>
              <w:b w:val="0"/>
              <w:bCs w:val="0"/>
              <w:noProof/>
              <w:sz w:val="22"/>
              <w:szCs w:val="22"/>
              <w:lang w:val="en-GB" w:eastAsia="en-GB"/>
            </w:rPr>
          </w:pPr>
          <w:hyperlink w:anchor="_Toc74667707" w:history="1">
            <w:r w:rsidR="00C450B1" w:rsidRPr="00FB2FFD">
              <w:rPr>
                <w:rStyle w:val="Hyperlink"/>
                <w:noProof/>
              </w:rPr>
              <w:t>Annex B: Content of the ValChild toolbox</w:t>
            </w:r>
            <w:r w:rsidR="00C450B1">
              <w:rPr>
                <w:noProof/>
                <w:webHidden/>
              </w:rPr>
              <w:tab/>
            </w:r>
            <w:r w:rsidR="00C450B1">
              <w:rPr>
                <w:noProof/>
                <w:webHidden/>
              </w:rPr>
              <w:fldChar w:fldCharType="begin"/>
            </w:r>
            <w:r w:rsidR="00C450B1">
              <w:rPr>
                <w:noProof/>
                <w:webHidden/>
              </w:rPr>
              <w:instrText xml:space="preserve"> PAGEREF _Toc74667707 \h </w:instrText>
            </w:r>
            <w:r w:rsidR="00C450B1">
              <w:rPr>
                <w:noProof/>
                <w:webHidden/>
              </w:rPr>
            </w:r>
            <w:r w:rsidR="00C450B1">
              <w:rPr>
                <w:noProof/>
                <w:webHidden/>
              </w:rPr>
              <w:fldChar w:fldCharType="separate"/>
            </w:r>
            <w:r w:rsidR="00C450B1">
              <w:rPr>
                <w:noProof/>
                <w:webHidden/>
              </w:rPr>
              <w:t>6</w:t>
            </w:r>
            <w:r w:rsidR="00C450B1">
              <w:rPr>
                <w:noProof/>
                <w:webHidden/>
              </w:rPr>
              <w:fldChar w:fldCharType="end"/>
            </w:r>
          </w:hyperlink>
        </w:p>
        <w:p w14:paraId="45EE0B43" w14:textId="3516CBA7" w:rsidR="00C450B1" w:rsidRDefault="002D6A57">
          <w:pPr>
            <w:pStyle w:val="TOC1"/>
            <w:rPr>
              <w:rFonts w:asciiTheme="minorHAnsi" w:eastAsiaTheme="minorEastAsia" w:hAnsiTheme="minorHAnsi" w:cstheme="minorBidi"/>
              <w:b w:val="0"/>
              <w:bCs w:val="0"/>
              <w:noProof/>
              <w:sz w:val="22"/>
              <w:szCs w:val="22"/>
              <w:lang w:val="en-GB" w:eastAsia="en-GB"/>
            </w:rPr>
          </w:pPr>
          <w:hyperlink w:anchor="_Toc74667708" w:history="1">
            <w:r w:rsidR="00C450B1" w:rsidRPr="00FB2FFD">
              <w:rPr>
                <w:rStyle w:val="Hyperlink"/>
                <w:noProof/>
              </w:rPr>
              <w:t>Annex C: The ValChild validation procedure</w:t>
            </w:r>
            <w:r w:rsidR="00C450B1">
              <w:rPr>
                <w:noProof/>
                <w:webHidden/>
              </w:rPr>
              <w:tab/>
            </w:r>
            <w:r w:rsidR="00C450B1">
              <w:rPr>
                <w:noProof/>
                <w:webHidden/>
              </w:rPr>
              <w:fldChar w:fldCharType="begin"/>
            </w:r>
            <w:r w:rsidR="00C450B1">
              <w:rPr>
                <w:noProof/>
                <w:webHidden/>
              </w:rPr>
              <w:instrText xml:space="preserve"> PAGEREF _Toc74667708 \h </w:instrText>
            </w:r>
            <w:r w:rsidR="00C450B1">
              <w:rPr>
                <w:noProof/>
                <w:webHidden/>
              </w:rPr>
            </w:r>
            <w:r w:rsidR="00C450B1">
              <w:rPr>
                <w:noProof/>
                <w:webHidden/>
              </w:rPr>
              <w:fldChar w:fldCharType="separate"/>
            </w:r>
            <w:r w:rsidR="00C450B1">
              <w:rPr>
                <w:noProof/>
                <w:webHidden/>
              </w:rPr>
              <w:t>7</w:t>
            </w:r>
            <w:r w:rsidR="00C450B1">
              <w:rPr>
                <w:noProof/>
                <w:webHidden/>
              </w:rPr>
              <w:fldChar w:fldCharType="end"/>
            </w:r>
          </w:hyperlink>
        </w:p>
        <w:p w14:paraId="5832E354" w14:textId="308B4F7A" w:rsidR="00C450B1" w:rsidRDefault="002D6A57">
          <w:pPr>
            <w:pStyle w:val="TOC1"/>
            <w:rPr>
              <w:rFonts w:asciiTheme="minorHAnsi" w:eastAsiaTheme="minorEastAsia" w:hAnsiTheme="minorHAnsi" w:cstheme="minorBidi"/>
              <w:b w:val="0"/>
              <w:bCs w:val="0"/>
              <w:noProof/>
              <w:sz w:val="22"/>
              <w:szCs w:val="22"/>
              <w:lang w:val="en-GB" w:eastAsia="en-GB"/>
            </w:rPr>
          </w:pPr>
          <w:hyperlink w:anchor="_Toc74667709" w:history="1">
            <w:r w:rsidR="00C450B1" w:rsidRPr="00FB2FFD">
              <w:rPr>
                <w:rStyle w:val="Hyperlink"/>
                <w:noProof/>
              </w:rPr>
              <w:t>Annex D: The ValChild manual for practitioners</w:t>
            </w:r>
            <w:r w:rsidR="00C450B1">
              <w:rPr>
                <w:noProof/>
                <w:webHidden/>
              </w:rPr>
              <w:tab/>
            </w:r>
            <w:r w:rsidR="00C450B1">
              <w:rPr>
                <w:noProof/>
                <w:webHidden/>
              </w:rPr>
              <w:fldChar w:fldCharType="begin"/>
            </w:r>
            <w:r w:rsidR="00C450B1">
              <w:rPr>
                <w:noProof/>
                <w:webHidden/>
              </w:rPr>
              <w:instrText xml:space="preserve"> PAGEREF _Toc74667709 \h </w:instrText>
            </w:r>
            <w:r w:rsidR="00C450B1">
              <w:rPr>
                <w:noProof/>
                <w:webHidden/>
              </w:rPr>
            </w:r>
            <w:r w:rsidR="00C450B1">
              <w:rPr>
                <w:noProof/>
                <w:webHidden/>
              </w:rPr>
              <w:fldChar w:fldCharType="separate"/>
            </w:r>
            <w:r w:rsidR="00C450B1">
              <w:rPr>
                <w:noProof/>
                <w:webHidden/>
              </w:rPr>
              <w:t>10</w:t>
            </w:r>
            <w:r w:rsidR="00C450B1">
              <w:rPr>
                <w:noProof/>
                <w:webHidden/>
              </w:rPr>
              <w:fldChar w:fldCharType="end"/>
            </w:r>
          </w:hyperlink>
        </w:p>
        <w:p w14:paraId="3347ED20" w14:textId="06A8F98A" w:rsidR="00C450B1" w:rsidRDefault="002D6A57">
          <w:pPr>
            <w:pStyle w:val="TOC1"/>
            <w:rPr>
              <w:rFonts w:asciiTheme="minorHAnsi" w:eastAsiaTheme="minorEastAsia" w:hAnsiTheme="minorHAnsi" w:cstheme="minorBidi"/>
              <w:b w:val="0"/>
              <w:bCs w:val="0"/>
              <w:noProof/>
              <w:sz w:val="22"/>
              <w:szCs w:val="22"/>
              <w:lang w:val="en-GB" w:eastAsia="en-GB"/>
            </w:rPr>
          </w:pPr>
          <w:hyperlink w:anchor="_Toc74667710" w:history="1">
            <w:r w:rsidR="00C450B1" w:rsidRPr="00FB2FFD">
              <w:rPr>
                <w:rStyle w:val="Hyperlink"/>
                <w:noProof/>
              </w:rPr>
              <w:t>Annex E. The related and existing qualifications in the participating countries</w:t>
            </w:r>
            <w:r w:rsidR="00C450B1">
              <w:rPr>
                <w:noProof/>
                <w:webHidden/>
              </w:rPr>
              <w:tab/>
            </w:r>
            <w:r w:rsidR="00C450B1">
              <w:rPr>
                <w:noProof/>
                <w:webHidden/>
              </w:rPr>
              <w:fldChar w:fldCharType="begin"/>
            </w:r>
            <w:r w:rsidR="00C450B1">
              <w:rPr>
                <w:noProof/>
                <w:webHidden/>
              </w:rPr>
              <w:instrText xml:space="preserve"> PAGEREF _Toc74667710 \h </w:instrText>
            </w:r>
            <w:r w:rsidR="00C450B1">
              <w:rPr>
                <w:noProof/>
                <w:webHidden/>
              </w:rPr>
            </w:r>
            <w:r w:rsidR="00C450B1">
              <w:rPr>
                <w:noProof/>
                <w:webHidden/>
              </w:rPr>
              <w:fldChar w:fldCharType="separate"/>
            </w:r>
            <w:r w:rsidR="00C450B1">
              <w:rPr>
                <w:noProof/>
                <w:webHidden/>
              </w:rPr>
              <w:t>11</w:t>
            </w:r>
            <w:r w:rsidR="00C450B1">
              <w:rPr>
                <w:noProof/>
                <w:webHidden/>
              </w:rPr>
              <w:fldChar w:fldCharType="end"/>
            </w:r>
          </w:hyperlink>
        </w:p>
        <w:p w14:paraId="75B358DC" w14:textId="6960B5C5" w:rsidR="00701FAF" w:rsidRDefault="00AD5E44" w:rsidP="00701FAF">
          <w:r>
            <w:rPr>
              <w:noProof/>
            </w:rPr>
            <w:fldChar w:fldCharType="end"/>
          </w:r>
        </w:p>
      </w:sdtContent>
    </w:sdt>
    <w:p w14:paraId="581EE067" w14:textId="2C76F507" w:rsidR="00C9713D" w:rsidRPr="00962544" w:rsidRDefault="00E47D60" w:rsidP="00962544">
      <w:pPr>
        <w:rPr>
          <w:rFonts w:ascii="Calibri" w:eastAsia="Times New Roman" w:hAnsi="Calibri" w:cs="Calibri"/>
          <w:kern w:val="32"/>
          <w:sz w:val="36"/>
          <w:szCs w:val="36"/>
          <w:lang w:eastAsia="it-IT"/>
        </w:rPr>
      </w:pPr>
      <w:r>
        <w:br w:type="page"/>
      </w:r>
    </w:p>
    <w:p w14:paraId="220CF244" w14:textId="4174C363" w:rsidR="00A32CCC" w:rsidRDefault="00A32CCC" w:rsidP="00A32CCC"/>
    <w:tbl>
      <w:tblPr>
        <w:tblStyle w:val="TableGrid"/>
        <w:tblW w:w="0" w:type="auto"/>
        <w:tblLook w:val="04A0" w:firstRow="1" w:lastRow="0" w:firstColumn="1" w:lastColumn="0" w:noHBand="0" w:noVBand="1"/>
      </w:tblPr>
      <w:tblGrid>
        <w:gridCol w:w="9062"/>
      </w:tblGrid>
      <w:tr w:rsidR="001E783B" w:rsidRPr="00C9713D" w14:paraId="36F5CE3A" w14:textId="77777777" w:rsidTr="00A94A6D">
        <w:tc>
          <w:tcPr>
            <w:tcW w:w="9062" w:type="dxa"/>
            <w:tcBorders>
              <w:top w:val="single" w:sz="24" w:space="0" w:color="FF9900"/>
              <w:left w:val="nil"/>
              <w:bottom w:val="single" w:sz="24" w:space="0" w:color="FF9900"/>
              <w:right w:val="nil"/>
            </w:tcBorders>
            <w:shd w:val="clear" w:color="auto" w:fill="FFC46D"/>
          </w:tcPr>
          <w:p w14:paraId="027E00EA" w14:textId="11E53CA4" w:rsidR="001E783B" w:rsidRPr="00C9713D" w:rsidRDefault="001E783B" w:rsidP="005410D8">
            <w:pPr>
              <w:pStyle w:val="Heading1"/>
              <w:numPr>
                <w:ilvl w:val="0"/>
                <w:numId w:val="0"/>
              </w:numPr>
              <w:spacing w:after="240"/>
              <w:jc w:val="center"/>
              <w:outlineLvl w:val="0"/>
            </w:pPr>
            <w:bookmarkStart w:id="4" w:name="_Toc74667705"/>
            <w:r>
              <w:t>A</w:t>
            </w:r>
            <w:r w:rsidR="006E3689">
              <w:t>nnexes</w:t>
            </w:r>
            <w:bookmarkEnd w:id="4"/>
          </w:p>
        </w:tc>
      </w:tr>
    </w:tbl>
    <w:p w14:paraId="37788275" w14:textId="2531A603" w:rsidR="001E783B" w:rsidRDefault="001E783B" w:rsidP="00A32CCC"/>
    <w:p w14:paraId="7CBA7CF4" w14:textId="602D1FDD" w:rsidR="001E783B" w:rsidRDefault="001E783B" w:rsidP="00A32CCC">
      <w:r>
        <w:t>The annexes are parts or summaries of the texts in the final documents of the project, which can be found at:</w:t>
      </w:r>
    </w:p>
    <w:p w14:paraId="3E2C38BA" w14:textId="4189106F" w:rsidR="001E783B" w:rsidRDefault="001E783B" w:rsidP="00A32CCC"/>
    <w:p w14:paraId="4E1F8804" w14:textId="77777777" w:rsidR="001E783B" w:rsidRDefault="002D6A57" w:rsidP="001E783B">
      <w:pPr>
        <w:rPr>
          <w:lang w:eastAsia="it-IT"/>
        </w:rPr>
      </w:pPr>
      <w:hyperlink r:id="rId8" w:history="1">
        <w:r w:rsidR="001E783B" w:rsidRPr="00076B79">
          <w:rPr>
            <w:rStyle w:val="Hyperlink"/>
            <w:rFonts w:ascii="Lato" w:hAnsi="Lato"/>
            <w:shd w:val="clear" w:color="auto" w:fill="F8F8F8"/>
          </w:rPr>
          <w:t>VALCHILD assessment and validation toolbox</w:t>
        </w:r>
      </w:hyperlink>
      <w:r w:rsidR="001E783B">
        <w:rPr>
          <w:rStyle w:val="Strong"/>
          <w:rFonts w:ascii="Lato" w:hAnsi="Lato"/>
          <w:color w:val="0A0A0A"/>
          <w:shd w:val="clear" w:color="auto" w:fill="F8F8F8"/>
        </w:rPr>
        <w:t xml:space="preserve"> </w:t>
      </w:r>
      <w:r w:rsidR="001E783B" w:rsidRPr="00076B79">
        <w:rPr>
          <w:rStyle w:val="Strong"/>
          <w:rFonts w:ascii="Lato" w:hAnsi="Lato"/>
          <w:b w:val="0"/>
          <w:bCs w:val="0"/>
          <w:color w:val="0A0A0A"/>
          <w:shd w:val="clear" w:color="auto" w:fill="F8F8F8"/>
        </w:rPr>
        <w:t>(in EN, EL, NL, FR, PT)</w:t>
      </w:r>
    </w:p>
    <w:p w14:paraId="42485C7F" w14:textId="2AB1D4B3" w:rsidR="001E783B" w:rsidRDefault="002D6A57" w:rsidP="001E783B">
      <w:hyperlink r:id="rId9" w:history="1">
        <w:r w:rsidR="001E783B" w:rsidRPr="00076B79">
          <w:rPr>
            <w:rStyle w:val="Hyperlink"/>
            <w:rFonts w:ascii="Lato" w:hAnsi="Lato"/>
            <w:shd w:val="clear" w:color="auto" w:fill="F8F8F8"/>
          </w:rPr>
          <w:t>VALCHILD recommendations and certification scheme</w:t>
        </w:r>
      </w:hyperlink>
      <w:r w:rsidR="001E783B">
        <w:rPr>
          <w:rStyle w:val="Strong"/>
          <w:rFonts w:ascii="Lato" w:hAnsi="Lato"/>
          <w:color w:val="0A0A0A"/>
          <w:shd w:val="clear" w:color="auto" w:fill="F8F8F8"/>
        </w:rPr>
        <w:t xml:space="preserve"> </w:t>
      </w:r>
      <w:r w:rsidR="001E783B" w:rsidRPr="00076B79">
        <w:rPr>
          <w:rStyle w:val="Strong"/>
          <w:rFonts w:ascii="Lato" w:hAnsi="Lato"/>
          <w:b w:val="0"/>
          <w:bCs w:val="0"/>
          <w:color w:val="0A0A0A"/>
          <w:shd w:val="clear" w:color="auto" w:fill="F8F8F8"/>
        </w:rPr>
        <w:t>(in EN, EL, NL, FR, PT)</w:t>
      </w:r>
    </w:p>
    <w:p w14:paraId="4D590895" w14:textId="5620B362" w:rsidR="001E783B" w:rsidRDefault="001E783B">
      <w:pPr>
        <w:spacing w:after="160" w:line="259" w:lineRule="auto"/>
      </w:pPr>
      <w:r>
        <w:br w:type="page"/>
      </w:r>
    </w:p>
    <w:p w14:paraId="201A1E60" w14:textId="77777777" w:rsidR="001E783B" w:rsidRPr="003241F6" w:rsidRDefault="001E783B" w:rsidP="00A32CCC"/>
    <w:tbl>
      <w:tblPr>
        <w:tblStyle w:val="TableGrid"/>
        <w:tblW w:w="0" w:type="auto"/>
        <w:tblLook w:val="04A0" w:firstRow="1" w:lastRow="0" w:firstColumn="1" w:lastColumn="0" w:noHBand="0" w:noVBand="1"/>
      </w:tblPr>
      <w:tblGrid>
        <w:gridCol w:w="9062"/>
      </w:tblGrid>
      <w:tr w:rsidR="00A32CCC" w:rsidRPr="00C9713D" w14:paraId="3246FE6B" w14:textId="77777777" w:rsidTr="00A32CCC">
        <w:tc>
          <w:tcPr>
            <w:tcW w:w="9062" w:type="dxa"/>
            <w:tcBorders>
              <w:top w:val="single" w:sz="24" w:space="0" w:color="FF9900"/>
              <w:left w:val="nil"/>
              <w:bottom w:val="single" w:sz="24" w:space="0" w:color="FF9900"/>
              <w:right w:val="nil"/>
            </w:tcBorders>
            <w:shd w:val="clear" w:color="auto" w:fill="FFC46D"/>
          </w:tcPr>
          <w:p w14:paraId="65B6D645" w14:textId="7813CD72" w:rsidR="00A32CCC" w:rsidRPr="00C9713D" w:rsidRDefault="00A32CCC" w:rsidP="005410D8">
            <w:pPr>
              <w:pStyle w:val="Heading1"/>
              <w:numPr>
                <w:ilvl w:val="0"/>
                <w:numId w:val="0"/>
              </w:numPr>
              <w:spacing w:after="240"/>
              <w:ind w:left="1457" w:hanging="1457"/>
              <w:outlineLvl w:val="0"/>
            </w:pPr>
            <w:bookmarkStart w:id="5" w:name="_Toc74667706"/>
            <w:r>
              <w:t>Annex A:</w:t>
            </w:r>
            <w:r w:rsidR="001B6292">
              <w:t xml:space="preserve"> The competence profile of a childminder at a</w:t>
            </w:r>
            <w:r w:rsidR="00A94A6D">
              <w:t xml:space="preserve"> </w:t>
            </w:r>
            <w:r w:rsidR="001B6292">
              <w:t>glance</w:t>
            </w:r>
            <w:bookmarkEnd w:id="5"/>
          </w:p>
        </w:tc>
      </w:tr>
      <w:tr w:rsidR="00A32CCC" w:rsidRPr="003241F6" w14:paraId="3022001B" w14:textId="77777777" w:rsidTr="00833719">
        <w:trPr>
          <w:trHeight w:val="1087"/>
        </w:trPr>
        <w:tc>
          <w:tcPr>
            <w:tcW w:w="9062" w:type="dxa"/>
            <w:tcBorders>
              <w:top w:val="single" w:sz="24" w:space="0" w:color="FF9900"/>
              <w:left w:val="nil"/>
              <w:bottom w:val="single" w:sz="24" w:space="0" w:color="FF9900"/>
              <w:right w:val="nil"/>
            </w:tcBorders>
          </w:tcPr>
          <w:p w14:paraId="689B112E" w14:textId="77777777" w:rsidR="00A32CCC" w:rsidRPr="001B6292" w:rsidRDefault="00A32CCC" w:rsidP="00833719">
            <w:pPr>
              <w:rPr>
                <w:rFonts w:cstheme="minorHAnsi"/>
              </w:rPr>
            </w:pPr>
          </w:p>
          <w:p w14:paraId="7D6CFF4C" w14:textId="2F0BF74A" w:rsidR="001B6292" w:rsidRPr="00A94A6D" w:rsidRDefault="001B6292" w:rsidP="00E72CAD">
            <w:pPr>
              <w:pStyle w:val="ListParagraph"/>
              <w:numPr>
                <w:ilvl w:val="0"/>
                <w:numId w:val="16"/>
              </w:numPr>
              <w:rPr>
                <w:rStyle w:val="Strong"/>
              </w:rPr>
            </w:pPr>
            <w:bookmarkStart w:id="6" w:name="_Toc40893539"/>
            <w:bookmarkStart w:id="7" w:name="_Toc40981646"/>
            <w:bookmarkStart w:id="8" w:name="_Toc64412376"/>
            <w:r w:rsidRPr="00A94A6D">
              <w:rPr>
                <w:rStyle w:val="Strong"/>
              </w:rPr>
              <w:t>Working on your own organi</w:t>
            </w:r>
            <w:r w:rsidR="00B9270C">
              <w:rPr>
                <w:rStyle w:val="Strong"/>
              </w:rPr>
              <w:t>s</w:t>
            </w:r>
            <w:r w:rsidRPr="00A94A6D">
              <w:rPr>
                <w:rStyle w:val="Strong"/>
              </w:rPr>
              <w:t>ation - legal framework in the childminder</w:t>
            </w:r>
            <w:r w:rsidR="00B9270C">
              <w:rPr>
                <w:rStyle w:val="Strong"/>
              </w:rPr>
              <w:t>'</w:t>
            </w:r>
            <w:r w:rsidRPr="00A94A6D">
              <w:rPr>
                <w:rStyle w:val="Strong"/>
              </w:rPr>
              <w:t>s activity</w:t>
            </w:r>
            <w:bookmarkEnd w:id="6"/>
            <w:bookmarkEnd w:id="7"/>
            <w:bookmarkEnd w:id="8"/>
          </w:p>
          <w:p w14:paraId="598AF055" w14:textId="71A15D5C" w:rsidR="001B6292" w:rsidRPr="001B6292" w:rsidRDefault="001B6292" w:rsidP="00833719">
            <w:pPr>
              <w:rPr>
                <w:rFonts w:cstheme="minorHAnsi"/>
              </w:rPr>
            </w:pPr>
            <w:r w:rsidRPr="001B6292">
              <w:rPr>
                <w:rFonts w:cstheme="minorHAnsi"/>
              </w:rPr>
              <w:t>Identifies own country legal requirements and conditions for the childminder activity – e.g. Legal requirements regarding the organi</w:t>
            </w:r>
            <w:r w:rsidR="00B9270C">
              <w:rPr>
                <w:rFonts w:cstheme="minorHAnsi"/>
              </w:rPr>
              <w:t>s</w:t>
            </w:r>
            <w:r w:rsidRPr="001B6292">
              <w:rPr>
                <w:rFonts w:cstheme="minorHAnsi"/>
              </w:rPr>
              <w:t>ation of the childminders space, ratio adult/children, … - namely by:</w:t>
            </w:r>
          </w:p>
          <w:p w14:paraId="4232D21B" w14:textId="287008B3" w:rsidR="001B6292" w:rsidRPr="00833719" w:rsidRDefault="001B6292" w:rsidP="00E72CAD">
            <w:pPr>
              <w:pStyle w:val="ListParagraph"/>
              <w:numPr>
                <w:ilvl w:val="0"/>
                <w:numId w:val="17"/>
              </w:numPr>
              <w:ind w:left="321"/>
              <w:rPr>
                <w:rFonts w:cstheme="minorHAnsi"/>
              </w:rPr>
            </w:pPr>
            <w:r w:rsidRPr="00833719">
              <w:rPr>
                <w:rFonts w:cstheme="minorHAnsi"/>
              </w:rPr>
              <w:t>Identifying, selecting and organi</w:t>
            </w:r>
            <w:r w:rsidR="00B9270C">
              <w:rPr>
                <w:rFonts w:cstheme="minorHAnsi"/>
              </w:rPr>
              <w:t>s</w:t>
            </w:r>
            <w:r w:rsidRPr="00833719">
              <w:rPr>
                <w:rFonts w:cstheme="minorHAnsi"/>
              </w:rPr>
              <w:t>ing the documents required for the contract with the family to be signed with the parent of each child.</w:t>
            </w:r>
          </w:p>
          <w:p w14:paraId="32B33EDC" w14:textId="49937F1B" w:rsidR="001B6292" w:rsidRPr="00833719" w:rsidRDefault="001B6292" w:rsidP="00E72CAD">
            <w:pPr>
              <w:pStyle w:val="ListParagraph"/>
              <w:numPr>
                <w:ilvl w:val="0"/>
                <w:numId w:val="17"/>
              </w:numPr>
              <w:ind w:left="321"/>
              <w:rPr>
                <w:rFonts w:cstheme="minorHAnsi"/>
              </w:rPr>
            </w:pPr>
            <w:r w:rsidRPr="00833719">
              <w:rPr>
                <w:rFonts w:cstheme="minorHAnsi"/>
                <w:color w:val="000000" w:themeColor="text1"/>
              </w:rPr>
              <w:t>Recogni</w:t>
            </w:r>
            <w:r w:rsidR="00B9270C">
              <w:rPr>
                <w:rFonts w:cstheme="minorHAnsi"/>
                <w:color w:val="000000" w:themeColor="text1"/>
              </w:rPr>
              <w:t>s</w:t>
            </w:r>
            <w:r w:rsidRPr="00833719">
              <w:rPr>
                <w:rFonts w:cstheme="minorHAnsi"/>
                <w:color w:val="000000" w:themeColor="text1"/>
              </w:rPr>
              <w:t>ing, valuing and putting into practice the ethical-deontological competences of the childminder activity</w:t>
            </w:r>
            <w:r w:rsidRPr="00833719">
              <w:rPr>
                <w:rFonts w:cstheme="minorHAnsi"/>
              </w:rPr>
              <w:t>: development of an action considering and respecting interpersonal relationships - families, children, community; civic responsibility; professional secrecy and confidentiality.</w:t>
            </w:r>
          </w:p>
          <w:p w14:paraId="217F4ABA" w14:textId="77777777" w:rsidR="001B6292" w:rsidRPr="00833719" w:rsidRDefault="001B6292" w:rsidP="00E72CAD">
            <w:pPr>
              <w:pStyle w:val="ListParagraph"/>
              <w:numPr>
                <w:ilvl w:val="0"/>
                <w:numId w:val="17"/>
              </w:numPr>
              <w:ind w:left="321"/>
              <w:rPr>
                <w:rFonts w:cstheme="minorHAnsi"/>
              </w:rPr>
            </w:pPr>
            <w:r w:rsidRPr="00833719">
              <w:rPr>
                <w:rFonts w:cstheme="minorHAnsi"/>
              </w:rPr>
              <w:t>Using the support and referral mechanisms predicted in law (child protection policy) in order to protect children at risk.</w:t>
            </w:r>
          </w:p>
          <w:p w14:paraId="2B627C04" w14:textId="77777777" w:rsidR="001B6292" w:rsidRPr="001B6292" w:rsidRDefault="001B6292" w:rsidP="00833719">
            <w:pPr>
              <w:rPr>
                <w:rFonts w:cstheme="minorHAnsi"/>
                <w:b/>
              </w:rPr>
            </w:pPr>
          </w:p>
          <w:p w14:paraId="7C3C7300" w14:textId="59FCD61A" w:rsidR="001B6292" w:rsidRPr="00A94A6D" w:rsidRDefault="001B6292" w:rsidP="00E72CAD">
            <w:pPr>
              <w:pStyle w:val="ListParagraph"/>
              <w:numPr>
                <w:ilvl w:val="0"/>
                <w:numId w:val="16"/>
              </w:numPr>
              <w:rPr>
                <w:rStyle w:val="Strong"/>
              </w:rPr>
            </w:pPr>
            <w:bookmarkStart w:id="9" w:name="_Toc40893540"/>
            <w:bookmarkStart w:id="10" w:name="_Toc40981647"/>
            <w:bookmarkStart w:id="11" w:name="_Toc64412377"/>
            <w:r w:rsidRPr="00A94A6D">
              <w:rPr>
                <w:rStyle w:val="Strong"/>
              </w:rPr>
              <w:t>Child Development and Learning</w:t>
            </w:r>
            <w:bookmarkEnd w:id="9"/>
            <w:bookmarkEnd w:id="10"/>
            <w:bookmarkEnd w:id="11"/>
          </w:p>
          <w:p w14:paraId="3614C721" w14:textId="5CA4DC4E" w:rsidR="001B6292" w:rsidRPr="001B6292" w:rsidRDefault="001B6292" w:rsidP="00833719">
            <w:pPr>
              <w:rPr>
                <w:rFonts w:cstheme="minorHAnsi"/>
              </w:rPr>
            </w:pPr>
            <w:r w:rsidRPr="001B6292">
              <w:rPr>
                <w:rFonts w:cstheme="minorHAnsi"/>
              </w:rPr>
              <w:t>Recogni</w:t>
            </w:r>
            <w:r w:rsidR="00B9270C">
              <w:rPr>
                <w:rFonts w:cstheme="minorHAnsi"/>
              </w:rPr>
              <w:t>s</w:t>
            </w:r>
            <w:r w:rsidRPr="001B6292">
              <w:rPr>
                <w:rFonts w:cstheme="minorHAnsi"/>
              </w:rPr>
              <w:t>es the development stages of children from 0 to 6 years old in all dimensions and their individual needs, namely by:</w:t>
            </w:r>
          </w:p>
          <w:p w14:paraId="562807D7" w14:textId="77777777" w:rsidR="001B6292" w:rsidRPr="001B6292" w:rsidRDefault="001B6292" w:rsidP="00E72CAD">
            <w:pPr>
              <w:pStyle w:val="ListParagraph"/>
              <w:numPr>
                <w:ilvl w:val="0"/>
                <w:numId w:val="18"/>
              </w:numPr>
              <w:ind w:left="321"/>
              <w:rPr>
                <w:rFonts w:cstheme="minorHAnsi"/>
              </w:rPr>
            </w:pPr>
            <w:r w:rsidRPr="001B6292">
              <w:rPr>
                <w:rFonts w:cstheme="minorHAnsi"/>
              </w:rPr>
              <w:t xml:space="preserve">Welcoming and respecting each child's individual characteristics, rights and needs;  </w:t>
            </w:r>
          </w:p>
          <w:p w14:paraId="58C1AE8D" w14:textId="77777777" w:rsidR="001B6292" w:rsidRPr="001B6292" w:rsidRDefault="001B6292" w:rsidP="00E72CAD">
            <w:pPr>
              <w:pStyle w:val="ListParagraph"/>
              <w:numPr>
                <w:ilvl w:val="0"/>
                <w:numId w:val="18"/>
              </w:numPr>
              <w:ind w:left="321"/>
              <w:rPr>
                <w:rFonts w:cstheme="minorHAnsi"/>
              </w:rPr>
            </w:pPr>
            <w:r w:rsidRPr="001B6292">
              <w:rPr>
                <w:rFonts w:cstheme="minorHAnsi"/>
              </w:rPr>
              <w:t>Developing bonds and building relationships with children by giving attention, showing affection and praising their achievements and learning;</w:t>
            </w:r>
          </w:p>
          <w:p w14:paraId="19524332" w14:textId="77777777" w:rsidR="001B6292" w:rsidRPr="001B6292" w:rsidRDefault="001B6292" w:rsidP="00E72CAD">
            <w:pPr>
              <w:pStyle w:val="ListParagraph"/>
              <w:numPr>
                <w:ilvl w:val="0"/>
                <w:numId w:val="18"/>
              </w:numPr>
              <w:ind w:left="321"/>
              <w:rPr>
                <w:rFonts w:cstheme="minorHAnsi"/>
              </w:rPr>
            </w:pPr>
            <w:r w:rsidRPr="001B6292">
              <w:rPr>
                <w:rFonts w:cstheme="minorHAnsi"/>
              </w:rPr>
              <w:t>Creating conversational interactions by supporting and encouraging children to develop their language skills, in a supportive and enabling context;</w:t>
            </w:r>
          </w:p>
          <w:p w14:paraId="03E8A531" w14:textId="77777777" w:rsidR="001B6292" w:rsidRPr="001B6292" w:rsidRDefault="001B6292" w:rsidP="00E72CAD">
            <w:pPr>
              <w:pStyle w:val="ListParagraph"/>
              <w:numPr>
                <w:ilvl w:val="0"/>
                <w:numId w:val="18"/>
              </w:numPr>
              <w:ind w:left="321"/>
              <w:rPr>
                <w:rFonts w:cstheme="minorHAnsi"/>
              </w:rPr>
            </w:pPr>
            <w:r w:rsidRPr="001B6292">
              <w:rPr>
                <w:rFonts w:cstheme="minorHAnsi"/>
              </w:rPr>
              <w:t>Valuing unstructured materials as a resource for exploration and play, giving freedom to the child's initiative, encouraging the decision making and problem solving;</w:t>
            </w:r>
          </w:p>
          <w:p w14:paraId="0F15FBFB" w14:textId="77777777" w:rsidR="001B6292" w:rsidRPr="001B6292" w:rsidRDefault="001B6292" w:rsidP="00E72CAD">
            <w:pPr>
              <w:pStyle w:val="ListParagraph"/>
              <w:numPr>
                <w:ilvl w:val="0"/>
                <w:numId w:val="18"/>
              </w:numPr>
              <w:ind w:left="321"/>
              <w:rPr>
                <w:rFonts w:cstheme="minorHAnsi"/>
              </w:rPr>
            </w:pPr>
            <w:r w:rsidRPr="001B6292">
              <w:rPr>
                <w:rFonts w:cstheme="minorHAnsi"/>
              </w:rPr>
              <w:t>Identifying warning signs related to developmental problems of children from 0 to 6 years;</w:t>
            </w:r>
          </w:p>
          <w:p w14:paraId="597081FB" w14:textId="77777777" w:rsidR="001B6292" w:rsidRPr="001B6292" w:rsidRDefault="001B6292" w:rsidP="00833719">
            <w:pPr>
              <w:rPr>
                <w:rFonts w:cstheme="minorHAnsi"/>
              </w:rPr>
            </w:pPr>
          </w:p>
          <w:p w14:paraId="4C37640F" w14:textId="5244103F" w:rsidR="001B6292" w:rsidRPr="00A94A6D" w:rsidRDefault="001B6292" w:rsidP="00E72CAD">
            <w:pPr>
              <w:pStyle w:val="ListParagraph"/>
              <w:numPr>
                <w:ilvl w:val="0"/>
                <w:numId w:val="16"/>
              </w:numPr>
              <w:rPr>
                <w:rStyle w:val="Strong"/>
              </w:rPr>
            </w:pPr>
            <w:bookmarkStart w:id="12" w:name="_Toc40893541"/>
            <w:bookmarkStart w:id="13" w:name="_Toc40981648"/>
            <w:bookmarkStart w:id="14" w:name="_Toc64412378"/>
            <w:r w:rsidRPr="00A94A6D">
              <w:rPr>
                <w:rStyle w:val="Strong"/>
              </w:rPr>
              <w:t>Health &amp; Wellness</w:t>
            </w:r>
            <w:bookmarkEnd w:id="12"/>
            <w:bookmarkEnd w:id="13"/>
            <w:bookmarkEnd w:id="14"/>
            <w:r w:rsidRPr="00A94A6D">
              <w:rPr>
                <w:rStyle w:val="Strong"/>
              </w:rPr>
              <w:t xml:space="preserve"> </w:t>
            </w:r>
          </w:p>
          <w:p w14:paraId="0406602E" w14:textId="77777777" w:rsidR="001B6292" w:rsidRPr="001B6292" w:rsidRDefault="001B6292" w:rsidP="00833719">
            <w:pPr>
              <w:rPr>
                <w:rFonts w:eastAsia="Times New Roman" w:cstheme="minorHAnsi"/>
              </w:rPr>
            </w:pPr>
            <w:r w:rsidRPr="001B6292">
              <w:rPr>
                <w:rFonts w:eastAsia="Times New Roman" w:cstheme="minorHAnsi"/>
              </w:rPr>
              <w:t>Promotes safe environments for child minding - health, nutrition, hygiene, safety, rest and comfort - ground rules, namely:</w:t>
            </w:r>
          </w:p>
          <w:p w14:paraId="03A47831" w14:textId="77777777" w:rsidR="001B6292" w:rsidRPr="00833719" w:rsidRDefault="001B6292" w:rsidP="00E72CAD">
            <w:pPr>
              <w:pStyle w:val="ListParagraph"/>
              <w:numPr>
                <w:ilvl w:val="0"/>
                <w:numId w:val="19"/>
              </w:numPr>
              <w:ind w:left="321"/>
              <w:rPr>
                <w:rFonts w:cstheme="minorHAnsi"/>
              </w:rPr>
            </w:pPr>
            <w:r w:rsidRPr="00833719">
              <w:rPr>
                <w:rFonts w:eastAsia="Times New Roman" w:cstheme="minorHAnsi"/>
              </w:rPr>
              <w:t xml:space="preserve">Applying </w:t>
            </w:r>
            <w:r w:rsidRPr="00833719">
              <w:rPr>
                <w:rFonts w:cstheme="minorHAnsi"/>
              </w:rPr>
              <w:t>basic child health care;</w:t>
            </w:r>
          </w:p>
          <w:p w14:paraId="57A39B1C" w14:textId="77777777" w:rsidR="001B6292" w:rsidRPr="00833719" w:rsidRDefault="001B6292" w:rsidP="00E72CAD">
            <w:pPr>
              <w:pStyle w:val="ListParagraph"/>
              <w:numPr>
                <w:ilvl w:val="0"/>
                <w:numId w:val="19"/>
              </w:numPr>
              <w:ind w:left="321"/>
              <w:rPr>
                <w:rFonts w:cstheme="minorHAnsi"/>
              </w:rPr>
            </w:pPr>
            <w:r w:rsidRPr="00833719">
              <w:rPr>
                <w:rFonts w:cstheme="minorHAnsi"/>
              </w:rPr>
              <w:t>Applying the basic rules and standards of hygiene, rest, comfort, nutrition and safety, providing a safe and stimulating environment;</w:t>
            </w:r>
          </w:p>
          <w:p w14:paraId="5CA8FBE8" w14:textId="77777777" w:rsidR="006E3689" w:rsidRDefault="006E3689" w:rsidP="006E3689">
            <w:pPr>
              <w:pStyle w:val="ListParagraph"/>
              <w:ind w:left="321"/>
              <w:rPr>
                <w:rFonts w:cstheme="minorHAnsi"/>
              </w:rPr>
            </w:pPr>
          </w:p>
          <w:p w14:paraId="3A825A90" w14:textId="2966827F" w:rsidR="001B6292" w:rsidRPr="00833719" w:rsidRDefault="001B6292" w:rsidP="00E72CAD">
            <w:pPr>
              <w:pStyle w:val="ListParagraph"/>
              <w:numPr>
                <w:ilvl w:val="0"/>
                <w:numId w:val="19"/>
              </w:numPr>
              <w:ind w:left="321"/>
              <w:rPr>
                <w:rFonts w:cstheme="minorHAnsi"/>
              </w:rPr>
            </w:pPr>
            <w:r w:rsidRPr="00833719">
              <w:rPr>
                <w:rFonts w:cstheme="minorHAnsi"/>
              </w:rPr>
              <w:t>Identifying and implementing accident risk mitigation measures - conducting risk assessments;</w:t>
            </w:r>
          </w:p>
          <w:p w14:paraId="35D9148A" w14:textId="77777777" w:rsidR="001B6292" w:rsidRPr="00833719" w:rsidRDefault="001B6292" w:rsidP="00E72CAD">
            <w:pPr>
              <w:pStyle w:val="ListParagraph"/>
              <w:numPr>
                <w:ilvl w:val="0"/>
                <w:numId w:val="19"/>
              </w:numPr>
              <w:ind w:left="321"/>
              <w:rPr>
                <w:rFonts w:eastAsia="Times New Roman" w:cstheme="minorHAnsi"/>
              </w:rPr>
            </w:pPr>
            <w:r w:rsidRPr="00833719">
              <w:rPr>
                <w:rFonts w:cstheme="minorHAnsi"/>
              </w:rPr>
              <w:t>Applying first aid</w:t>
            </w:r>
            <w:r w:rsidRPr="00833719">
              <w:rPr>
                <w:rFonts w:eastAsia="Times New Roman" w:cstheme="minorHAnsi"/>
              </w:rPr>
              <w:t xml:space="preserve"> techniques.</w:t>
            </w:r>
          </w:p>
          <w:p w14:paraId="63F5BDE2" w14:textId="77777777" w:rsidR="001B6292" w:rsidRPr="001B6292" w:rsidRDefault="001B6292" w:rsidP="00833719">
            <w:pPr>
              <w:rPr>
                <w:rFonts w:eastAsia="Times New Roman" w:cstheme="minorHAnsi"/>
              </w:rPr>
            </w:pPr>
          </w:p>
          <w:p w14:paraId="65827971" w14:textId="0D250266" w:rsidR="001B6292" w:rsidRPr="00A94A6D" w:rsidRDefault="001B6292" w:rsidP="00E72CAD">
            <w:pPr>
              <w:pStyle w:val="ListParagraph"/>
              <w:numPr>
                <w:ilvl w:val="0"/>
                <w:numId w:val="16"/>
              </w:numPr>
              <w:rPr>
                <w:rStyle w:val="Strong"/>
              </w:rPr>
            </w:pPr>
            <w:bookmarkStart w:id="15" w:name="_Toc40893542"/>
            <w:bookmarkStart w:id="16" w:name="_Toc40981649"/>
            <w:bookmarkStart w:id="17" w:name="_Toc64412379"/>
            <w:r w:rsidRPr="00A94A6D">
              <w:rPr>
                <w:rStyle w:val="Strong"/>
              </w:rPr>
              <w:t>Early Childhood Education</w:t>
            </w:r>
            <w:bookmarkEnd w:id="15"/>
            <w:bookmarkEnd w:id="16"/>
            <w:bookmarkEnd w:id="17"/>
            <w:r w:rsidRPr="00A94A6D">
              <w:rPr>
                <w:rStyle w:val="Strong"/>
              </w:rPr>
              <w:t xml:space="preserve"> </w:t>
            </w:r>
          </w:p>
          <w:p w14:paraId="5979C4EF" w14:textId="0DDED988" w:rsidR="001B6292" w:rsidRPr="001B6292" w:rsidRDefault="001B6292" w:rsidP="00833719">
            <w:pPr>
              <w:rPr>
                <w:rFonts w:eastAsia="Times New Roman" w:cstheme="minorHAnsi"/>
              </w:rPr>
            </w:pPr>
            <w:r w:rsidRPr="001B6292">
              <w:rPr>
                <w:rFonts w:eastAsia="Times New Roman" w:cstheme="minorHAnsi"/>
              </w:rPr>
              <w:t>Enhances daily routine care and activities to promote child</w:t>
            </w:r>
            <w:r w:rsidR="00B9270C">
              <w:rPr>
                <w:rFonts w:eastAsia="Times New Roman" w:cstheme="minorHAnsi"/>
              </w:rPr>
              <w:t>'</w:t>
            </w:r>
            <w:r w:rsidRPr="001B6292">
              <w:rPr>
                <w:rFonts w:eastAsia="Times New Roman" w:cstheme="minorHAnsi"/>
              </w:rPr>
              <w:t>s wellbeing and development, creating opportunities for children within the home, namely by:</w:t>
            </w:r>
          </w:p>
          <w:p w14:paraId="2F84D958" w14:textId="3047158D" w:rsidR="001B6292" w:rsidRPr="00833719" w:rsidRDefault="001B6292" w:rsidP="00E72CAD">
            <w:pPr>
              <w:pStyle w:val="ListParagraph"/>
              <w:numPr>
                <w:ilvl w:val="0"/>
                <w:numId w:val="20"/>
              </w:numPr>
              <w:ind w:left="321"/>
              <w:rPr>
                <w:rFonts w:eastAsia="Times New Roman" w:cstheme="minorHAnsi"/>
              </w:rPr>
            </w:pPr>
            <w:r w:rsidRPr="00833719">
              <w:rPr>
                <w:rFonts w:eastAsia="Times New Roman" w:cstheme="minorHAnsi"/>
              </w:rPr>
              <w:t>Recogni</w:t>
            </w:r>
            <w:r w:rsidR="00B9270C">
              <w:rPr>
                <w:rFonts w:eastAsia="Times New Roman" w:cstheme="minorHAnsi"/>
              </w:rPr>
              <w:t>s</w:t>
            </w:r>
            <w:r w:rsidRPr="00833719">
              <w:rPr>
                <w:rFonts w:eastAsia="Times New Roman" w:cstheme="minorHAnsi"/>
              </w:rPr>
              <w:t>ing the importance of integrating educational values and principles in the childminder</w:t>
            </w:r>
            <w:r w:rsidR="00B9270C">
              <w:rPr>
                <w:rFonts w:eastAsia="Times New Roman" w:cstheme="minorHAnsi"/>
              </w:rPr>
              <w:t>'</w:t>
            </w:r>
            <w:r w:rsidRPr="00833719">
              <w:rPr>
                <w:rFonts w:eastAsia="Times New Roman" w:cstheme="minorHAnsi"/>
              </w:rPr>
              <w:t>s activity;</w:t>
            </w:r>
          </w:p>
          <w:p w14:paraId="1692DA9D" w14:textId="0CDD7BCD" w:rsidR="001B6292" w:rsidRPr="00833719" w:rsidRDefault="001B6292" w:rsidP="00E72CAD">
            <w:pPr>
              <w:pStyle w:val="ListParagraph"/>
              <w:numPr>
                <w:ilvl w:val="0"/>
                <w:numId w:val="20"/>
              </w:numPr>
              <w:ind w:left="321"/>
              <w:rPr>
                <w:rFonts w:eastAsia="Times New Roman" w:cstheme="minorHAnsi"/>
              </w:rPr>
            </w:pPr>
            <w:r w:rsidRPr="00833719">
              <w:rPr>
                <w:rFonts w:eastAsia="Times New Roman" w:cstheme="minorHAnsi"/>
              </w:rPr>
              <w:t>Identifying play materials and other equipment for the childminder</w:t>
            </w:r>
            <w:r w:rsidR="00B9270C">
              <w:rPr>
                <w:rFonts w:eastAsia="Times New Roman" w:cstheme="minorHAnsi"/>
              </w:rPr>
              <w:t>'</w:t>
            </w:r>
            <w:r w:rsidRPr="00833719">
              <w:rPr>
                <w:rFonts w:eastAsia="Times New Roman" w:cstheme="minorHAnsi"/>
              </w:rPr>
              <w:t>s activity;</w:t>
            </w:r>
          </w:p>
          <w:p w14:paraId="1AD9841E" w14:textId="77777777" w:rsidR="001B6292" w:rsidRPr="00833719" w:rsidRDefault="001B6292" w:rsidP="00E72CAD">
            <w:pPr>
              <w:pStyle w:val="ListParagraph"/>
              <w:numPr>
                <w:ilvl w:val="0"/>
                <w:numId w:val="20"/>
              </w:numPr>
              <w:ind w:left="321"/>
              <w:rPr>
                <w:rFonts w:eastAsia="Times New Roman" w:cstheme="minorHAnsi"/>
              </w:rPr>
            </w:pPr>
            <w:r w:rsidRPr="00833719">
              <w:rPr>
                <w:rFonts w:eastAsia="Times New Roman" w:cstheme="minorHAnsi"/>
              </w:rPr>
              <w:t>Planning daily routines and activities that promote children's development;</w:t>
            </w:r>
          </w:p>
          <w:p w14:paraId="25AE2687" w14:textId="4F9BE1CB" w:rsidR="001B6292" w:rsidRPr="00833719" w:rsidRDefault="001B6292" w:rsidP="00E72CAD">
            <w:pPr>
              <w:pStyle w:val="ListParagraph"/>
              <w:numPr>
                <w:ilvl w:val="0"/>
                <w:numId w:val="20"/>
              </w:numPr>
              <w:ind w:left="321"/>
              <w:rPr>
                <w:rFonts w:eastAsia="Times New Roman" w:cstheme="minorHAnsi"/>
              </w:rPr>
            </w:pPr>
            <w:r w:rsidRPr="00833719">
              <w:rPr>
                <w:rFonts w:eastAsia="Times New Roman" w:cstheme="minorHAnsi"/>
              </w:rPr>
              <w:t>Developing play activities relating them with children</w:t>
            </w:r>
            <w:r w:rsidR="00B9270C">
              <w:rPr>
                <w:rFonts w:eastAsia="Times New Roman" w:cstheme="minorHAnsi"/>
              </w:rPr>
              <w:t>'</w:t>
            </w:r>
            <w:r w:rsidRPr="00833719">
              <w:rPr>
                <w:rFonts w:eastAsia="Times New Roman" w:cstheme="minorHAnsi"/>
              </w:rPr>
              <w:t>s daily lives in the family and community;</w:t>
            </w:r>
          </w:p>
          <w:p w14:paraId="2508C24A" w14:textId="7BE12A5D" w:rsidR="001B6292" w:rsidRPr="00833719" w:rsidRDefault="001B6292" w:rsidP="00E72CAD">
            <w:pPr>
              <w:pStyle w:val="ListParagraph"/>
              <w:numPr>
                <w:ilvl w:val="0"/>
                <w:numId w:val="20"/>
              </w:numPr>
              <w:ind w:left="321"/>
              <w:rPr>
                <w:rFonts w:eastAsia="Times New Roman" w:cstheme="minorHAnsi"/>
              </w:rPr>
            </w:pPr>
            <w:r w:rsidRPr="00833719">
              <w:rPr>
                <w:rFonts w:cstheme="minorHAnsi"/>
              </w:rPr>
              <w:t>Optimi</w:t>
            </w:r>
            <w:r w:rsidR="00B9270C">
              <w:rPr>
                <w:rFonts w:cstheme="minorHAnsi"/>
              </w:rPr>
              <w:t>s</w:t>
            </w:r>
            <w:r w:rsidRPr="00833719">
              <w:rPr>
                <w:rFonts w:cstheme="minorHAnsi"/>
              </w:rPr>
              <w:t>ing children's learning and development through meaningful and challenging proposals;</w:t>
            </w:r>
          </w:p>
          <w:p w14:paraId="5C126207" w14:textId="77777777" w:rsidR="001B6292" w:rsidRPr="00833719" w:rsidRDefault="001B6292" w:rsidP="00E72CAD">
            <w:pPr>
              <w:pStyle w:val="ListParagraph"/>
              <w:numPr>
                <w:ilvl w:val="0"/>
                <w:numId w:val="20"/>
              </w:numPr>
              <w:ind w:left="321"/>
              <w:rPr>
                <w:rFonts w:eastAsia="Times New Roman" w:cstheme="minorHAnsi"/>
              </w:rPr>
            </w:pPr>
            <w:r w:rsidRPr="00833719">
              <w:rPr>
                <w:rFonts w:cstheme="minorHAnsi"/>
              </w:rPr>
              <w:t>Being able to use observation and registration of child behaviour as instruments of communication with families and professional development.</w:t>
            </w:r>
          </w:p>
          <w:p w14:paraId="48479BE1" w14:textId="77777777" w:rsidR="001B6292" w:rsidRPr="001B6292" w:rsidRDefault="001B6292" w:rsidP="00833719">
            <w:pPr>
              <w:rPr>
                <w:rFonts w:eastAsia="Times New Roman" w:cstheme="minorHAnsi"/>
              </w:rPr>
            </w:pPr>
          </w:p>
          <w:p w14:paraId="7E33F1CF" w14:textId="5AF90D68" w:rsidR="001B6292" w:rsidRPr="00A94A6D" w:rsidRDefault="001B6292" w:rsidP="00E72CAD">
            <w:pPr>
              <w:pStyle w:val="ListParagraph"/>
              <w:numPr>
                <w:ilvl w:val="0"/>
                <w:numId w:val="16"/>
              </w:numPr>
              <w:rPr>
                <w:rStyle w:val="Strong"/>
              </w:rPr>
            </w:pPr>
            <w:bookmarkStart w:id="18" w:name="_Toc40893543"/>
            <w:bookmarkStart w:id="19" w:name="_Toc40981650"/>
            <w:bookmarkStart w:id="20" w:name="_Toc64412380"/>
            <w:r w:rsidRPr="00A94A6D">
              <w:rPr>
                <w:rStyle w:val="Strong"/>
              </w:rPr>
              <w:t>Family and local communities</w:t>
            </w:r>
            <w:r w:rsidR="00B9270C">
              <w:rPr>
                <w:rStyle w:val="Strong"/>
              </w:rPr>
              <w:t>'</w:t>
            </w:r>
            <w:r w:rsidRPr="00A94A6D">
              <w:rPr>
                <w:rStyle w:val="Strong"/>
              </w:rPr>
              <w:t xml:space="preserve"> involvement</w:t>
            </w:r>
            <w:bookmarkEnd w:id="18"/>
            <w:bookmarkEnd w:id="19"/>
            <w:bookmarkEnd w:id="20"/>
            <w:r w:rsidRPr="00A94A6D">
              <w:rPr>
                <w:rStyle w:val="Strong"/>
              </w:rPr>
              <w:t xml:space="preserve"> </w:t>
            </w:r>
          </w:p>
          <w:p w14:paraId="29D081B2" w14:textId="77777777" w:rsidR="001B6292" w:rsidRPr="001B6292" w:rsidRDefault="001B6292" w:rsidP="00833719">
            <w:pPr>
              <w:rPr>
                <w:rFonts w:eastAsia="Times New Roman" w:cstheme="minorHAnsi"/>
              </w:rPr>
            </w:pPr>
            <w:r w:rsidRPr="001B6292">
              <w:rPr>
                <w:rFonts w:eastAsia="Times New Roman" w:cstheme="minorHAnsi"/>
              </w:rPr>
              <w:t>Develops partnership relationships with families and with the local community, expanding the educational opportunities offered to children:</w:t>
            </w:r>
          </w:p>
          <w:p w14:paraId="3F0C47EE" w14:textId="4B01F47B" w:rsidR="001B6292" w:rsidRPr="00833719" w:rsidRDefault="001B6292" w:rsidP="00E72CAD">
            <w:pPr>
              <w:pStyle w:val="ListParagraph"/>
              <w:numPr>
                <w:ilvl w:val="0"/>
                <w:numId w:val="21"/>
              </w:numPr>
              <w:ind w:left="321"/>
              <w:rPr>
                <w:rFonts w:eastAsia="Times New Roman" w:cstheme="minorHAnsi"/>
              </w:rPr>
            </w:pPr>
            <w:r w:rsidRPr="00833719">
              <w:rPr>
                <w:rFonts w:eastAsia="Times New Roman" w:cstheme="minorHAnsi"/>
              </w:rPr>
              <w:t>Recogni</w:t>
            </w:r>
            <w:r w:rsidR="00B9270C">
              <w:rPr>
                <w:rFonts w:eastAsia="Times New Roman" w:cstheme="minorHAnsi"/>
              </w:rPr>
              <w:t>s</w:t>
            </w:r>
            <w:r w:rsidRPr="00833719">
              <w:rPr>
                <w:rFonts w:eastAsia="Times New Roman" w:cstheme="minorHAnsi"/>
              </w:rPr>
              <w:t>es and supports family characteristics and different ways of parenting;</w:t>
            </w:r>
          </w:p>
          <w:p w14:paraId="55304D20" w14:textId="77777777" w:rsidR="001B6292" w:rsidRPr="00833719" w:rsidRDefault="001B6292" w:rsidP="00E72CAD">
            <w:pPr>
              <w:pStyle w:val="ListParagraph"/>
              <w:numPr>
                <w:ilvl w:val="0"/>
                <w:numId w:val="21"/>
              </w:numPr>
              <w:ind w:left="321"/>
              <w:rPr>
                <w:rFonts w:eastAsia="Times New Roman" w:cstheme="minorHAnsi"/>
              </w:rPr>
            </w:pPr>
            <w:r w:rsidRPr="00833719">
              <w:rPr>
                <w:rFonts w:eastAsia="Times New Roman" w:cstheme="minorHAnsi"/>
              </w:rPr>
              <w:t>Building positive partnerships with parents and promoting parental involvement;</w:t>
            </w:r>
          </w:p>
          <w:p w14:paraId="390BB265" w14:textId="2C1CED2D" w:rsidR="001B6292" w:rsidRPr="00833719" w:rsidRDefault="001B6292" w:rsidP="00E72CAD">
            <w:pPr>
              <w:pStyle w:val="ListParagraph"/>
              <w:numPr>
                <w:ilvl w:val="0"/>
                <w:numId w:val="21"/>
              </w:numPr>
              <w:ind w:left="321"/>
              <w:rPr>
                <w:rFonts w:eastAsia="Times New Roman" w:cstheme="minorHAnsi"/>
              </w:rPr>
            </w:pPr>
            <w:r w:rsidRPr="00833719">
              <w:rPr>
                <w:rFonts w:cstheme="minorHAnsi"/>
                <w:color w:val="000000" w:themeColor="text1"/>
              </w:rPr>
              <w:t>Organi</w:t>
            </w:r>
            <w:r w:rsidR="00B9270C">
              <w:rPr>
                <w:rFonts w:cstheme="minorHAnsi"/>
                <w:color w:val="000000" w:themeColor="text1"/>
              </w:rPr>
              <w:t>s</w:t>
            </w:r>
            <w:r w:rsidRPr="00833719">
              <w:rPr>
                <w:rFonts w:cstheme="minorHAnsi"/>
                <w:color w:val="000000" w:themeColor="text1"/>
              </w:rPr>
              <w:t>ing, in close articulation with parents, the integration and child</w:t>
            </w:r>
            <w:r w:rsidR="00B9270C">
              <w:rPr>
                <w:rFonts w:cstheme="minorHAnsi"/>
                <w:color w:val="000000" w:themeColor="text1"/>
              </w:rPr>
              <w:t>'</w:t>
            </w:r>
            <w:r w:rsidRPr="00833719">
              <w:rPr>
                <w:rFonts w:cstheme="minorHAnsi"/>
                <w:color w:val="000000" w:themeColor="text1"/>
              </w:rPr>
              <w:t xml:space="preserve">s adaptation; </w:t>
            </w:r>
          </w:p>
          <w:p w14:paraId="10C7AA81" w14:textId="2923DF1D" w:rsidR="001B6292" w:rsidRPr="00833719" w:rsidRDefault="001B6292" w:rsidP="00E72CAD">
            <w:pPr>
              <w:pStyle w:val="ListParagraph"/>
              <w:numPr>
                <w:ilvl w:val="0"/>
                <w:numId w:val="21"/>
              </w:numPr>
              <w:ind w:left="321"/>
              <w:rPr>
                <w:rFonts w:eastAsia="Times New Roman" w:cstheme="minorHAnsi"/>
              </w:rPr>
            </w:pPr>
            <w:r w:rsidRPr="00833719">
              <w:rPr>
                <w:rFonts w:cstheme="minorHAnsi"/>
                <w:color w:val="000000" w:themeColor="text1"/>
              </w:rPr>
              <w:t>Creating diverse opportunities for active parental participation in the childminder</w:t>
            </w:r>
            <w:r w:rsidR="00B9270C">
              <w:rPr>
                <w:rFonts w:cstheme="minorHAnsi"/>
                <w:color w:val="000000" w:themeColor="text1"/>
              </w:rPr>
              <w:t>'</w:t>
            </w:r>
            <w:r w:rsidRPr="00833719">
              <w:rPr>
                <w:rFonts w:cstheme="minorHAnsi"/>
                <w:color w:val="000000" w:themeColor="text1"/>
              </w:rPr>
              <w:t>s home/context;</w:t>
            </w:r>
          </w:p>
          <w:p w14:paraId="56E4DA39" w14:textId="77777777" w:rsidR="001B6292" w:rsidRPr="00833719" w:rsidRDefault="001B6292" w:rsidP="00E72CAD">
            <w:pPr>
              <w:pStyle w:val="ListParagraph"/>
              <w:numPr>
                <w:ilvl w:val="0"/>
                <w:numId w:val="21"/>
              </w:numPr>
              <w:ind w:left="321"/>
              <w:rPr>
                <w:rFonts w:eastAsia="Times New Roman" w:cstheme="minorHAnsi"/>
              </w:rPr>
            </w:pPr>
            <w:r w:rsidRPr="00833719">
              <w:rPr>
                <w:rFonts w:eastAsia="Times New Roman" w:cstheme="minorHAnsi"/>
              </w:rPr>
              <w:t>Reconciling family life and childminder activity;</w:t>
            </w:r>
          </w:p>
          <w:p w14:paraId="2494A1DD" w14:textId="77777777" w:rsidR="001B6292" w:rsidRPr="00833719" w:rsidRDefault="001B6292" w:rsidP="00E72CAD">
            <w:pPr>
              <w:pStyle w:val="ListParagraph"/>
              <w:numPr>
                <w:ilvl w:val="0"/>
                <w:numId w:val="21"/>
              </w:numPr>
              <w:ind w:left="321"/>
              <w:rPr>
                <w:rFonts w:eastAsia="Times New Roman" w:cstheme="minorHAnsi"/>
              </w:rPr>
            </w:pPr>
            <w:r w:rsidRPr="00833719">
              <w:rPr>
                <w:rFonts w:cstheme="minorHAnsi"/>
              </w:rPr>
              <w:t>Demonstrating affection and responsiveness while respecting the rights of children and their families;</w:t>
            </w:r>
          </w:p>
          <w:p w14:paraId="75125700" w14:textId="77777777" w:rsidR="001B6292" w:rsidRPr="00833719" w:rsidRDefault="001B6292" w:rsidP="00E72CAD">
            <w:pPr>
              <w:pStyle w:val="ListParagraph"/>
              <w:numPr>
                <w:ilvl w:val="0"/>
                <w:numId w:val="21"/>
              </w:numPr>
              <w:ind w:left="321"/>
              <w:rPr>
                <w:rFonts w:eastAsia="Times New Roman" w:cstheme="minorHAnsi"/>
              </w:rPr>
            </w:pPr>
            <w:r w:rsidRPr="00833719">
              <w:rPr>
                <w:rFonts w:eastAsia="Times New Roman" w:cstheme="minorHAnsi"/>
              </w:rPr>
              <w:t>Observing and reflecting about the child's family and social context with a view to better understanding their needs and interests;</w:t>
            </w:r>
          </w:p>
          <w:p w14:paraId="5BA09249" w14:textId="77777777" w:rsidR="001B6292" w:rsidRPr="00833719" w:rsidRDefault="001B6292" w:rsidP="00E72CAD">
            <w:pPr>
              <w:pStyle w:val="ListParagraph"/>
              <w:numPr>
                <w:ilvl w:val="0"/>
                <w:numId w:val="21"/>
              </w:numPr>
              <w:ind w:left="321"/>
              <w:rPr>
                <w:rFonts w:cstheme="minorHAnsi"/>
                <w:color w:val="000000" w:themeColor="text1"/>
              </w:rPr>
            </w:pPr>
            <w:r w:rsidRPr="00833719">
              <w:rPr>
                <w:rFonts w:cstheme="minorHAnsi"/>
                <w:color w:val="000000" w:themeColor="text1"/>
              </w:rPr>
              <w:t>Developing partnership relationships with the local community, expanding the educational opportunities offered to children.</w:t>
            </w:r>
          </w:p>
          <w:p w14:paraId="1FEF0866" w14:textId="759C04B1" w:rsidR="00A32CCC" w:rsidRPr="001B6292" w:rsidRDefault="00A32CCC" w:rsidP="00833719">
            <w:pPr>
              <w:rPr>
                <w:rFonts w:cstheme="minorHAnsi"/>
              </w:rPr>
            </w:pPr>
          </w:p>
        </w:tc>
      </w:tr>
    </w:tbl>
    <w:p w14:paraId="236AD77D" w14:textId="77777777" w:rsidR="00A32CCC" w:rsidRDefault="00A32CCC" w:rsidP="00A32CCC"/>
    <w:p w14:paraId="6E37A571" w14:textId="7439E785" w:rsidR="00A32CCC" w:rsidRDefault="00A32CCC">
      <w:pPr>
        <w:spacing w:after="160" w:line="259" w:lineRule="auto"/>
      </w:pPr>
      <w:r>
        <w:br w:type="page"/>
      </w:r>
    </w:p>
    <w:p w14:paraId="54D99B6B" w14:textId="77777777" w:rsidR="00A32CCC" w:rsidRPr="003241F6" w:rsidRDefault="00A32CCC" w:rsidP="00A32CCC"/>
    <w:tbl>
      <w:tblPr>
        <w:tblStyle w:val="TableGrid"/>
        <w:tblW w:w="0" w:type="auto"/>
        <w:tblLook w:val="04A0" w:firstRow="1" w:lastRow="0" w:firstColumn="1" w:lastColumn="0" w:noHBand="0" w:noVBand="1"/>
      </w:tblPr>
      <w:tblGrid>
        <w:gridCol w:w="9062"/>
      </w:tblGrid>
      <w:tr w:rsidR="00A32CCC" w:rsidRPr="00C9713D" w14:paraId="2B283185" w14:textId="77777777" w:rsidTr="00A32CCC">
        <w:tc>
          <w:tcPr>
            <w:tcW w:w="9062" w:type="dxa"/>
            <w:tcBorders>
              <w:top w:val="single" w:sz="24" w:space="0" w:color="FF9900"/>
              <w:left w:val="nil"/>
              <w:bottom w:val="single" w:sz="24" w:space="0" w:color="FF9900"/>
              <w:right w:val="nil"/>
            </w:tcBorders>
            <w:shd w:val="clear" w:color="auto" w:fill="FFC46D"/>
          </w:tcPr>
          <w:p w14:paraId="3B2C3CE0" w14:textId="54DBD831" w:rsidR="00A32CCC" w:rsidRPr="00C9713D" w:rsidRDefault="00A32CCC" w:rsidP="005410D8">
            <w:pPr>
              <w:pStyle w:val="Heading1"/>
              <w:numPr>
                <w:ilvl w:val="0"/>
                <w:numId w:val="0"/>
              </w:numPr>
              <w:spacing w:after="240"/>
              <w:ind w:left="1457" w:hanging="1457"/>
              <w:outlineLvl w:val="0"/>
            </w:pPr>
            <w:bookmarkStart w:id="21" w:name="_Toc74667707"/>
            <w:r>
              <w:t>Annex B:</w:t>
            </w:r>
            <w:r w:rsidR="00B84A92">
              <w:t xml:space="preserve"> Content of the ValChild toolbox</w:t>
            </w:r>
            <w:bookmarkEnd w:id="21"/>
          </w:p>
        </w:tc>
      </w:tr>
      <w:tr w:rsidR="00A32CCC" w:rsidRPr="003241F6" w14:paraId="34C67844" w14:textId="77777777" w:rsidTr="00A32CCC">
        <w:trPr>
          <w:trHeight w:val="1087"/>
        </w:trPr>
        <w:tc>
          <w:tcPr>
            <w:tcW w:w="9062" w:type="dxa"/>
            <w:tcBorders>
              <w:top w:val="single" w:sz="24" w:space="0" w:color="FF9900"/>
              <w:left w:val="nil"/>
              <w:bottom w:val="single" w:sz="12" w:space="0" w:color="FF9900"/>
              <w:right w:val="nil"/>
            </w:tcBorders>
          </w:tcPr>
          <w:p w14:paraId="4000947B" w14:textId="77777777" w:rsidR="00A32CCC" w:rsidRPr="00B84A92" w:rsidRDefault="00A32CCC" w:rsidP="00A32CCC">
            <w:pPr>
              <w:rPr>
                <w:rFonts w:cstheme="minorHAnsi"/>
              </w:rPr>
            </w:pPr>
          </w:p>
          <w:p w14:paraId="067CD9C6" w14:textId="77777777" w:rsidR="00B84A92" w:rsidRPr="00833719" w:rsidRDefault="00B84A92" w:rsidP="00B84A92">
            <w:pPr>
              <w:pStyle w:val="BodyText"/>
              <w:rPr>
                <w:rFonts w:asciiTheme="minorHAnsi" w:hAnsiTheme="minorHAnsi" w:cstheme="minorHAnsi"/>
                <w:sz w:val="24"/>
                <w:szCs w:val="24"/>
                <w:u w:val="none"/>
              </w:rPr>
            </w:pPr>
            <w:r w:rsidRPr="00833719">
              <w:rPr>
                <w:rFonts w:asciiTheme="minorHAnsi" w:hAnsiTheme="minorHAnsi" w:cstheme="minorHAnsi"/>
                <w:sz w:val="24"/>
                <w:szCs w:val="24"/>
                <w:u w:val="none"/>
              </w:rPr>
              <w:t>The content of the toolbox:</w:t>
            </w:r>
          </w:p>
          <w:p w14:paraId="7EBB2FC2" w14:textId="246E99C3" w:rsidR="00B84A92" w:rsidRPr="00B84A92" w:rsidRDefault="00B84A92" w:rsidP="00E72CAD">
            <w:pPr>
              <w:pStyle w:val="BodyText"/>
              <w:numPr>
                <w:ilvl w:val="0"/>
                <w:numId w:val="11"/>
              </w:numPr>
              <w:autoSpaceDE/>
              <w:autoSpaceDN/>
              <w:spacing w:before="120" w:line="276" w:lineRule="auto"/>
              <w:ind w:left="284" w:right="113" w:hanging="284"/>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Procedures of Validation of Prior Learning (VPL), existing in partners</w:t>
            </w:r>
            <w:r w:rsidR="00B9270C">
              <w:rPr>
                <w:rFonts w:asciiTheme="minorHAnsi" w:hAnsiTheme="minorHAnsi" w:cstheme="minorHAnsi"/>
                <w:b w:val="0"/>
                <w:bCs w:val="0"/>
                <w:sz w:val="24"/>
                <w:szCs w:val="24"/>
                <w:u w:val="none"/>
              </w:rPr>
              <w:t>'</w:t>
            </w:r>
            <w:r w:rsidRPr="00B84A92">
              <w:rPr>
                <w:rFonts w:asciiTheme="minorHAnsi" w:hAnsiTheme="minorHAnsi" w:cstheme="minorHAnsi"/>
                <w:b w:val="0"/>
                <w:bCs w:val="0"/>
                <w:sz w:val="24"/>
                <w:szCs w:val="24"/>
                <w:u w:val="none"/>
              </w:rPr>
              <w:t xml:space="preserve"> countries</w:t>
            </w:r>
          </w:p>
          <w:p w14:paraId="6E241378" w14:textId="77777777" w:rsidR="00B84A92" w:rsidRPr="00B84A92" w:rsidRDefault="00B84A92" w:rsidP="00E72CAD">
            <w:pPr>
              <w:pStyle w:val="BodyText"/>
              <w:numPr>
                <w:ilvl w:val="0"/>
                <w:numId w:val="11"/>
              </w:numPr>
              <w:autoSpaceDE/>
              <w:autoSpaceDN/>
              <w:spacing w:before="120" w:line="276" w:lineRule="auto"/>
              <w:ind w:left="284" w:right="113" w:hanging="284"/>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The validation process:</w:t>
            </w:r>
          </w:p>
          <w:p w14:paraId="790BD54E" w14:textId="77777777" w:rsidR="00B84A92" w:rsidRPr="00B84A92" w:rsidRDefault="00B84A92" w:rsidP="00E72CAD">
            <w:pPr>
              <w:pStyle w:val="BodyText"/>
              <w:numPr>
                <w:ilvl w:val="1"/>
                <w:numId w:val="11"/>
              </w:numPr>
              <w:autoSpaceDE/>
              <w:autoSpaceDN/>
              <w:spacing w:line="276" w:lineRule="auto"/>
              <w:ind w:left="709" w:right="113"/>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Screening / clarifying</w:t>
            </w:r>
          </w:p>
          <w:p w14:paraId="56031522" w14:textId="77777777" w:rsidR="00B84A92" w:rsidRPr="00B84A92" w:rsidRDefault="00B84A92" w:rsidP="00E72CAD">
            <w:pPr>
              <w:pStyle w:val="BodyText"/>
              <w:numPr>
                <w:ilvl w:val="1"/>
                <w:numId w:val="11"/>
              </w:numPr>
              <w:autoSpaceDE/>
              <w:autoSpaceDN/>
              <w:spacing w:line="276" w:lineRule="auto"/>
              <w:ind w:left="709" w:right="113"/>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Admissibility process</w:t>
            </w:r>
          </w:p>
          <w:p w14:paraId="4F4EA6AC" w14:textId="77777777" w:rsidR="00B84A92" w:rsidRPr="00B84A92" w:rsidRDefault="00B84A92" w:rsidP="00E72CAD">
            <w:pPr>
              <w:pStyle w:val="BodyText"/>
              <w:numPr>
                <w:ilvl w:val="1"/>
                <w:numId w:val="11"/>
              </w:numPr>
              <w:autoSpaceDE/>
              <w:autoSpaceDN/>
              <w:spacing w:line="276" w:lineRule="auto"/>
              <w:ind w:left="709" w:right="113"/>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Evaluation/validation by certification commission</w:t>
            </w:r>
          </w:p>
          <w:p w14:paraId="175CEEDA" w14:textId="77777777" w:rsidR="00B84A92" w:rsidRPr="00B84A92" w:rsidRDefault="00B84A92" w:rsidP="00E72CAD">
            <w:pPr>
              <w:pStyle w:val="BodyText"/>
              <w:numPr>
                <w:ilvl w:val="1"/>
                <w:numId w:val="11"/>
              </w:numPr>
              <w:autoSpaceDE/>
              <w:autoSpaceDN/>
              <w:spacing w:line="276" w:lineRule="auto"/>
              <w:ind w:left="709" w:right="113"/>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 xml:space="preserve">Post certification </w:t>
            </w:r>
          </w:p>
          <w:p w14:paraId="6343D6EB" w14:textId="77777777" w:rsidR="00B84A92" w:rsidRPr="00B84A92" w:rsidRDefault="00B84A92" w:rsidP="00E72CAD">
            <w:pPr>
              <w:pStyle w:val="BodyText"/>
              <w:numPr>
                <w:ilvl w:val="1"/>
                <w:numId w:val="11"/>
              </w:numPr>
              <w:autoSpaceDE/>
              <w:autoSpaceDN/>
              <w:spacing w:line="276" w:lineRule="auto"/>
              <w:ind w:left="709" w:right="113"/>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Post VPL</w:t>
            </w:r>
          </w:p>
          <w:p w14:paraId="3C98D847" w14:textId="77777777" w:rsidR="00B84A92" w:rsidRPr="00B84A92" w:rsidRDefault="00B84A92" w:rsidP="00E72CAD">
            <w:pPr>
              <w:pStyle w:val="BodyText"/>
              <w:numPr>
                <w:ilvl w:val="0"/>
                <w:numId w:val="11"/>
              </w:numPr>
              <w:autoSpaceDE/>
              <w:autoSpaceDN/>
              <w:spacing w:before="120" w:line="276" w:lineRule="auto"/>
              <w:ind w:left="284" w:right="113" w:hanging="284"/>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Tools for Validation of Prior Learning</w:t>
            </w:r>
          </w:p>
          <w:p w14:paraId="4EADECA4" w14:textId="77777777" w:rsidR="00B84A92" w:rsidRPr="00B84A92" w:rsidRDefault="00B84A92" w:rsidP="00E72CAD">
            <w:pPr>
              <w:pStyle w:val="BodyText"/>
              <w:numPr>
                <w:ilvl w:val="1"/>
                <w:numId w:val="11"/>
              </w:numPr>
              <w:autoSpaceDE/>
              <w:autoSpaceDN/>
              <w:spacing w:line="276" w:lineRule="auto"/>
              <w:ind w:left="709" w:right="113"/>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Application</w:t>
            </w:r>
          </w:p>
          <w:p w14:paraId="015C290C" w14:textId="77777777" w:rsidR="00B84A92" w:rsidRPr="00B84A92" w:rsidRDefault="00B84A92" w:rsidP="00E72CAD">
            <w:pPr>
              <w:pStyle w:val="BodyText"/>
              <w:numPr>
                <w:ilvl w:val="1"/>
                <w:numId w:val="11"/>
              </w:numPr>
              <w:autoSpaceDE/>
              <w:autoSpaceDN/>
              <w:spacing w:line="276" w:lineRule="auto"/>
              <w:ind w:left="709" w:right="113"/>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Process descriptions</w:t>
            </w:r>
          </w:p>
          <w:p w14:paraId="479F6030" w14:textId="77777777" w:rsidR="00B84A92" w:rsidRPr="00B84A92" w:rsidRDefault="00B84A92" w:rsidP="00E72CAD">
            <w:pPr>
              <w:pStyle w:val="BodyText"/>
              <w:numPr>
                <w:ilvl w:val="1"/>
                <w:numId w:val="11"/>
              </w:numPr>
              <w:autoSpaceDE/>
              <w:autoSpaceDN/>
              <w:spacing w:line="276" w:lineRule="auto"/>
              <w:ind w:left="709" w:right="113"/>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Portfolio of applicant</w:t>
            </w:r>
          </w:p>
          <w:p w14:paraId="4839FF6F" w14:textId="77777777" w:rsidR="00B84A92" w:rsidRPr="00B84A92" w:rsidRDefault="00B84A92" w:rsidP="00E72CAD">
            <w:pPr>
              <w:pStyle w:val="BodyText"/>
              <w:numPr>
                <w:ilvl w:val="1"/>
                <w:numId w:val="11"/>
              </w:numPr>
              <w:autoSpaceDE/>
              <w:autoSpaceDN/>
              <w:spacing w:line="276" w:lineRule="auto"/>
              <w:ind w:left="709" w:right="113"/>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Certificate</w:t>
            </w:r>
          </w:p>
          <w:p w14:paraId="74091D23" w14:textId="77777777" w:rsidR="00B84A92" w:rsidRPr="00B84A92" w:rsidRDefault="00B84A92" w:rsidP="00E72CAD">
            <w:pPr>
              <w:pStyle w:val="BodyText"/>
              <w:numPr>
                <w:ilvl w:val="1"/>
                <w:numId w:val="11"/>
              </w:numPr>
              <w:autoSpaceDE/>
              <w:autoSpaceDN/>
              <w:spacing w:line="276" w:lineRule="auto"/>
              <w:ind w:left="709" w:right="113"/>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Dissemination tools</w:t>
            </w:r>
          </w:p>
          <w:p w14:paraId="1CAFC36D" w14:textId="77777777" w:rsidR="00B84A92" w:rsidRPr="00B84A92" w:rsidRDefault="00B84A92" w:rsidP="00E72CAD">
            <w:pPr>
              <w:pStyle w:val="BodyText"/>
              <w:numPr>
                <w:ilvl w:val="0"/>
                <w:numId w:val="11"/>
              </w:numPr>
              <w:autoSpaceDE/>
              <w:autoSpaceDN/>
              <w:spacing w:before="120" w:line="276" w:lineRule="auto"/>
              <w:ind w:left="284" w:right="113" w:hanging="284"/>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 xml:space="preserve">Annexes: </w:t>
            </w:r>
          </w:p>
          <w:p w14:paraId="1DE8DBE1" w14:textId="77777777" w:rsidR="00B84A92" w:rsidRPr="00B84A92" w:rsidRDefault="00B84A92" w:rsidP="00E72CAD">
            <w:pPr>
              <w:pStyle w:val="BodyText"/>
              <w:numPr>
                <w:ilvl w:val="1"/>
                <w:numId w:val="11"/>
              </w:numPr>
              <w:autoSpaceDE/>
              <w:autoSpaceDN/>
              <w:spacing w:line="276" w:lineRule="auto"/>
              <w:ind w:left="709" w:right="113"/>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qualification profile of a childminder</w:t>
            </w:r>
          </w:p>
          <w:p w14:paraId="094811D2" w14:textId="77777777" w:rsidR="00B84A92" w:rsidRPr="00B84A92" w:rsidRDefault="00B84A92" w:rsidP="00E72CAD">
            <w:pPr>
              <w:pStyle w:val="BodyText"/>
              <w:numPr>
                <w:ilvl w:val="1"/>
                <w:numId w:val="11"/>
              </w:numPr>
              <w:autoSpaceDE/>
              <w:autoSpaceDN/>
              <w:spacing w:line="276" w:lineRule="auto"/>
              <w:ind w:left="709" w:right="113"/>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Practical examination framework and processes</w:t>
            </w:r>
          </w:p>
          <w:p w14:paraId="2CE058EB" w14:textId="77777777" w:rsidR="00B84A92" w:rsidRPr="00B84A92" w:rsidRDefault="00B84A92" w:rsidP="00E72CAD">
            <w:pPr>
              <w:pStyle w:val="BodyText"/>
              <w:numPr>
                <w:ilvl w:val="1"/>
                <w:numId w:val="11"/>
              </w:numPr>
              <w:autoSpaceDE/>
              <w:autoSpaceDN/>
              <w:spacing w:line="276" w:lineRule="auto"/>
              <w:ind w:left="709" w:right="113"/>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Dissemination.</w:t>
            </w:r>
          </w:p>
          <w:p w14:paraId="714D125D" w14:textId="1101A0A7" w:rsidR="00A32CCC" w:rsidRPr="00B84A92" w:rsidRDefault="00A32CCC" w:rsidP="00A32CCC">
            <w:pPr>
              <w:pStyle w:val="Numbering"/>
              <w:rPr>
                <w:rFonts w:cstheme="minorHAnsi"/>
              </w:rPr>
            </w:pPr>
          </w:p>
        </w:tc>
      </w:tr>
    </w:tbl>
    <w:p w14:paraId="3D00938F" w14:textId="77777777" w:rsidR="00A32CCC" w:rsidRDefault="00A32CCC" w:rsidP="00A32CCC"/>
    <w:p w14:paraId="6C73DC10" w14:textId="7D6C37A5" w:rsidR="00B84A92" w:rsidRDefault="00B84A92">
      <w:pPr>
        <w:spacing w:after="160" w:line="259" w:lineRule="auto"/>
      </w:pPr>
      <w:r>
        <w:br w:type="page"/>
      </w:r>
    </w:p>
    <w:p w14:paraId="0AAD76E1" w14:textId="77777777" w:rsidR="00B84A92" w:rsidRPr="003241F6" w:rsidRDefault="00B84A92" w:rsidP="00B84A92"/>
    <w:tbl>
      <w:tblPr>
        <w:tblStyle w:val="TableGrid"/>
        <w:tblW w:w="0" w:type="auto"/>
        <w:tblLook w:val="04A0" w:firstRow="1" w:lastRow="0" w:firstColumn="1" w:lastColumn="0" w:noHBand="0" w:noVBand="1"/>
      </w:tblPr>
      <w:tblGrid>
        <w:gridCol w:w="9062"/>
      </w:tblGrid>
      <w:tr w:rsidR="00B84A92" w:rsidRPr="00C9713D" w14:paraId="59ED229E" w14:textId="77777777" w:rsidTr="00A94A6D">
        <w:tc>
          <w:tcPr>
            <w:tcW w:w="9062" w:type="dxa"/>
            <w:tcBorders>
              <w:top w:val="single" w:sz="24" w:space="0" w:color="FF9900"/>
              <w:left w:val="nil"/>
              <w:bottom w:val="single" w:sz="24" w:space="0" w:color="FF9900"/>
              <w:right w:val="nil"/>
            </w:tcBorders>
            <w:shd w:val="clear" w:color="auto" w:fill="FFC46D"/>
          </w:tcPr>
          <w:p w14:paraId="3BB6411F" w14:textId="59C840BD" w:rsidR="00B84A92" w:rsidRPr="00C9713D" w:rsidRDefault="00B84A92" w:rsidP="005410D8">
            <w:pPr>
              <w:pStyle w:val="Heading1"/>
              <w:numPr>
                <w:ilvl w:val="0"/>
                <w:numId w:val="0"/>
              </w:numPr>
              <w:spacing w:after="240"/>
              <w:ind w:left="1457" w:hanging="1457"/>
              <w:outlineLvl w:val="0"/>
            </w:pPr>
            <w:bookmarkStart w:id="22" w:name="_Toc74667708"/>
            <w:r>
              <w:t>Annex C: The ValChild validation procedure</w:t>
            </w:r>
            <w:bookmarkEnd w:id="22"/>
          </w:p>
        </w:tc>
      </w:tr>
      <w:tr w:rsidR="00B84A92" w:rsidRPr="003241F6" w14:paraId="3B28999E" w14:textId="77777777" w:rsidTr="00A94A6D">
        <w:trPr>
          <w:trHeight w:val="1087"/>
        </w:trPr>
        <w:tc>
          <w:tcPr>
            <w:tcW w:w="9062" w:type="dxa"/>
            <w:tcBorders>
              <w:top w:val="single" w:sz="24" w:space="0" w:color="FF9900"/>
              <w:left w:val="nil"/>
              <w:bottom w:val="single" w:sz="12" w:space="0" w:color="FF9900"/>
              <w:right w:val="nil"/>
            </w:tcBorders>
          </w:tcPr>
          <w:p w14:paraId="08E4BA29" w14:textId="77777777" w:rsidR="00B84A92" w:rsidRDefault="00B84A92" w:rsidP="00833719"/>
          <w:p w14:paraId="49C664C0" w14:textId="2B19B153" w:rsidR="00B84A92" w:rsidRPr="00833719" w:rsidRDefault="00B84A92" w:rsidP="00E72CAD">
            <w:pPr>
              <w:pStyle w:val="ListParagraph"/>
              <w:numPr>
                <w:ilvl w:val="3"/>
                <w:numId w:val="3"/>
              </w:numPr>
              <w:ind w:left="462"/>
              <w:rPr>
                <w:rStyle w:val="Strong"/>
              </w:rPr>
            </w:pPr>
            <w:bookmarkStart w:id="23" w:name="_Toc40893514"/>
            <w:bookmarkStart w:id="24" w:name="_Toc40981624"/>
            <w:r w:rsidRPr="00833719">
              <w:rPr>
                <w:rStyle w:val="Strong"/>
              </w:rPr>
              <w:t>Screening | Clarifying Target audience for childminding validation process</w:t>
            </w:r>
            <w:bookmarkEnd w:id="23"/>
            <w:bookmarkEnd w:id="24"/>
          </w:p>
          <w:p w14:paraId="03B1BF84" w14:textId="77777777" w:rsidR="00833719" w:rsidRDefault="00833719" w:rsidP="00833719">
            <w:pPr>
              <w:rPr>
                <w:rFonts w:cstheme="minorHAnsi"/>
                <w:sz w:val="22"/>
                <w:szCs w:val="22"/>
              </w:rPr>
            </w:pPr>
            <w:bookmarkStart w:id="25" w:name="_Hlk35005058"/>
          </w:p>
          <w:p w14:paraId="28662EAA" w14:textId="230EA3E1" w:rsidR="00B84A92" w:rsidRPr="00B84A92" w:rsidRDefault="00B84A92" w:rsidP="00833719">
            <w:pPr>
              <w:rPr>
                <w:rFonts w:cstheme="minorHAnsi"/>
                <w:sz w:val="22"/>
                <w:szCs w:val="22"/>
              </w:rPr>
            </w:pPr>
            <w:r w:rsidRPr="00B84A92">
              <w:rPr>
                <w:rFonts w:cstheme="minorHAnsi"/>
                <w:sz w:val="22"/>
                <w:szCs w:val="22"/>
              </w:rPr>
              <w:t>Registration via the registered VPL Centre (if possible digital, on a website)</w:t>
            </w:r>
          </w:p>
          <w:p w14:paraId="7319083F" w14:textId="77777777" w:rsidR="00B84A92" w:rsidRPr="00B84A92" w:rsidRDefault="00B84A92" w:rsidP="00833719">
            <w:pPr>
              <w:rPr>
                <w:rFonts w:cstheme="minorHAnsi"/>
                <w:sz w:val="22"/>
                <w:szCs w:val="22"/>
              </w:rPr>
            </w:pPr>
            <w:r w:rsidRPr="00B84A92">
              <w:rPr>
                <w:rFonts w:cstheme="minorHAnsi"/>
                <w:sz w:val="22"/>
                <w:szCs w:val="22"/>
              </w:rPr>
              <w:t>Minimal age according to each country legislation (eg. Portugal 21 years old/France 16 years old)</w:t>
            </w:r>
          </w:p>
          <w:p w14:paraId="225E4695" w14:textId="77777777" w:rsidR="00B84A92" w:rsidRPr="00B84A92" w:rsidRDefault="00B84A92" w:rsidP="00833719">
            <w:pPr>
              <w:rPr>
                <w:rFonts w:cstheme="minorHAnsi"/>
                <w:sz w:val="22"/>
                <w:szCs w:val="22"/>
              </w:rPr>
            </w:pPr>
            <w:bookmarkStart w:id="26" w:name="_Hlk34658471"/>
            <w:r w:rsidRPr="00B84A92">
              <w:rPr>
                <w:rFonts w:cstheme="minorHAnsi"/>
                <w:sz w:val="22"/>
                <w:szCs w:val="22"/>
              </w:rPr>
              <w:t>Evidence of 1 year of activity and 1900 hours minimum concerning non-formal and/or informal experiences connected to childminding</w:t>
            </w:r>
            <w:bookmarkEnd w:id="26"/>
            <w:r w:rsidRPr="00B84A92">
              <w:rPr>
                <w:rFonts w:cstheme="minorHAnsi"/>
                <w:sz w:val="22"/>
                <w:szCs w:val="22"/>
              </w:rPr>
              <w:t>.</w:t>
            </w:r>
          </w:p>
          <w:p w14:paraId="15C698F9" w14:textId="77777777" w:rsidR="00B84A92" w:rsidRPr="00B84A92" w:rsidRDefault="00B84A92" w:rsidP="00833719">
            <w:pPr>
              <w:rPr>
                <w:rFonts w:cstheme="minorHAnsi"/>
                <w:sz w:val="22"/>
                <w:szCs w:val="22"/>
              </w:rPr>
            </w:pPr>
          </w:p>
          <w:p w14:paraId="7EE74FEF" w14:textId="77777777" w:rsidR="00B84A92" w:rsidRPr="00B84A92" w:rsidRDefault="00B84A92" w:rsidP="00833719">
            <w:pPr>
              <w:rPr>
                <w:rFonts w:cstheme="minorHAnsi"/>
                <w:sz w:val="22"/>
                <w:szCs w:val="22"/>
              </w:rPr>
            </w:pPr>
            <w:r w:rsidRPr="00B84A92">
              <w:rPr>
                <w:rFonts w:cstheme="minorHAnsi"/>
                <w:b/>
                <w:bCs/>
                <w:i/>
                <w:sz w:val="22"/>
                <w:szCs w:val="22"/>
              </w:rPr>
              <w:t>Screening</w:t>
            </w:r>
            <w:r w:rsidRPr="00B84A92">
              <w:rPr>
                <w:rFonts w:cstheme="minorHAnsi"/>
                <w:b/>
                <w:bCs/>
                <w:sz w:val="22"/>
                <w:szCs w:val="22"/>
              </w:rPr>
              <w:t xml:space="preserve"> </w:t>
            </w:r>
            <w:r w:rsidRPr="00B84A92">
              <w:rPr>
                <w:rFonts w:cstheme="minorHAnsi"/>
                <w:sz w:val="22"/>
                <w:szCs w:val="22"/>
              </w:rPr>
              <w:t xml:space="preserve">– auto-analysis of the candidate's previous childminding practices (non-formal and/or informal) confirming </w:t>
            </w:r>
            <w:r w:rsidRPr="00B84A92">
              <w:rPr>
                <w:rFonts w:cstheme="minorHAnsi"/>
                <w:sz w:val="22"/>
                <w:szCs w:val="22"/>
                <w:u w:val="single"/>
              </w:rPr>
              <w:t>effective and evidenced experiences</w:t>
            </w:r>
            <w:r w:rsidRPr="00B84A92">
              <w:rPr>
                <w:rFonts w:cstheme="minorHAnsi"/>
                <w:sz w:val="22"/>
                <w:szCs w:val="22"/>
              </w:rPr>
              <w:t xml:space="preserve"> that might conduct to the admissibility, such as:</w:t>
            </w:r>
          </w:p>
          <w:p w14:paraId="0AF28EF8" w14:textId="77777777" w:rsidR="00B84A92" w:rsidRPr="00833719" w:rsidRDefault="00B84A92" w:rsidP="00E72CAD">
            <w:pPr>
              <w:pStyle w:val="ListParagraph"/>
              <w:numPr>
                <w:ilvl w:val="0"/>
                <w:numId w:val="14"/>
              </w:numPr>
              <w:rPr>
                <w:rFonts w:cstheme="minorHAnsi"/>
                <w:sz w:val="22"/>
                <w:szCs w:val="22"/>
              </w:rPr>
            </w:pPr>
            <w:r w:rsidRPr="00833719">
              <w:rPr>
                <w:rFonts w:cstheme="minorHAnsi"/>
                <w:sz w:val="22"/>
                <w:szCs w:val="22"/>
              </w:rPr>
              <w:t>Babysitter, ranging from taking care of siblings or other children.</w:t>
            </w:r>
          </w:p>
          <w:p w14:paraId="16637F69" w14:textId="1B888DB4" w:rsidR="00B84A92" w:rsidRPr="00833719" w:rsidRDefault="00B84A92" w:rsidP="00E72CAD">
            <w:pPr>
              <w:pStyle w:val="ListParagraph"/>
              <w:numPr>
                <w:ilvl w:val="0"/>
                <w:numId w:val="14"/>
              </w:numPr>
              <w:rPr>
                <w:rFonts w:cstheme="minorHAnsi"/>
                <w:sz w:val="22"/>
                <w:szCs w:val="22"/>
              </w:rPr>
            </w:pPr>
            <w:r w:rsidRPr="00833719">
              <w:rPr>
                <w:rFonts w:cstheme="minorHAnsi"/>
                <w:sz w:val="22"/>
                <w:szCs w:val="22"/>
              </w:rPr>
              <w:t>Volunteer or paid in a Kindergarten/Children</w:t>
            </w:r>
            <w:r w:rsidR="00B9270C">
              <w:rPr>
                <w:rFonts w:cstheme="minorHAnsi"/>
                <w:sz w:val="22"/>
                <w:szCs w:val="22"/>
              </w:rPr>
              <w:t>'</w:t>
            </w:r>
            <w:r w:rsidRPr="00833719">
              <w:rPr>
                <w:rFonts w:cstheme="minorHAnsi"/>
                <w:sz w:val="22"/>
                <w:szCs w:val="22"/>
              </w:rPr>
              <w:t>s Hospital/Child protection institutions.</w:t>
            </w:r>
          </w:p>
          <w:p w14:paraId="021BA548" w14:textId="77777777" w:rsidR="00B84A92" w:rsidRPr="00833719" w:rsidRDefault="00B84A92" w:rsidP="00E72CAD">
            <w:pPr>
              <w:pStyle w:val="ListParagraph"/>
              <w:numPr>
                <w:ilvl w:val="0"/>
                <w:numId w:val="14"/>
              </w:numPr>
              <w:rPr>
                <w:rFonts w:cstheme="minorHAnsi"/>
                <w:sz w:val="22"/>
                <w:szCs w:val="22"/>
              </w:rPr>
            </w:pPr>
            <w:r w:rsidRPr="00833719">
              <w:rPr>
                <w:rFonts w:cstheme="minorHAnsi"/>
                <w:sz w:val="22"/>
                <w:szCs w:val="22"/>
              </w:rPr>
              <w:t>Informal Childminder.</w:t>
            </w:r>
          </w:p>
          <w:p w14:paraId="79A06F3A" w14:textId="77777777" w:rsidR="00B84A92" w:rsidRPr="00833719" w:rsidRDefault="00B84A92" w:rsidP="00E72CAD">
            <w:pPr>
              <w:pStyle w:val="ListParagraph"/>
              <w:numPr>
                <w:ilvl w:val="0"/>
                <w:numId w:val="14"/>
              </w:numPr>
              <w:rPr>
                <w:rFonts w:cstheme="minorHAnsi"/>
                <w:sz w:val="22"/>
                <w:szCs w:val="22"/>
              </w:rPr>
            </w:pPr>
            <w:r w:rsidRPr="00833719">
              <w:rPr>
                <w:rFonts w:cstheme="minorHAnsi"/>
                <w:sz w:val="22"/>
                <w:szCs w:val="22"/>
              </w:rPr>
              <w:t>Grandparents.</w:t>
            </w:r>
          </w:p>
          <w:p w14:paraId="1AD80D7E" w14:textId="77777777" w:rsidR="00B84A92" w:rsidRPr="00833719" w:rsidRDefault="00B84A92" w:rsidP="00E72CAD">
            <w:pPr>
              <w:pStyle w:val="ListParagraph"/>
              <w:numPr>
                <w:ilvl w:val="0"/>
                <w:numId w:val="14"/>
              </w:numPr>
              <w:rPr>
                <w:rFonts w:cstheme="minorHAnsi"/>
                <w:sz w:val="22"/>
                <w:szCs w:val="22"/>
              </w:rPr>
            </w:pPr>
            <w:r w:rsidRPr="00833719">
              <w:rPr>
                <w:rFonts w:cstheme="minorHAnsi"/>
                <w:sz w:val="22"/>
                <w:szCs w:val="22"/>
              </w:rPr>
              <w:t>Stay at home parents.</w:t>
            </w:r>
          </w:p>
          <w:p w14:paraId="6D8A6A45" w14:textId="77777777" w:rsidR="00B84A92" w:rsidRPr="00833719" w:rsidRDefault="00B84A92" w:rsidP="00E72CAD">
            <w:pPr>
              <w:pStyle w:val="ListParagraph"/>
              <w:numPr>
                <w:ilvl w:val="0"/>
                <w:numId w:val="14"/>
              </w:numPr>
              <w:rPr>
                <w:rFonts w:cstheme="minorHAnsi"/>
                <w:sz w:val="22"/>
                <w:szCs w:val="22"/>
              </w:rPr>
            </w:pPr>
            <w:r w:rsidRPr="00833719">
              <w:rPr>
                <w:rFonts w:cstheme="minorHAnsi"/>
                <w:sz w:val="22"/>
                <w:szCs w:val="22"/>
              </w:rPr>
              <w:t>Holiday camps</w:t>
            </w:r>
          </w:p>
          <w:p w14:paraId="721BCE8D" w14:textId="77777777" w:rsidR="00B84A92" w:rsidRPr="00833719" w:rsidRDefault="00B84A92" w:rsidP="00E72CAD">
            <w:pPr>
              <w:pStyle w:val="ListParagraph"/>
              <w:numPr>
                <w:ilvl w:val="0"/>
                <w:numId w:val="14"/>
              </w:numPr>
              <w:rPr>
                <w:rFonts w:cstheme="minorHAnsi"/>
                <w:sz w:val="22"/>
                <w:szCs w:val="22"/>
              </w:rPr>
            </w:pPr>
            <w:r w:rsidRPr="00833719">
              <w:rPr>
                <w:rFonts w:cstheme="minorHAnsi"/>
                <w:sz w:val="22"/>
                <w:szCs w:val="22"/>
              </w:rPr>
              <w:t>Play activities with small children in different contexts</w:t>
            </w:r>
          </w:p>
          <w:p w14:paraId="2FCFF03C" w14:textId="77777777" w:rsidR="00B84A92" w:rsidRPr="00B84A92" w:rsidRDefault="00B84A92" w:rsidP="00833719">
            <w:pPr>
              <w:rPr>
                <w:rFonts w:cstheme="minorHAnsi"/>
                <w:sz w:val="22"/>
                <w:szCs w:val="22"/>
                <w:lang w:val="en-US"/>
              </w:rPr>
            </w:pPr>
            <w:bookmarkStart w:id="27" w:name="_Hlk35006033"/>
            <w:bookmarkEnd w:id="25"/>
          </w:p>
          <w:bookmarkEnd w:id="27"/>
          <w:p w14:paraId="573FEEC2" w14:textId="77777777" w:rsidR="00B84A92" w:rsidRPr="00B84A92" w:rsidRDefault="00B84A92" w:rsidP="00833719">
            <w:pPr>
              <w:jc w:val="center"/>
              <w:rPr>
                <w:rFonts w:cstheme="minorHAnsi"/>
                <w:i/>
                <w:iCs/>
                <w:sz w:val="22"/>
                <w:szCs w:val="22"/>
                <w:u w:val="single"/>
                <w:lang w:val="en-US"/>
              </w:rPr>
            </w:pPr>
            <w:r w:rsidRPr="00B84A92">
              <w:rPr>
                <w:rFonts w:cstheme="minorHAnsi"/>
                <w:i/>
                <w:iCs/>
                <w:sz w:val="22"/>
                <w:szCs w:val="22"/>
                <w:u w:val="single"/>
                <w:lang w:val="en-US"/>
              </w:rPr>
              <w:t>Go/no go to admissibility - candidate decision.</w:t>
            </w:r>
          </w:p>
          <w:p w14:paraId="4AB774D3" w14:textId="77777777" w:rsidR="00B84A92" w:rsidRPr="00B84A92" w:rsidRDefault="00B84A92" w:rsidP="00833719">
            <w:pPr>
              <w:rPr>
                <w:rFonts w:cstheme="minorHAnsi"/>
                <w:sz w:val="22"/>
                <w:szCs w:val="22"/>
                <w:u w:val="single"/>
                <w:lang w:val="en-US"/>
              </w:rPr>
            </w:pPr>
          </w:p>
          <w:p w14:paraId="7B098F27" w14:textId="48958990" w:rsidR="00B84A92" w:rsidRPr="00833719" w:rsidRDefault="00B84A92" w:rsidP="00E72CAD">
            <w:pPr>
              <w:pStyle w:val="ListParagraph"/>
              <w:numPr>
                <w:ilvl w:val="3"/>
                <w:numId w:val="3"/>
              </w:numPr>
              <w:ind w:left="462"/>
              <w:rPr>
                <w:rStyle w:val="Strong"/>
              </w:rPr>
            </w:pPr>
            <w:bookmarkStart w:id="28" w:name="_Toc40893515"/>
            <w:bookmarkStart w:id="29" w:name="_Toc40981625"/>
            <w:r w:rsidRPr="00833719">
              <w:rPr>
                <w:rStyle w:val="Strong"/>
              </w:rPr>
              <w:t>Admissibility process</w:t>
            </w:r>
            <w:bookmarkEnd w:id="28"/>
            <w:bookmarkEnd w:id="29"/>
          </w:p>
          <w:p w14:paraId="5FF3B25E" w14:textId="77777777" w:rsidR="00833719" w:rsidRDefault="00833719" w:rsidP="00833719">
            <w:pPr>
              <w:rPr>
                <w:rFonts w:cstheme="minorHAnsi"/>
                <w:sz w:val="22"/>
                <w:szCs w:val="22"/>
              </w:rPr>
            </w:pPr>
          </w:p>
          <w:p w14:paraId="13F5D145" w14:textId="67FC952C" w:rsidR="00B84A92" w:rsidRPr="00833719" w:rsidRDefault="00B84A92" w:rsidP="00833719">
            <w:pPr>
              <w:rPr>
                <w:rFonts w:cstheme="minorHAnsi"/>
                <w:sz w:val="22"/>
                <w:szCs w:val="22"/>
              </w:rPr>
            </w:pPr>
            <w:r w:rsidRPr="00833719">
              <w:rPr>
                <w:rFonts w:cstheme="minorHAnsi"/>
                <w:sz w:val="22"/>
                <w:szCs w:val="22"/>
              </w:rPr>
              <w:t xml:space="preserve">Self-evaluation (first identification of experiences, skills and knowledge) through autobiographic narrative/life story and self-evaluation-test (on-line if possible). </w:t>
            </w:r>
          </w:p>
          <w:p w14:paraId="5869F5F8" w14:textId="77777777" w:rsidR="00B84A92" w:rsidRPr="00833719" w:rsidRDefault="00B84A92" w:rsidP="00833719">
            <w:pPr>
              <w:rPr>
                <w:rFonts w:cstheme="minorHAnsi"/>
                <w:sz w:val="22"/>
                <w:szCs w:val="22"/>
              </w:rPr>
            </w:pPr>
            <w:r w:rsidRPr="00833719">
              <w:rPr>
                <w:rFonts w:cstheme="minorHAnsi"/>
                <w:sz w:val="22"/>
                <w:szCs w:val="22"/>
              </w:rPr>
              <w:t xml:space="preserve">The essence and opportunities of lifelong learning for individuals, in any given context, is the heart of the process of validating/valuing prior learning. Without this, learning will remain education or company-steered and cannot effectively be based on individual talents and ambition. This Self-evaluation must allow a diagnosis, analysing the candidate's profile in order to identify responses adjusted to their situation (motivations, needs and </w:t>
            </w:r>
          </w:p>
          <w:p w14:paraId="740E03E2" w14:textId="77777777" w:rsidR="00B84A92" w:rsidRPr="00833719" w:rsidRDefault="00B84A92" w:rsidP="00833719">
            <w:pPr>
              <w:rPr>
                <w:rFonts w:cstheme="minorHAnsi"/>
                <w:sz w:val="22"/>
                <w:szCs w:val="22"/>
              </w:rPr>
            </w:pPr>
            <w:r w:rsidRPr="00833719">
              <w:rPr>
                <w:rFonts w:cstheme="minorHAnsi"/>
                <w:sz w:val="22"/>
                <w:szCs w:val="22"/>
              </w:rPr>
              <w:t>expectations). When required, a VPL Guide</w:t>
            </w:r>
            <w:r w:rsidRPr="00833719">
              <w:rPr>
                <w:rStyle w:val="FootnoteReference"/>
                <w:rFonts w:cstheme="minorHAnsi"/>
                <w:sz w:val="22"/>
                <w:szCs w:val="22"/>
              </w:rPr>
              <w:footnoteReference w:id="1"/>
            </w:r>
            <w:r w:rsidRPr="00833719">
              <w:rPr>
                <w:rFonts w:cstheme="minorHAnsi"/>
                <w:sz w:val="22"/>
                <w:szCs w:val="22"/>
              </w:rPr>
              <w:t xml:space="preserve"> can support this process (how to construct life history and administrative procedures).</w:t>
            </w:r>
          </w:p>
          <w:p w14:paraId="58B7D84E" w14:textId="77777777" w:rsidR="00B84A92" w:rsidRPr="00833719" w:rsidRDefault="00B84A92" w:rsidP="00833719">
            <w:pPr>
              <w:rPr>
                <w:rFonts w:cstheme="minorHAnsi"/>
                <w:sz w:val="22"/>
                <w:szCs w:val="22"/>
              </w:rPr>
            </w:pPr>
          </w:p>
          <w:p w14:paraId="1FF2150F" w14:textId="77777777" w:rsidR="00B84A92" w:rsidRPr="00833719" w:rsidRDefault="00B84A92" w:rsidP="00833719">
            <w:pPr>
              <w:rPr>
                <w:rFonts w:cstheme="minorHAnsi"/>
                <w:sz w:val="22"/>
                <w:szCs w:val="22"/>
              </w:rPr>
            </w:pPr>
            <w:r w:rsidRPr="00833719">
              <w:rPr>
                <w:rFonts w:cstheme="minorHAnsi"/>
                <w:sz w:val="22"/>
                <w:szCs w:val="22"/>
              </w:rPr>
              <w:t>The Admissibility commission analyses the diagnosis file (auditing the professional and administrative criteria) and gives its decision:</w:t>
            </w:r>
          </w:p>
          <w:p w14:paraId="54100CF5" w14:textId="77777777" w:rsidR="006E3689" w:rsidRPr="006E3689" w:rsidRDefault="006E3689" w:rsidP="006E3689">
            <w:pPr>
              <w:rPr>
                <w:rFonts w:cstheme="minorHAnsi"/>
                <w:sz w:val="22"/>
                <w:szCs w:val="22"/>
              </w:rPr>
            </w:pPr>
          </w:p>
          <w:p w14:paraId="251EA96E" w14:textId="59D4CED8" w:rsidR="00B84A92" w:rsidRPr="00833719" w:rsidRDefault="00B84A92" w:rsidP="00E72CAD">
            <w:pPr>
              <w:pStyle w:val="ListParagraph"/>
              <w:numPr>
                <w:ilvl w:val="0"/>
                <w:numId w:val="15"/>
              </w:numPr>
              <w:rPr>
                <w:rFonts w:cstheme="minorHAnsi"/>
                <w:sz w:val="22"/>
                <w:szCs w:val="22"/>
              </w:rPr>
            </w:pPr>
            <w:r w:rsidRPr="00833719">
              <w:rPr>
                <w:rFonts w:cstheme="minorHAnsi"/>
                <w:sz w:val="22"/>
                <w:szCs w:val="22"/>
              </w:rPr>
              <w:t xml:space="preserve">GO - A meeting with the VPL Guide and the candidate takes place. During this meeting, the candidate will be extensively informed, about all aspects of the VPL - procedure and regarding the status of the VPL- certificate. </w:t>
            </w:r>
          </w:p>
          <w:p w14:paraId="2456B7A8" w14:textId="77777777" w:rsidR="00B84A92" w:rsidRPr="00833719" w:rsidRDefault="00B84A92" w:rsidP="00E72CAD">
            <w:pPr>
              <w:pStyle w:val="ListParagraph"/>
              <w:numPr>
                <w:ilvl w:val="0"/>
                <w:numId w:val="15"/>
              </w:numPr>
              <w:rPr>
                <w:rFonts w:cstheme="minorHAnsi"/>
                <w:sz w:val="22"/>
                <w:szCs w:val="22"/>
              </w:rPr>
            </w:pPr>
            <w:r w:rsidRPr="00833719">
              <w:rPr>
                <w:rFonts w:cstheme="minorHAnsi"/>
                <w:sz w:val="22"/>
                <w:szCs w:val="22"/>
              </w:rPr>
              <w:t xml:space="preserve">NO GO - Advice for further learning will be delivered to the rejected candidates by the Admissibility commission. </w:t>
            </w:r>
          </w:p>
          <w:p w14:paraId="2DD06194" w14:textId="77777777" w:rsidR="00B84A92" w:rsidRPr="00B84A92" w:rsidRDefault="00B84A92" w:rsidP="00833719">
            <w:pPr>
              <w:rPr>
                <w:rFonts w:cstheme="minorHAnsi"/>
                <w:sz w:val="22"/>
                <w:szCs w:val="22"/>
              </w:rPr>
            </w:pPr>
          </w:p>
          <w:p w14:paraId="2E3C316D" w14:textId="6DB19F60" w:rsidR="00B84A92" w:rsidRPr="00833719" w:rsidRDefault="00B84A92" w:rsidP="00E72CAD">
            <w:pPr>
              <w:pStyle w:val="ListParagraph"/>
              <w:numPr>
                <w:ilvl w:val="3"/>
                <w:numId w:val="3"/>
              </w:numPr>
              <w:ind w:left="462"/>
              <w:rPr>
                <w:rStyle w:val="Strong"/>
              </w:rPr>
            </w:pPr>
            <w:bookmarkStart w:id="30" w:name="_Toc40893516"/>
            <w:bookmarkStart w:id="31" w:name="_Toc40981626"/>
            <w:r w:rsidRPr="00833719">
              <w:rPr>
                <w:rStyle w:val="Strong"/>
              </w:rPr>
              <w:t>Post - admission</w:t>
            </w:r>
            <w:bookmarkEnd w:id="30"/>
            <w:bookmarkEnd w:id="31"/>
          </w:p>
          <w:p w14:paraId="6448BC5A" w14:textId="77777777" w:rsidR="00833719" w:rsidRDefault="00833719" w:rsidP="00833719">
            <w:pPr>
              <w:rPr>
                <w:rFonts w:cstheme="minorHAnsi"/>
                <w:sz w:val="22"/>
                <w:szCs w:val="22"/>
              </w:rPr>
            </w:pPr>
          </w:p>
          <w:p w14:paraId="1207F591" w14:textId="7F5DB113" w:rsidR="00B84A92" w:rsidRPr="00833719" w:rsidRDefault="00B84A92" w:rsidP="00833719">
            <w:pPr>
              <w:rPr>
                <w:rFonts w:cstheme="minorHAnsi"/>
                <w:sz w:val="22"/>
                <w:szCs w:val="22"/>
              </w:rPr>
            </w:pPr>
            <w:r w:rsidRPr="00833719">
              <w:rPr>
                <w:rFonts w:cstheme="minorHAnsi"/>
                <w:sz w:val="22"/>
                <w:szCs w:val="22"/>
              </w:rPr>
              <w:t>S</w:t>
            </w:r>
            <w:r w:rsidRPr="00833719">
              <w:rPr>
                <w:rFonts w:cstheme="minorHAnsi"/>
                <w:i/>
                <w:sz w:val="22"/>
                <w:szCs w:val="22"/>
              </w:rPr>
              <w:t xml:space="preserve">elf-assessment </w:t>
            </w:r>
            <w:r w:rsidRPr="00833719">
              <w:rPr>
                <w:rFonts w:cstheme="minorHAnsi"/>
                <w:sz w:val="22"/>
                <w:szCs w:val="22"/>
              </w:rPr>
              <w:t>is the crucial element because without this a person can only partially become co-maker of his/her personal development. A person needs to be focused on his/her own prior learning achievements in order to build his/her Portfolio. Elaboration of the portfolio involves wording, documenting/evidencing and analysing one</w:t>
            </w:r>
            <w:r w:rsidR="00B9270C">
              <w:rPr>
                <w:rFonts w:cstheme="minorHAnsi"/>
                <w:sz w:val="22"/>
                <w:szCs w:val="22"/>
              </w:rPr>
              <w:t>'</w:t>
            </w:r>
            <w:r w:rsidRPr="00833719">
              <w:rPr>
                <w:rFonts w:cstheme="minorHAnsi"/>
                <w:sz w:val="22"/>
                <w:szCs w:val="22"/>
              </w:rPr>
              <w:t>s experience, linking the learning or working</w:t>
            </w:r>
            <w:r w:rsidRPr="00833719">
              <w:rPr>
                <w:rFonts w:cstheme="minorHAnsi"/>
                <w:spacing w:val="-1"/>
                <w:sz w:val="22"/>
                <w:szCs w:val="22"/>
              </w:rPr>
              <w:t xml:space="preserve"> </w:t>
            </w:r>
            <w:r w:rsidRPr="00833719">
              <w:rPr>
                <w:rFonts w:cstheme="minorHAnsi"/>
                <w:sz w:val="22"/>
                <w:szCs w:val="22"/>
              </w:rPr>
              <w:t>processes with the Childminder profile.</w:t>
            </w:r>
          </w:p>
          <w:p w14:paraId="566476B8" w14:textId="77777777" w:rsidR="00B84A92" w:rsidRPr="00833719" w:rsidRDefault="00B84A92" w:rsidP="00833719">
            <w:pPr>
              <w:rPr>
                <w:rFonts w:cstheme="minorHAnsi"/>
                <w:sz w:val="22"/>
                <w:szCs w:val="22"/>
              </w:rPr>
            </w:pPr>
          </w:p>
          <w:p w14:paraId="672B4FC7" w14:textId="1A8EA501" w:rsidR="00B84A92" w:rsidRPr="00833719" w:rsidRDefault="00B84A92" w:rsidP="00833719">
            <w:pPr>
              <w:rPr>
                <w:rFonts w:cstheme="minorHAnsi"/>
                <w:sz w:val="22"/>
                <w:szCs w:val="22"/>
              </w:rPr>
            </w:pPr>
            <w:r w:rsidRPr="00833719">
              <w:rPr>
                <w:rFonts w:cstheme="minorHAnsi"/>
                <w:sz w:val="22"/>
                <w:szCs w:val="22"/>
              </w:rPr>
              <w:t>Take the VPL certification support module - This module allows you to identify and describe your areas of expertise, acquire a methodology for writing the portfolio and prepare for the interview with the jury. It includes several group workshops and individuali</w:t>
            </w:r>
            <w:r w:rsidR="00B9270C">
              <w:rPr>
                <w:rFonts w:cstheme="minorHAnsi"/>
                <w:sz w:val="22"/>
                <w:szCs w:val="22"/>
              </w:rPr>
              <w:t>s</w:t>
            </w:r>
            <w:r w:rsidRPr="00833719">
              <w:rPr>
                <w:rFonts w:cstheme="minorHAnsi"/>
                <w:sz w:val="22"/>
                <w:szCs w:val="22"/>
              </w:rPr>
              <w:t>ed monitoring.</w:t>
            </w:r>
          </w:p>
          <w:p w14:paraId="03A06475" w14:textId="77777777" w:rsidR="00B84A92" w:rsidRPr="00833719" w:rsidRDefault="00B84A92" w:rsidP="00833719">
            <w:pPr>
              <w:rPr>
                <w:rFonts w:cstheme="minorHAnsi"/>
                <w:sz w:val="22"/>
                <w:szCs w:val="22"/>
              </w:rPr>
            </w:pPr>
          </w:p>
          <w:p w14:paraId="3B3A83D8" w14:textId="77777777" w:rsidR="00B84A92" w:rsidRPr="00833719" w:rsidRDefault="00B84A92" w:rsidP="00833719">
            <w:pPr>
              <w:rPr>
                <w:rFonts w:cstheme="minorHAnsi"/>
                <w:sz w:val="22"/>
                <w:szCs w:val="22"/>
              </w:rPr>
            </w:pPr>
            <w:r w:rsidRPr="00833719">
              <w:rPr>
                <w:rFonts w:cstheme="minorHAnsi"/>
                <w:sz w:val="22"/>
                <w:szCs w:val="22"/>
              </w:rPr>
              <w:t xml:space="preserve">Preparation for oral interview with the jury </w:t>
            </w:r>
            <w:r w:rsidRPr="00833719">
              <w:rPr>
                <w:rStyle w:val="tlid-translation"/>
                <w:rFonts w:eastAsiaTheme="majorEastAsia" w:cstheme="minorHAnsi"/>
                <w:sz w:val="22"/>
                <w:szCs w:val="22"/>
              </w:rPr>
              <w:t>(with methodological assistance by the VPL Guide)</w:t>
            </w:r>
          </w:p>
          <w:p w14:paraId="4EE0B6CE" w14:textId="1D655A31" w:rsidR="00B84A92" w:rsidRPr="00833719" w:rsidRDefault="00B84A92" w:rsidP="00833719">
            <w:pPr>
              <w:rPr>
                <w:rFonts w:cstheme="minorHAnsi"/>
                <w:sz w:val="22"/>
                <w:szCs w:val="22"/>
              </w:rPr>
            </w:pPr>
            <w:r w:rsidRPr="00833719">
              <w:rPr>
                <w:rFonts w:cstheme="minorHAnsi"/>
                <w:sz w:val="22"/>
                <w:szCs w:val="22"/>
              </w:rPr>
              <w:t xml:space="preserve">is vital for starting up personal development in any kind of form. Reliable review is the </w:t>
            </w:r>
            <w:r w:rsidRPr="00833719">
              <w:rPr>
                <w:rFonts w:cstheme="minorHAnsi"/>
                <w:i/>
                <w:sz w:val="22"/>
                <w:szCs w:val="22"/>
              </w:rPr>
              <w:t xml:space="preserve">bridgebuilder </w:t>
            </w:r>
            <w:r w:rsidRPr="00833719">
              <w:rPr>
                <w:rFonts w:cstheme="minorHAnsi"/>
                <w:sz w:val="22"/>
                <w:szCs w:val="22"/>
              </w:rPr>
              <w:t>between the learning outcomes in the portfolio, the personal action plan, and the specific development steps. In any given context, an assessment-policy has three functions: (1) raising levels</w:t>
            </w:r>
            <w:r w:rsidRPr="00833719">
              <w:rPr>
                <w:rFonts w:cstheme="minorHAnsi"/>
                <w:spacing w:val="-11"/>
                <w:sz w:val="22"/>
                <w:szCs w:val="22"/>
              </w:rPr>
              <w:t xml:space="preserve"> </w:t>
            </w:r>
            <w:r w:rsidRPr="00833719">
              <w:rPr>
                <w:rFonts w:cstheme="minorHAnsi"/>
                <w:sz w:val="22"/>
                <w:szCs w:val="22"/>
              </w:rPr>
              <w:t>of achievement, (2) measuring this achievement reliably and (3) organi</w:t>
            </w:r>
            <w:r w:rsidR="00B9270C">
              <w:rPr>
                <w:rFonts w:cstheme="minorHAnsi"/>
                <w:sz w:val="22"/>
                <w:szCs w:val="22"/>
              </w:rPr>
              <w:t>s</w:t>
            </w:r>
            <w:r w:rsidRPr="00833719">
              <w:rPr>
                <w:rFonts w:cstheme="minorHAnsi"/>
                <w:sz w:val="22"/>
                <w:szCs w:val="22"/>
              </w:rPr>
              <w:t xml:space="preserve">ing the assessment cost-effectively. </w:t>
            </w:r>
          </w:p>
          <w:p w14:paraId="1DD1E5AA" w14:textId="77777777" w:rsidR="00B84A92" w:rsidRPr="00A94A6D" w:rsidRDefault="00B84A92" w:rsidP="00833719">
            <w:pPr>
              <w:rPr>
                <w:rStyle w:val="Strong"/>
              </w:rPr>
            </w:pPr>
          </w:p>
          <w:p w14:paraId="186462A8" w14:textId="77777777" w:rsidR="00B84A92" w:rsidRPr="00A94A6D" w:rsidRDefault="00B84A92" w:rsidP="00E72CAD">
            <w:pPr>
              <w:pStyle w:val="ListParagraph"/>
              <w:numPr>
                <w:ilvl w:val="3"/>
                <w:numId w:val="3"/>
              </w:numPr>
              <w:ind w:left="462"/>
              <w:rPr>
                <w:rStyle w:val="Strong"/>
              </w:rPr>
            </w:pPr>
            <w:bookmarkStart w:id="32" w:name="_Toc40893517"/>
            <w:bookmarkStart w:id="33" w:name="_Toc40981627"/>
            <w:r w:rsidRPr="00A94A6D">
              <w:rPr>
                <w:rStyle w:val="Strong"/>
              </w:rPr>
              <w:t>Evaluation/Validation by a Certification Commission</w:t>
            </w:r>
            <w:bookmarkStart w:id="34" w:name="_Hlk28861339"/>
            <w:bookmarkEnd w:id="32"/>
            <w:bookmarkEnd w:id="33"/>
          </w:p>
          <w:p w14:paraId="4DE43FB0" w14:textId="77777777" w:rsidR="00833719" w:rsidRDefault="00833719" w:rsidP="00833719">
            <w:pPr>
              <w:rPr>
                <w:rFonts w:cstheme="minorHAnsi"/>
                <w:sz w:val="22"/>
                <w:szCs w:val="22"/>
              </w:rPr>
            </w:pPr>
          </w:p>
          <w:p w14:paraId="7B333D87" w14:textId="45CFBF21" w:rsidR="00B84A92" w:rsidRPr="00B84A92" w:rsidRDefault="00B84A92" w:rsidP="00833719">
            <w:pPr>
              <w:rPr>
                <w:rFonts w:cstheme="minorHAnsi"/>
                <w:sz w:val="22"/>
                <w:szCs w:val="22"/>
              </w:rPr>
            </w:pPr>
            <w:r w:rsidRPr="00B84A92">
              <w:rPr>
                <w:rFonts w:cstheme="minorHAnsi"/>
                <w:sz w:val="22"/>
                <w:szCs w:val="22"/>
              </w:rPr>
              <w:t xml:space="preserve">A certification commission is appointed, and the candidate goes through an VPL assessment. In the assessment, the certification commission will include all the competencies of the childminder profile and will also examine the level at which the candidate has mastered the competencies. </w:t>
            </w:r>
          </w:p>
          <w:p w14:paraId="77CC6EBB" w14:textId="77777777" w:rsidR="00B84A92" w:rsidRPr="00B84A92" w:rsidRDefault="00B84A92" w:rsidP="00833719">
            <w:pPr>
              <w:rPr>
                <w:rFonts w:cstheme="minorHAnsi"/>
                <w:sz w:val="22"/>
                <w:szCs w:val="22"/>
              </w:rPr>
            </w:pPr>
            <w:r w:rsidRPr="00B84A92">
              <w:rPr>
                <w:rFonts w:cstheme="minorHAnsi"/>
                <w:sz w:val="22"/>
                <w:szCs w:val="22"/>
              </w:rPr>
              <w:t xml:space="preserve">As a result of this assessment, an VPL report is drawn up that is fed back to the candidate. </w:t>
            </w:r>
          </w:p>
          <w:p w14:paraId="78C10486" w14:textId="77777777" w:rsidR="00B84A92" w:rsidRPr="00B84A92" w:rsidRDefault="00B84A92" w:rsidP="00833719">
            <w:pPr>
              <w:rPr>
                <w:rFonts w:cstheme="minorHAnsi"/>
                <w:sz w:val="22"/>
                <w:szCs w:val="22"/>
              </w:rPr>
            </w:pPr>
            <w:r w:rsidRPr="00B84A92">
              <w:rPr>
                <w:rFonts w:cstheme="minorHAnsi"/>
                <w:sz w:val="22"/>
                <w:szCs w:val="22"/>
              </w:rPr>
              <w:t xml:space="preserve">Certification commission draws up a report together and sign it together. </w:t>
            </w:r>
          </w:p>
          <w:p w14:paraId="1FD78DFB" w14:textId="77777777" w:rsidR="00B84A92" w:rsidRPr="00B84A92" w:rsidRDefault="00B84A92" w:rsidP="00833719">
            <w:pPr>
              <w:rPr>
                <w:rFonts w:cstheme="minorHAnsi"/>
                <w:sz w:val="22"/>
                <w:szCs w:val="22"/>
              </w:rPr>
            </w:pPr>
            <w:r w:rsidRPr="00B84A92">
              <w:rPr>
                <w:rFonts w:cstheme="minorHAnsi"/>
                <w:sz w:val="22"/>
                <w:szCs w:val="22"/>
              </w:rPr>
              <w:t>Beside assessing the competences, the certification commission members are also the ones validating them (as in France).</w:t>
            </w:r>
          </w:p>
          <w:bookmarkEnd w:id="34"/>
          <w:p w14:paraId="2B6E8F0E" w14:textId="77777777" w:rsidR="00B84A92" w:rsidRPr="00B84A92" w:rsidRDefault="00B84A92" w:rsidP="00833719">
            <w:pPr>
              <w:rPr>
                <w:rFonts w:cstheme="minorHAnsi"/>
                <w:sz w:val="22"/>
                <w:szCs w:val="22"/>
              </w:rPr>
            </w:pPr>
          </w:p>
          <w:p w14:paraId="4B72E0C1" w14:textId="77777777" w:rsidR="00B84A92" w:rsidRPr="00B84A92" w:rsidRDefault="00B84A92" w:rsidP="00833719">
            <w:pPr>
              <w:rPr>
                <w:rFonts w:cstheme="minorHAnsi"/>
                <w:sz w:val="22"/>
                <w:szCs w:val="22"/>
              </w:rPr>
            </w:pPr>
            <w:r w:rsidRPr="00B84A92">
              <w:rPr>
                <w:rFonts w:cstheme="minorHAnsi"/>
                <w:sz w:val="22"/>
                <w:szCs w:val="22"/>
              </w:rPr>
              <w:t>This assessment process has six different stages (Table 1):</w:t>
            </w:r>
          </w:p>
          <w:p w14:paraId="11252FB2" w14:textId="77777777" w:rsidR="00B84A92" w:rsidRPr="00833719" w:rsidRDefault="00B84A92" w:rsidP="00E72CAD">
            <w:pPr>
              <w:pStyle w:val="ListParagraph"/>
              <w:numPr>
                <w:ilvl w:val="0"/>
                <w:numId w:val="13"/>
              </w:numPr>
              <w:rPr>
                <w:rFonts w:eastAsia="Times New Roman" w:cstheme="minorHAnsi"/>
                <w:sz w:val="22"/>
                <w:szCs w:val="22"/>
                <w:lang w:eastAsia="fr-FR"/>
              </w:rPr>
            </w:pPr>
            <w:r w:rsidRPr="00833719">
              <w:rPr>
                <w:rFonts w:eastAsia="Times New Roman" w:cstheme="minorHAnsi"/>
                <w:sz w:val="22"/>
                <w:szCs w:val="22"/>
                <w:lang w:eastAsia="fr-FR"/>
              </w:rPr>
              <w:t>Submission of portfolio</w:t>
            </w:r>
          </w:p>
          <w:p w14:paraId="5AA38280" w14:textId="77777777" w:rsidR="00B84A92" w:rsidRPr="00833719" w:rsidRDefault="00B84A92" w:rsidP="00E72CAD">
            <w:pPr>
              <w:pStyle w:val="ListParagraph"/>
              <w:numPr>
                <w:ilvl w:val="0"/>
                <w:numId w:val="13"/>
              </w:numPr>
              <w:rPr>
                <w:rFonts w:eastAsia="Times New Roman" w:cstheme="minorHAnsi"/>
                <w:sz w:val="22"/>
                <w:szCs w:val="22"/>
                <w:lang w:eastAsia="fr-FR"/>
              </w:rPr>
            </w:pPr>
            <w:r w:rsidRPr="00833719">
              <w:rPr>
                <w:rFonts w:eastAsia="Times New Roman" w:cstheme="minorHAnsi"/>
                <w:sz w:val="22"/>
                <w:szCs w:val="22"/>
                <w:lang w:eastAsia="fr-FR"/>
              </w:rPr>
              <w:t>Analysis of the file by the certification commission (without the candidate),</w:t>
            </w:r>
          </w:p>
          <w:p w14:paraId="4DD2433D" w14:textId="77777777" w:rsidR="00B84A92" w:rsidRPr="00833719" w:rsidRDefault="00B84A92" w:rsidP="00E72CAD">
            <w:pPr>
              <w:pStyle w:val="ListParagraph"/>
              <w:numPr>
                <w:ilvl w:val="0"/>
                <w:numId w:val="13"/>
              </w:numPr>
              <w:rPr>
                <w:rFonts w:cstheme="minorHAnsi"/>
                <w:sz w:val="22"/>
                <w:szCs w:val="22"/>
              </w:rPr>
            </w:pPr>
            <w:r w:rsidRPr="00833719">
              <w:rPr>
                <w:rFonts w:cstheme="minorHAnsi"/>
                <w:sz w:val="22"/>
                <w:szCs w:val="22"/>
              </w:rPr>
              <w:t xml:space="preserve">Interview with the certification commission </w:t>
            </w:r>
          </w:p>
          <w:p w14:paraId="166A53BA" w14:textId="77777777" w:rsidR="00B84A92" w:rsidRPr="00833719" w:rsidRDefault="00B84A92" w:rsidP="00E72CAD">
            <w:pPr>
              <w:pStyle w:val="ListParagraph"/>
              <w:numPr>
                <w:ilvl w:val="0"/>
                <w:numId w:val="13"/>
              </w:numPr>
              <w:rPr>
                <w:rFonts w:eastAsia="Times New Roman" w:cstheme="minorHAnsi"/>
                <w:sz w:val="22"/>
                <w:szCs w:val="22"/>
                <w:lang w:eastAsia="fr-FR"/>
              </w:rPr>
            </w:pPr>
            <w:r w:rsidRPr="00833719">
              <w:rPr>
                <w:rFonts w:eastAsia="Times New Roman" w:cstheme="minorHAnsi"/>
                <w:sz w:val="22"/>
                <w:szCs w:val="22"/>
                <w:lang w:eastAsia="fr-FR"/>
              </w:rPr>
              <w:t xml:space="preserve">Deliberation (validation, total or partial, or non-validation) </w:t>
            </w:r>
          </w:p>
          <w:p w14:paraId="081AD4E0" w14:textId="77777777" w:rsidR="00B84A92" w:rsidRPr="00833719" w:rsidRDefault="00B84A92" w:rsidP="00E72CAD">
            <w:pPr>
              <w:pStyle w:val="ListParagraph"/>
              <w:numPr>
                <w:ilvl w:val="0"/>
                <w:numId w:val="13"/>
              </w:numPr>
              <w:rPr>
                <w:rFonts w:eastAsia="Times New Roman" w:cstheme="minorHAnsi"/>
                <w:sz w:val="22"/>
                <w:szCs w:val="22"/>
                <w:lang w:eastAsia="fr-FR"/>
              </w:rPr>
            </w:pPr>
            <w:r w:rsidRPr="00833719">
              <w:rPr>
                <w:rFonts w:eastAsia="Times New Roman" w:cstheme="minorHAnsi"/>
                <w:sz w:val="22"/>
                <w:szCs w:val="22"/>
                <w:lang w:eastAsia="fr-FR"/>
              </w:rPr>
              <w:t>Oral transmission of the result</w:t>
            </w:r>
          </w:p>
          <w:p w14:paraId="086541BC" w14:textId="77777777" w:rsidR="00B84A92" w:rsidRPr="00833719" w:rsidRDefault="00B84A92" w:rsidP="00E72CAD">
            <w:pPr>
              <w:pStyle w:val="ListParagraph"/>
              <w:numPr>
                <w:ilvl w:val="0"/>
                <w:numId w:val="13"/>
              </w:numPr>
              <w:rPr>
                <w:rFonts w:eastAsia="Times New Roman" w:cstheme="minorHAnsi"/>
                <w:sz w:val="22"/>
                <w:szCs w:val="22"/>
                <w:lang w:eastAsia="fr-FR"/>
              </w:rPr>
            </w:pPr>
            <w:r w:rsidRPr="00833719">
              <w:rPr>
                <w:rFonts w:eastAsia="Times New Roman" w:cstheme="minorHAnsi"/>
                <w:sz w:val="22"/>
                <w:szCs w:val="22"/>
                <w:lang w:eastAsia="fr-FR"/>
              </w:rPr>
              <w:t>Advice for further learning (in case of partial validation)</w:t>
            </w:r>
          </w:p>
          <w:p w14:paraId="2F979128" w14:textId="486C0F97" w:rsidR="00B84A92" w:rsidRDefault="00B84A92" w:rsidP="00833719">
            <w:pPr>
              <w:rPr>
                <w:rFonts w:eastAsia="Times New Roman" w:cstheme="minorHAnsi"/>
                <w:sz w:val="22"/>
                <w:szCs w:val="22"/>
                <w:lang w:eastAsia="fr-FR"/>
              </w:rPr>
            </w:pPr>
          </w:p>
          <w:p w14:paraId="749EE6B9" w14:textId="77777777" w:rsidR="00833719" w:rsidRPr="00B84A92" w:rsidRDefault="00833719" w:rsidP="00833719">
            <w:pPr>
              <w:rPr>
                <w:rFonts w:eastAsia="Times New Roman" w:cstheme="minorHAnsi"/>
                <w:sz w:val="22"/>
                <w:szCs w:val="22"/>
                <w:lang w:eastAsia="fr-FR"/>
              </w:rPr>
            </w:pPr>
          </w:p>
          <w:p w14:paraId="64A8666C" w14:textId="1DC45C96" w:rsidR="00B84A92" w:rsidRPr="00A94A6D" w:rsidRDefault="00B84A92" w:rsidP="00E72CAD">
            <w:pPr>
              <w:pStyle w:val="ListParagraph"/>
              <w:numPr>
                <w:ilvl w:val="3"/>
                <w:numId w:val="3"/>
              </w:numPr>
              <w:ind w:left="462"/>
              <w:rPr>
                <w:rStyle w:val="Strong"/>
              </w:rPr>
            </w:pPr>
            <w:bookmarkStart w:id="35" w:name="_Toc40893518"/>
            <w:bookmarkStart w:id="36" w:name="_Toc40981628"/>
            <w:r w:rsidRPr="00A94A6D">
              <w:rPr>
                <w:rStyle w:val="Strong"/>
              </w:rPr>
              <w:t>Post certification commission</w:t>
            </w:r>
            <w:bookmarkEnd w:id="35"/>
            <w:bookmarkEnd w:id="36"/>
          </w:p>
          <w:p w14:paraId="2B6E3499" w14:textId="77777777" w:rsidR="00B84A92" w:rsidRPr="00B84A92" w:rsidRDefault="00B84A92" w:rsidP="00833719">
            <w:pPr>
              <w:rPr>
                <w:rFonts w:cstheme="minorHAnsi"/>
                <w:b/>
                <w:bCs/>
                <w:sz w:val="22"/>
                <w:szCs w:val="22"/>
              </w:rPr>
            </w:pPr>
          </w:p>
          <w:p w14:paraId="3DE4929F" w14:textId="77777777" w:rsidR="00B84A92" w:rsidRPr="00B84A92" w:rsidRDefault="00B84A92" w:rsidP="00833719">
            <w:pPr>
              <w:rPr>
                <w:rFonts w:eastAsia="Times New Roman" w:cstheme="minorHAnsi"/>
                <w:sz w:val="22"/>
                <w:szCs w:val="22"/>
                <w:lang w:eastAsia="fr-FR"/>
              </w:rPr>
            </w:pPr>
            <w:r w:rsidRPr="00B84A92">
              <w:rPr>
                <w:rFonts w:eastAsia="Times New Roman" w:cstheme="minorHAnsi"/>
                <w:sz w:val="22"/>
                <w:szCs w:val="22"/>
                <w:lang w:eastAsia="fr-FR"/>
              </w:rPr>
              <w:t>Formal transmission of the result with a certificate/diploma, with recommendations in case of partial validation.</w:t>
            </w:r>
          </w:p>
          <w:p w14:paraId="04D9AAB8" w14:textId="77777777" w:rsidR="00B84A92" w:rsidRPr="00B84A92" w:rsidRDefault="00B84A92" w:rsidP="00833719">
            <w:pPr>
              <w:rPr>
                <w:rFonts w:eastAsia="Times New Roman" w:cstheme="minorHAnsi"/>
                <w:sz w:val="22"/>
                <w:szCs w:val="22"/>
                <w:lang w:eastAsia="fr-FR"/>
              </w:rPr>
            </w:pPr>
          </w:p>
          <w:p w14:paraId="2D76F6DD" w14:textId="77777777" w:rsidR="00B84A92" w:rsidRPr="00A94A6D" w:rsidRDefault="00B84A92" w:rsidP="00E72CAD">
            <w:pPr>
              <w:pStyle w:val="ListParagraph"/>
              <w:numPr>
                <w:ilvl w:val="3"/>
                <w:numId w:val="3"/>
              </w:numPr>
              <w:ind w:left="462"/>
              <w:rPr>
                <w:rStyle w:val="Strong"/>
              </w:rPr>
            </w:pPr>
            <w:bookmarkStart w:id="37" w:name="_Toc40893519"/>
            <w:bookmarkStart w:id="38" w:name="_Toc40981629"/>
            <w:r w:rsidRPr="00A94A6D">
              <w:rPr>
                <w:rStyle w:val="Strong"/>
              </w:rPr>
              <w:t>Post VPL</w:t>
            </w:r>
            <w:bookmarkStart w:id="39" w:name="_Hlk28861759"/>
            <w:bookmarkEnd w:id="37"/>
            <w:bookmarkEnd w:id="38"/>
          </w:p>
          <w:p w14:paraId="1138A99E" w14:textId="77777777" w:rsidR="00833719" w:rsidRDefault="00833719" w:rsidP="00833719">
            <w:pPr>
              <w:rPr>
                <w:rFonts w:cstheme="minorHAnsi"/>
                <w:sz w:val="22"/>
                <w:szCs w:val="22"/>
              </w:rPr>
            </w:pPr>
          </w:p>
          <w:p w14:paraId="5A863EBB" w14:textId="556EA83A" w:rsidR="00B84A92" w:rsidRPr="00B84A92" w:rsidRDefault="00B84A92" w:rsidP="00833719">
            <w:pPr>
              <w:rPr>
                <w:rFonts w:cstheme="minorHAnsi"/>
                <w:sz w:val="22"/>
                <w:szCs w:val="22"/>
              </w:rPr>
            </w:pPr>
            <w:r w:rsidRPr="00B84A92">
              <w:rPr>
                <w:rFonts w:cstheme="minorHAnsi"/>
                <w:sz w:val="22"/>
                <w:szCs w:val="22"/>
              </w:rPr>
              <w:t>Promotion by the employer or recruiter (visibility of skills).</w:t>
            </w:r>
          </w:p>
          <w:p w14:paraId="6B2175F4" w14:textId="77777777" w:rsidR="00B84A92" w:rsidRPr="00B84A92" w:rsidRDefault="00B84A92" w:rsidP="00833719">
            <w:pPr>
              <w:rPr>
                <w:rFonts w:cstheme="minorHAnsi"/>
                <w:sz w:val="22"/>
                <w:szCs w:val="22"/>
              </w:rPr>
            </w:pPr>
            <w:r w:rsidRPr="00B84A92">
              <w:rPr>
                <w:rFonts w:cstheme="minorHAnsi"/>
                <w:sz w:val="22"/>
                <w:szCs w:val="22"/>
              </w:rPr>
              <w:t>In case of partial validation or non-validation, continuation of course via education, training and/or informal learning or preparation for a second certification commission.</w:t>
            </w:r>
          </w:p>
          <w:p w14:paraId="7DB712AA" w14:textId="0F81F01C" w:rsidR="00B84A92" w:rsidRPr="00B84A92" w:rsidRDefault="00B84A92" w:rsidP="00833719">
            <w:pPr>
              <w:rPr>
                <w:rFonts w:cstheme="minorHAnsi"/>
                <w:sz w:val="22"/>
                <w:szCs w:val="22"/>
              </w:rPr>
            </w:pPr>
            <w:r w:rsidRPr="00B84A92">
              <w:rPr>
                <w:rFonts w:cstheme="minorHAnsi"/>
                <w:sz w:val="22"/>
                <w:szCs w:val="22"/>
              </w:rPr>
              <w:t>Transmission of results to the relevant authorities for statistical purposes linked to employment.</w:t>
            </w:r>
            <w:bookmarkEnd w:id="39"/>
          </w:p>
          <w:p w14:paraId="733108B9" w14:textId="77777777" w:rsidR="00B84A92" w:rsidRPr="00B84A92" w:rsidRDefault="00B84A92" w:rsidP="00833719">
            <w:pPr>
              <w:rPr>
                <w:rFonts w:cstheme="minorHAnsi"/>
              </w:rPr>
            </w:pPr>
          </w:p>
        </w:tc>
      </w:tr>
    </w:tbl>
    <w:p w14:paraId="1F9A1858" w14:textId="77777777" w:rsidR="00B84A92" w:rsidRDefault="00B84A92" w:rsidP="00B84A92"/>
    <w:p w14:paraId="66A92A5E" w14:textId="77777777" w:rsidR="00B84A92" w:rsidRDefault="00B84A92" w:rsidP="00B84A92">
      <w:pPr>
        <w:spacing w:after="160"/>
      </w:pPr>
    </w:p>
    <w:p w14:paraId="5ADDC587" w14:textId="02CB433A" w:rsidR="00B84A92" w:rsidRDefault="00B84A92">
      <w:pPr>
        <w:spacing w:after="160" w:line="259" w:lineRule="auto"/>
      </w:pPr>
      <w:r>
        <w:br w:type="page"/>
      </w:r>
    </w:p>
    <w:p w14:paraId="7451B4BC" w14:textId="77777777" w:rsidR="00B84A92" w:rsidRPr="003241F6" w:rsidRDefault="00B84A92" w:rsidP="00B84A92"/>
    <w:tbl>
      <w:tblPr>
        <w:tblStyle w:val="TableGrid"/>
        <w:tblW w:w="0" w:type="auto"/>
        <w:tblLook w:val="04A0" w:firstRow="1" w:lastRow="0" w:firstColumn="1" w:lastColumn="0" w:noHBand="0" w:noVBand="1"/>
      </w:tblPr>
      <w:tblGrid>
        <w:gridCol w:w="9062"/>
      </w:tblGrid>
      <w:tr w:rsidR="00B84A92" w:rsidRPr="00C9713D" w14:paraId="6E878C14" w14:textId="77777777" w:rsidTr="00A94A6D">
        <w:tc>
          <w:tcPr>
            <w:tcW w:w="9062" w:type="dxa"/>
            <w:tcBorders>
              <w:top w:val="single" w:sz="24" w:space="0" w:color="FF9900"/>
              <w:left w:val="nil"/>
              <w:bottom w:val="single" w:sz="24" w:space="0" w:color="FF9900"/>
              <w:right w:val="nil"/>
            </w:tcBorders>
            <w:shd w:val="clear" w:color="auto" w:fill="FFC46D"/>
          </w:tcPr>
          <w:p w14:paraId="08EFB1E0" w14:textId="2E2518FF" w:rsidR="00B84A92" w:rsidRPr="00C9713D" w:rsidRDefault="00B84A92" w:rsidP="005410D8">
            <w:pPr>
              <w:pStyle w:val="Heading1"/>
              <w:numPr>
                <w:ilvl w:val="0"/>
                <w:numId w:val="0"/>
              </w:numPr>
              <w:spacing w:after="240"/>
              <w:ind w:left="1457" w:hanging="1457"/>
              <w:outlineLvl w:val="0"/>
            </w:pPr>
            <w:bookmarkStart w:id="40" w:name="_Toc74667709"/>
            <w:r>
              <w:t>Annex D: The ValChild manual for practitioners</w:t>
            </w:r>
            <w:bookmarkEnd w:id="40"/>
          </w:p>
        </w:tc>
      </w:tr>
      <w:tr w:rsidR="00B84A92" w:rsidRPr="003241F6" w14:paraId="40326C31" w14:textId="77777777" w:rsidTr="00A94A6D">
        <w:trPr>
          <w:trHeight w:val="1087"/>
        </w:trPr>
        <w:tc>
          <w:tcPr>
            <w:tcW w:w="9062" w:type="dxa"/>
            <w:tcBorders>
              <w:top w:val="single" w:sz="24" w:space="0" w:color="FF9900"/>
              <w:left w:val="nil"/>
              <w:bottom w:val="single" w:sz="12" w:space="0" w:color="FF9900"/>
              <w:right w:val="nil"/>
            </w:tcBorders>
          </w:tcPr>
          <w:p w14:paraId="46F7865F" w14:textId="77777777" w:rsidR="00B84A92" w:rsidRDefault="00B84A92" w:rsidP="00B84A92">
            <w:pPr>
              <w:pStyle w:val="BodyText"/>
              <w:spacing w:after="120"/>
              <w:rPr>
                <w:rFonts w:asciiTheme="minorHAnsi" w:hAnsiTheme="minorHAnsi" w:cstheme="minorHAnsi"/>
                <w:b w:val="0"/>
                <w:bCs w:val="0"/>
                <w:sz w:val="24"/>
                <w:szCs w:val="24"/>
                <w:u w:val="none"/>
              </w:rPr>
            </w:pPr>
          </w:p>
          <w:p w14:paraId="6F27090F" w14:textId="59CA7501" w:rsidR="00B84A92" w:rsidRPr="00B84A92" w:rsidRDefault="00B84A92" w:rsidP="00B84A92">
            <w:pPr>
              <w:pStyle w:val="BodyText"/>
              <w:spacing w:after="120"/>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The manual offers guidance to counsellors, guidance experts and assessment and validation experts, to be involved in VALCHILD assessment and validation of non-formal and informal learning procedures, mainly by providing:</w:t>
            </w:r>
          </w:p>
          <w:p w14:paraId="47936F5F" w14:textId="77777777" w:rsidR="00B84A92" w:rsidRPr="00B84A92" w:rsidRDefault="00B84A92" w:rsidP="005410D8">
            <w:pPr>
              <w:pStyle w:val="BodyText"/>
              <w:numPr>
                <w:ilvl w:val="0"/>
                <w:numId w:val="12"/>
              </w:numPr>
              <w:autoSpaceDE/>
              <w:autoSpaceDN/>
              <w:spacing w:after="120" w:line="276" w:lineRule="auto"/>
              <w:ind w:left="602" w:right="113" w:hanging="284"/>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Key principles for experts involved in VALCHILD assessment and validation procedure.</w:t>
            </w:r>
          </w:p>
          <w:p w14:paraId="7E247124" w14:textId="77777777" w:rsidR="00B84A92" w:rsidRPr="00B84A92" w:rsidRDefault="00B84A92" w:rsidP="005410D8">
            <w:pPr>
              <w:pStyle w:val="BodyText"/>
              <w:numPr>
                <w:ilvl w:val="0"/>
                <w:numId w:val="12"/>
              </w:numPr>
              <w:autoSpaceDE/>
              <w:autoSpaceDN/>
              <w:spacing w:after="120" w:line="276" w:lineRule="auto"/>
              <w:ind w:left="602" w:right="113" w:hanging="284"/>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Guidelines on VALCHILD qualification standard for home-based registered childminders,</w:t>
            </w:r>
          </w:p>
          <w:p w14:paraId="571565EB" w14:textId="77777777" w:rsidR="00B84A92" w:rsidRPr="00B84A92" w:rsidRDefault="00B84A92" w:rsidP="005410D8">
            <w:pPr>
              <w:pStyle w:val="BodyText"/>
              <w:numPr>
                <w:ilvl w:val="0"/>
                <w:numId w:val="12"/>
              </w:numPr>
              <w:autoSpaceDE/>
              <w:autoSpaceDN/>
              <w:spacing w:after="120" w:line="276" w:lineRule="auto"/>
              <w:ind w:left="602" w:right="113" w:hanging="284"/>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Guidelines on the use of VALCHILD assessment and assessment materials and tools,</w:t>
            </w:r>
          </w:p>
          <w:p w14:paraId="6AF3BB50" w14:textId="77777777" w:rsidR="00B84A92" w:rsidRPr="00B84A92" w:rsidRDefault="00B84A92" w:rsidP="005410D8">
            <w:pPr>
              <w:pStyle w:val="BodyText"/>
              <w:numPr>
                <w:ilvl w:val="0"/>
                <w:numId w:val="12"/>
              </w:numPr>
              <w:autoSpaceDE/>
              <w:autoSpaceDN/>
              <w:spacing w:after="120" w:line="276" w:lineRule="auto"/>
              <w:ind w:left="602" w:right="113" w:hanging="284"/>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Guidelines to develop additional resources, including case studies, practical exercises, etc.</w:t>
            </w:r>
            <w:bookmarkStart w:id="41" w:name="_Toc41289087"/>
            <w:bookmarkStart w:id="42" w:name="_Toc41290969"/>
            <w:bookmarkStart w:id="43" w:name="_Toc41296841"/>
            <w:bookmarkStart w:id="44" w:name="_Toc41552752"/>
            <w:bookmarkStart w:id="45" w:name="_Toc41564577"/>
            <w:bookmarkStart w:id="46" w:name="_Toc41564680"/>
            <w:bookmarkStart w:id="47" w:name="_Toc42005547"/>
            <w:bookmarkStart w:id="48" w:name="_Toc42005639"/>
            <w:bookmarkStart w:id="49" w:name="_Toc42005703"/>
            <w:bookmarkStart w:id="50" w:name="_Toc42005893"/>
            <w:bookmarkStart w:id="51" w:name="_Toc42006090"/>
            <w:bookmarkStart w:id="52" w:name="_Toc42006238"/>
            <w:bookmarkStart w:id="53" w:name="_Toc42068223"/>
            <w:bookmarkStart w:id="54" w:name="_Toc42068254"/>
            <w:bookmarkStart w:id="55" w:name="_Toc42152660"/>
            <w:bookmarkStart w:id="56" w:name="_Toc42867580"/>
            <w:bookmarkStart w:id="57" w:name="_Toc42006239"/>
            <w:bookmarkStart w:id="58" w:name="_Toc42068224"/>
            <w:bookmarkStart w:id="59" w:name="_Toc42068255"/>
            <w:bookmarkStart w:id="60" w:name="_Toc42152661"/>
            <w:bookmarkStart w:id="61" w:name="_Toc42867581"/>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p>
          <w:p w14:paraId="2365EF30" w14:textId="77777777" w:rsidR="00B84A92" w:rsidRPr="00B84A92" w:rsidRDefault="00B84A92" w:rsidP="005410D8">
            <w:pPr>
              <w:pStyle w:val="BodyText"/>
              <w:spacing w:after="240"/>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The key principles are.</w:t>
            </w:r>
          </w:p>
          <w:p w14:paraId="1895D97C" w14:textId="77777777" w:rsidR="00B84A92" w:rsidRPr="00B84A92" w:rsidRDefault="00B84A92" w:rsidP="005410D8">
            <w:pPr>
              <w:pStyle w:val="BodyText"/>
              <w:numPr>
                <w:ilvl w:val="0"/>
                <w:numId w:val="12"/>
              </w:numPr>
              <w:autoSpaceDE/>
              <w:autoSpaceDN/>
              <w:spacing w:after="120" w:line="276" w:lineRule="auto"/>
              <w:ind w:left="602" w:right="113" w:hanging="284"/>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The centrality of the individual</w:t>
            </w:r>
          </w:p>
          <w:p w14:paraId="47C523BE" w14:textId="77777777" w:rsidR="00B84A92" w:rsidRPr="00B84A92" w:rsidRDefault="00B84A92" w:rsidP="005410D8">
            <w:pPr>
              <w:pStyle w:val="BodyText"/>
              <w:numPr>
                <w:ilvl w:val="0"/>
                <w:numId w:val="12"/>
              </w:numPr>
              <w:autoSpaceDE/>
              <w:autoSpaceDN/>
              <w:spacing w:after="120" w:line="276" w:lineRule="auto"/>
              <w:ind w:left="602" w:right="113" w:hanging="284"/>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No validation without guidance</w:t>
            </w:r>
          </w:p>
          <w:p w14:paraId="70F9049D" w14:textId="77777777" w:rsidR="00B84A92" w:rsidRPr="00B84A92" w:rsidRDefault="00B84A92" w:rsidP="005410D8">
            <w:pPr>
              <w:pStyle w:val="BodyText"/>
              <w:numPr>
                <w:ilvl w:val="0"/>
                <w:numId w:val="12"/>
              </w:numPr>
              <w:autoSpaceDE/>
              <w:autoSpaceDN/>
              <w:spacing w:after="120" w:line="276" w:lineRule="auto"/>
              <w:ind w:left="602" w:right="113" w:hanging="284"/>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Objectivity and fair treatment</w:t>
            </w:r>
          </w:p>
          <w:p w14:paraId="1C32FE03" w14:textId="77777777" w:rsidR="00B84A92" w:rsidRPr="00B84A92" w:rsidRDefault="00B84A92" w:rsidP="005410D8">
            <w:pPr>
              <w:pStyle w:val="BodyText"/>
              <w:numPr>
                <w:ilvl w:val="0"/>
                <w:numId w:val="12"/>
              </w:numPr>
              <w:autoSpaceDE/>
              <w:autoSpaceDN/>
              <w:spacing w:after="120" w:line="276" w:lineRule="auto"/>
              <w:ind w:left="602" w:right="113" w:hanging="284"/>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Confidentiality and respect of privacy:</w:t>
            </w:r>
          </w:p>
          <w:p w14:paraId="1019933E" w14:textId="4DE724A4" w:rsidR="00B84A92" w:rsidRPr="00F46834" w:rsidRDefault="00B84A92" w:rsidP="00A94A6D">
            <w:pPr>
              <w:pStyle w:val="BodyText"/>
              <w:numPr>
                <w:ilvl w:val="0"/>
                <w:numId w:val="12"/>
              </w:numPr>
              <w:autoSpaceDE/>
              <w:autoSpaceDN/>
              <w:spacing w:after="120" w:line="276" w:lineRule="auto"/>
              <w:ind w:left="602" w:right="113" w:hanging="284"/>
              <w:rPr>
                <w:rFonts w:asciiTheme="minorHAnsi" w:hAnsiTheme="minorHAnsi" w:cstheme="minorHAnsi"/>
                <w:b w:val="0"/>
                <w:bCs w:val="0"/>
                <w:sz w:val="24"/>
                <w:szCs w:val="24"/>
                <w:u w:val="none"/>
              </w:rPr>
            </w:pPr>
            <w:r w:rsidRPr="00B84A92">
              <w:rPr>
                <w:rFonts w:asciiTheme="minorHAnsi" w:hAnsiTheme="minorHAnsi" w:cstheme="minorHAnsi"/>
                <w:b w:val="0"/>
                <w:bCs w:val="0"/>
                <w:sz w:val="24"/>
                <w:szCs w:val="24"/>
                <w:u w:val="none"/>
              </w:rPr>
              <w:t>Neutrality and ethics</w:t>
            </w:r>
          </w:p>
        </w:tc>
      </w:tr>
    </w:tbl>
    <w:p w14:paraId="696D7641" w14:textId="77777777" w:rsidR="00B84A92" w:rsidRDefault="00B84A92" w:rsidP="00B84A92"/>
    <w:p w14:paraId="67F12564" w14:textId="377589A9" w:rsidR="00F46834" w:rsidRDefault="00F46834">
      <w:pPr>
        <w:spacing w:after="160" w:line="259" w:lineRule="auto"/>
      </w:pPr>
      <w:r>
        <w:br w:type="page"/>
      </w:r>
    </w:p>
    <w:p w14:paraId="528FD0FE" w14:textId="69DDEB2B" w:rsidR="00F46834" w:rsidRDefault="00F46834" w:rsidP="00F46834"/>
    <w:p w14:paraId="0193B7BA" w14:textId="77777777" w:rsidR="0072279E" w:rsidRPr="003241F6" w:rsidRDefault="0072279E" w:rsidP="00F46834">
      <w:bookmarkStart w:id="62" w:name="_Hlk83980916"/>
    </w:p>
    <w:tbl>
      <w:tblPr>
        <w:tblStyle w:val="TableGrid"/>
        <w:tblW w:w="9070" w:type="dxa"/>
        <w:tblLook w:val="04A0" w:firstRow="1" w:lastRow="0" w:firstColumn="1" w:lastColumn="0" w:noHBand="0" w:noVBand="1"/>
      </w:tblPr>
      <w:tblGrid>
        <w:gridCol w:w="1462"/>
        <w:gridCol w:w="7608"/>
      </w:tblGrid>
      <w:tr w:rsidR="00F46834" w:rsidRPr="00C9713D" w14:paraId="3DDA18C6" w14:textId="77777777" w:rsidTr="00EB466B">
        <w:tc>
          <w:tcPr>
            <w:tcW w:w="9070" w:type="dxa"/>
            <w:gridSpan w:val="2"/>
            <w:tcBorders>
              <w:top w:val="single" w:sz="24" w:space="0" w:color="FF9900"/>
              <w:left w:val="nil"/>
              <w:bottom w:val="single" w:sz="24" w:space="0" w:color="FF9900"/>
              <w:right w:val="nil"/>
            </w:tcBorders>
            <w:shd w:val="clear" w:color="auto" w:fill="FFC46D"/>
          </w:tcPr>
          <w:p w14:paraId="72518EA4" w14:textId="360D730A" w:rsidR="00F46834" w:rsidRPr="00F46834" w:rsidRDefault="00F46834" w:rsidP="00F46834">
            <w:pPr>
              <w:pStyle w:val="Heading1"/>
              <w:numPr>
                <w:ilvl w:val="0"/>
                <w:numId w:val="0"/>
              </w:numPr>
              <w:spacing w:after="240"/>
              <w:ind w:left="360" w:hanging="360"/>
              <w:outlineLvl w:val="0"/>
              <w:rPr>
                <w:sz w:val="32"/>
                <w:szCs w:val="32"/>
              </w:rPr>
            </w:pPr>
            <w:bookmarkStart w:id="63" w:name="_Toc74667710"/>
            <w:r w:rsidRPr="00F46834">
              <w:rPr>
                <w:sz w:val="32"/>
                <w:szCs w:val="32"/>
              </w:rPr>
              <w:t>A</w:t>
            </w:r>
            <w:r>
              <w:rPr>
                <w:sz w:val="32"/>
                <w:szCs w:val="32"/>
              </w:rPr>
              <w:t>nnex</w:t>
            </w:r>
            <w:r w:rsidRPr="00F46834">
              <w:rPr>
                <w:sz w:val="32"/>
                <w:szCs w:val="32"/>
              </w:rPr>
              <w:t xml:space="preserve"> E. The </w:t>
            </w:r>
            <w:r w:rsidRPr="000E2812">
              <w:rPr>
                <w:sz w:val="32"/>
                <w:szCs w:val="32"/>
              </w:rPr>
              <w:t>related</w:t>
            </w:r>
            <w:r w:rsidRPr="00F46834">
              <w:rPr>
                <w:sz w:val="32"/>
                <w:szCs w:val="32"/>
              </w:rPr>
              <w:t xml:space="preserve"> and existing qualifications in the participating countries</w:t>
            </w:r>
            <w:bookmarkEnd w:id="63"/>
          </w:p>
        </w:tc>
      </w:tr>
      <w:tr w:rsidR="00F46834" w:rsidRPr="003241F6" w14:paraId="42C01DBA" w14:textId="77777777" w:rsidTr="00EB466B">
        <w:tc>
          <w:tcPr>
            <w:tcW w:w="9070" w:type="dxa"/>
            <w:gridSpan w:val="2"/>
            <w:tcBorders>
              <w:top w:val="single" w:sz="24" w:space="0" w:color="FF9900"/>
              <w:left w:val="nil"/>
              <w:bottom w:val="single" w:sz="24" w:space="0" w:color="FF9900"/>
              <w:right w:val="nil"/>
            </w:tcBorders>
            <w:shd w:val="clear" w:color="auto" w:fill="FFC46D"/>
          </w:tcPr>
          <w:p w14:paraId="72F52CAF" w14:textId="77777777" w:rsidR="00F46834" w:rsidRPr="003241F6" w:rsidRDefault="00F46834" w:rsidP="00EB466B">
            <w:r w:rsidRPr="003241F6">
              <w:t>Qualification 1</w:t>
            </w:r>
          </w:p>
        </w:tc>
      </w:tr>
      <w:tr w:rsidR="00F46834" w:rsidRPr="003241F6" w14:paraId="2ED3032E" w14:textId="77777777" w:rsidTr="00EB466B">
        <w:tc>
          <w:tcPr>
            <w:tcW w:w="1433" w:type="dxa"/>
            <w:tcBorders>
              <w:top w:val="single" w:sz="24" w:space="0" w:color="FF9900"/>
              <w:left w:val="nil"/>
              <w:bottom w:val="single" w:sz="8" w:space="0" w:color="FF9900"/>
              <w:right w:val="single" w:sz="8" w:space="0" w:color="FF9900"/>
            </w:tcBorders>
          </w:tcPr>
          <w:p w14:paraId="5F412EA0" w14:textId="77777777" w:rsidR="00F46834" w:rsidRPr="003241F6" w:rsidRDefault="00F46834" w:rsidP="00EB466B">
            <w:r w:rsidRPr="003241F6">
              <w:t>Country</w:t>
            </w:r>
          </w:p>
        </w:tc>
        <w:tc>
          <w:tcPr>
            <w:tcW w:w="7637" w:type="dxa"/>
            <w:tcBorders>
              <w:top w:val="single" w:sz="24" w:space="0" w:color="FF9900"/>
              <w:left w:val="single" w:sz="8" w:space="0" w:color="FF9900"/>
              <w:bottom w:val="single" w:sz="8" w:space="0" w:color="FF9900"/>
              <w:right w:val="single" w:sz="18" w:space="0" w:color="FF9900"/>
            </w:tcBorders>
          </w:tcPr>
          <w:p w14:paraId="62A6A9F5" w14:textId="77777777" w:rsidR="00F46834" w:rsidRPr="003241F6" w:rsidRDefault="00F46834" w:rsidP="00EB466B">
            <w:r>
              <w:t>Ireland</w:t>
            </w:r>
          </w:p>
        </w:tc>
      </w:tr>
      <w:tr w:rsidR="00F46834" w:rsidRPr="003241F6" w14:paraId="1C748CFD" w14:textId="77777777" w:rsidTr="00EB466B">
        <w:tc>
          <w:tcPr>
            <w:tcW w:w="1433" w:type="dxa"/>
            <w:tcBorders>
              <w:top w:val="single" w:sz="8" w:space="0" w:color="FF9900"/>
              <w:left w:val="nil"/>
              <w:bottom w:val="single" w:sz="8" w:space="0" w:color="FF9900"/>
              <w:right w:val="single" w:sz="8" w:space="0" w:color="FF9900"/>
            </w:tcBorders>
          </w:tcPr>
          <w:p w14:paraId="702DDA1E" w14:textId="77777777" w:rsidR="00F46834" w:rsidRPr="003241F6" w:rsidRDefault="00F46834" w:rsidP="00EB466B">
            <w:r w:rsidRPr="003241F6">
              <w:t>Title of qualification</w:t>
            </w:r>
          </w:p>
        </w:tc>
        <w:tc>
          <w:tcPr>
            <w:tcW w:w="7637" w:type="dxa"/>
            <w:tcBorders>
              <w:top w:val="single" w:sz="8" w:space="0" w:color="FF9900"/>
              <w:left w:val="single" w:sz="8" w:space="0" w:color="FF9900"/>
              <w:bottom w:val="single" w:sz="8" w:space="0" w:color="FF9900"/>
              <w:right w:val="single" w:sz="18" w:space="0" w:color="FF9900"/>
            </w:tcBorders>
          </w:tcPr>
          <w:p w14:paraId="2A15AC02" w14:textId="1B48428A" w:rsidR="00F46834" w:rsidRPr="003241F6" w:rsidRDefault="003B1595" w:rsidP="00EB466B">
            <w:r>
              <w:t>Registered Childminders must have QQI (Fetac) Level 5 in Childcare. However</w:t>
            </w:r>
            <w:r w:rsidR="002B22F3">
              <w:t xml:space="preserve">, </w:t>
            </w:r>
            <w:r>
              <w:t>it is not obligatory to be registered and therefore only a small number of childminders are registered compared to the large number of Childminders in Ireland.</w:t>
            </w:r>
          </w:p>
        </w:tc>
      </w:tr>
      <w:tr w:rsidR="00F46834" w:rsidRPr="003241F6" w14:paraId="171E760A" w14:textId="77777777" w:rsidTr="00EB466B">
        <w:tc>
          <w:tcPr>
            <w:tcW w:w="1433" w:type="dxa"/>
            <w:tcBorders>
              <w:top w:val="single" w:sz="8" w:space="0" w:color="FF9900"/>
              <w:left w:val="nil"/>
              <w:bottom w:val="single" w:sz="8" w:space="0" w:color="FF9900"/>
              <w:right w:val="single" w:sz="8" w:space="0" w:color="FF9900"/>
            </w:tcBorders>
          </w:tcPr>
          <w:p w14:paraId="3E518B98" w14:textId="77777777" w:rsidR="00F46834" w:rsidRPr="003241F6" w:rsidRDefault="00F46834" w:rsidP="00EB466B">
            <w:r w:rsidRPr="003241F6">
              <w:t>EQF-level</w:t>
            </w:r>
          </w:p>
        </w:tc>
        <w:tc>
          <w:tcPr>
            <w:tcW w:w="7637" w:type="dxa"/>
            <w:tcBorders>
              <w:top w:val="single" w:sz="8" w:space="0" w:color="FF9900"/>
              <w:left w:val="single" w:sz="8" w:space="0" w:color="FF9900"/>
              <w:bottom w:val="single" w:sz="8" w:space="0" w:color="FF9900"/>
              <w:right w:val="single" w:sz="18" w:space="0" w:color="FF9900"/>
            </w:tcBorders>
          </w:tcPr>
          <w:p w14:paraId="59651D36" w14:textId="0C24D3AD" w:rsidR="00F46834" w:rsidRPr="003241F6" w:rsidRDefault="002B22F3" w:rsidP="00EB466B">
            <w:r>
              <w:t xml:space="preserve">Level 4 </w:t>
            </w:r>
          </w:p>
        </w:tc>
      </w:tr>
      <w:tr w:rsidR="00F46834" w:rsidRPr="003241F6" w14:paraId="41498BEC" w14:textId="77777777" w:rsidTr="00EB466B">
        <w:tc>
          <w:tcPr>
            <w:tcW w:w="1433" w:type="dxa"/>
            <w:tcBorders>
              <w:top w:val="single" w:sz="8" w:space="0" w:color="FF9900"/>
              <w:left w:val="nil"/>
              <w:bottom w:val="single" w:sz="8" w:space="0" w:color="FF9900"/>
              <w:right w:val="single" w:sz="8" w:space="0" w:color="FF9900"/>
            </w:tcBorders>
          </w:tcPr>
          <w:p w14:paraId="06A313CF" w14:textId="77777777" w:rsidR="00F46834" w:rsidRPr="003241F6" w:rsidRDefault="00F46834" w:rsidP="00EB466B">
            <w:r w:rsidRPr="003241F6">
              <w:t>NQF-level</w:t>
            </w:r>
          </w:p>
        </w:tc>
        <w:tc>
          <w:tcPr>
            <w:tcW w:w="7637" w:type="dxa"/>
            <w:tcBorders>
              <w:top w:val="single" w:sz="8" w:space="0" w:color="FF9900"/>
              <w:left w:val="single" w:sz="8" w:space="0" w:color="FF9900"/>
              <w:bottom w:val="single" w:sz="8" w:space="0" w:color="FF9900"/>
              <w:right w:val="single" w:sz="18" w:space="0" w:color="FF9900"/>
            </w:tcBorders>
          </w:tcPr>
          <w:p w14:paraId="393BAC30" w14:textId="421EC3F9" w:rsidR="00F46834" w:rsidRPr="003241F6" w:rsidRDefault="002B22F3" w:rsidP="00EB466B">
            <w:r>
              <w:t>Level 4</w:t>
            </w:r>
          </w:p>
        </w:tc>
      </w:tr>
      <w:tr w:rsidR="00F46834" w:rsidRPr="003241F6" w14:paraId="2E4CC48F" w14:textId="77777777" w:rsidTr="00EB466B">
        <w:tc>
          <w:tcPr>
            <w:tcW w:w="1433" w:type="dxa"/>
            <w:tcBorders>
              <w:top w:val="single" w:sz="8" w:space="0" w:color="FF9900"/>
              <w:left w:val="nil"/>
              <w:bottom w:val="single" w:sz="8" w:space="0" w:color="FF9900"/>
              <w:right w:val="single" w:sz="8" w:space="0" w:color="FF9900"/>
            </w:tcBorders>
          </w:tcPr>
          <w:p w14:paraId="3D89B872" w14:textId="77777777" w:rsidR="00F46834" w:rsidRPr="003241F6" w:rsidRDefault="00F46834" w:rsidP="00EB466B">
            <w:r w:rsidRPr="003241F6">
              <w:t>Qualification description</w:t>
            </w:r>
          </w:p>
        </w:tc>
        <w:tc>
          <w:tcPr>
            <w:tcW w:w="7637" w:type="dxa"/>
            <w:tcBorders>
              <w:top w:val="single" w:sz="8" w:space="0" w:color="FF9900"/>
              <w:left w:val="single" w:sz="8" w:space="0" w:color="FF9900"/>
              <w:bottom w:val="single" w:sz="8" w:space="0" w:color="FF9900"/>
              <w:right w:val="single" w:sz="18" w:space="0" w:color="FF9900"/>
            </w:tcBorders>
          </w:tcPr>
          <w:p w14:paraId="09612FD3" w14:textId="176168D6" w:rsidR="00F46834" w:rsidRDefault="002D6A57" w:rsidP="00EB466B">
            <w:hyperlink r:id="rId10" w:history="1">
              <w:r w:rsidR="002B22F3" w:rsidRPr="00733AF9">
                <w:rPr>
                  <w:rStyle w:val="Hyperlink"/>
                </w:rPr>
                <w:t>https://nfq.qqi.ie</w:t>
              </w:r>
            </w:hyperlink>
          </w:p>
          <w:p w14:paraId="6775D3D7" w14:textId="6B3FCB25" w:rsidR="002B22F3" w:rsidRPr="003241F6" w:rsidRDefault="002B22F3" w:rsidP="00EB466B"/>
        </w:tc>
      </w:tr>
      <w:tr w:rsidR="00F46834" w:rsidRPr="003241F6" w14:paraId="74D477C1" w14:textId="77777777" w:rsidTr="00EB466B">
        <w:tc>
          <w:tcPr>
            <w:tcW w:w="1433" w:type="dxa"/>
            <w:tcBorders>
              <w:top w:val="single" w:sz="8" w:space="0" w:color="FF9900"/>
              <w:left w:val="nil"/>
              <w:bottom w:val="single" w:sz="8" w:space="0" w:color="FF9900"/>
              <w:right w:val="single" w:sz="8" w:space="0" w:color="FF9900"/>
            </w:tcBorders>
          </w:tcPr>
          <w:p w14:paraId="521D798A" w14:textId="77777777" w:rsidR="00F46834" w:rsidRPr="003241F6" w:rsidRDefault="00F46834" w:rsidP="00EB466B">
            <w:r w:rsidRPr="003241F6">
              <w:t>Annex</w:t>
            </w:r>
          </w:p>
        </w:tc>
        <w:tc>
          <w:tcPr>
            <w:tcW w:w="7637" w:type="dxa"/>
            <w:tcBorders>
              <w:top w:val="single" w:sz="8" w:space="0" w:color="FF9900"/>
              <w:left w:val="single" w:sz="8" w:space="0" w:color="FF9900"/>
              <w:bottom w:val="single" w:sz="8" w:space="0" w:color="FF9900"/>
              <w:right w:val="single" w:sz="18" w:space="0" w:color="FF9900"/>
            </w:tcBorders>
          </w:tcPr>
          <w:p w14:paraId="52161236" w14:textId="414341B9" w:rsidR="00F46834" w:rsidRDefault="002D6A57" w:rsidP="00EB466B">
            <w:hyperlink r:id="rId11" w:history="1">
              <w:r w:rsidR="0057517A" w:rsidRPr="00C53A93">
                <w:rPr>
                  <w:rStyle w:val="Hyperlink"/>
                </w:rPr>
                <w:t>https://www.qqi.ie/Downloads/Understanding%20the%20NFQ%20-%20Interative%20Presentation.pdf</w:t>
              </w:r>
            </w:hyperlink>
          </w:p>
          <w:p w14:paraId="4FCC89EF" w14:textId="148F21F3" w:rsidR="0057517A" w:rsidRPr="003241F6" w:rsidRDefault="0057517A" w:rsidP="00EB466B"/>
        </w:tc>
      </w:tr>
      <w:tr w:rsidR="00F46834" w:rsidRPr="003241F6" w14:paraId="0E9B67B2" w14:textId="77777777" w:rsidTr="00EB466B">
        <w:tc>
          <w:tcPr>
            <w:tcW w:w="9070" w:type="dxa"/>
            <w:gridSpan w:val="2"/>
            <w:tcBorders>
              <w:top w:val="single" w:sz="24" w:space="0" w:color="FF9900"/>
              <w:left w:val="nil"/>
              <w:bottom w:val="single" w:sz="24" w:space="0" w:color="FF9900"/>
              <w:right w:val="nil"/>
            </w:tcBorders>
            <w:shd w:val="clear" w:color="auto" w:fill="FFC46D"/>
          </w:tcPr>
          <w:p w14:paraId="16031077" w14:textId="77777777" w:rsidR="00F46834" w:rsidRPr="003241F6" w:rsidRDefault="00F46834" w:rsidP="00EB466B">
            <w:r w:rsidRPr="003241F6">
              <w:t>Qualification 2</w:t>
            </w:r>
          </w:p>
        </w:tc>
      </w:tr>
      <w:tr w:rsidR="00F46834" w:rsidRPr="003241F6" w14:paraId="295107C4" w14:textId="77777777" w:rsidTr="00EB466B">
        <w:tc>
          <w:tcPr>
            <w:tcW w:w="1433" w:type="dxa"/>
            <w:tcBorders>
              <w:top w:val="single" w:sz="24" w:space="0" w:color="FF9900"/>
              <w:left w:val="nil"/>
              <w:bottom w:val="single" w:sz="8" w:space="0" w:color="FF9900"/>
              <w:right w:val="single" w:sz="8" w:space="0" w:color="FF9900"/>
            </w:tcBorders>
          </w:tcPr>
          <w:p w14:paraId="7AE5CF8F" w14:textId="77777777" w:rsidR="00F46834" w:rsidRPr="003241F6" w:rsidRDefault="00F46834" w:rsidP="00EB466B">
            <w:r w:rsidRPr="003241F6">
              <w:t>Country</w:t>
            </w:r>
          </w:p>
        </w:tc>
        <w:tc>
          <w:tcPr>
            <w:tcW w:w="7637" w:type="dxa"/>
            <w:tcBorders>
              <w:top w:val="single" w:sz="24" w:space="0" w:color="FF9900"/>
              <w:left w:val="single" w:sz="8" w:space="0" w:color="FF9900"/>
              <w:bottom w:val="single" w:sz="8" w:space="0" w:color="FF9900"/>
              <w:right w:val="single" w:sz="18" w:space="0" w:color="FF9900"/>
            </w:tcBorders>
          </w:tcPr>
          <w:p w14:paraId="5D588E1E" w14:textId="77777777" w:rsidR="00F46834" w:rsidRPr="001C072C" w:rsidRDefault="00F46834" w:rsidP="00EB466B">
            <w:pPr>
              <w:rPr>
                <w:rFonts w:cstheme="minorHAnsi"/>
              </w:rPr>
            </w:pPr>
            <w:r w:rsidRPr="001C072C">
              <w:rPr>
                <w:rFonts w:cstheme="minorHAnsi"/>
              </w:rPr>
              <w:t>France</w:t>
            </w:r>
          </w:p>
        </w:tc>
      </w:tr>
      <w:tr w:rsidR="00F46834" w:rsidRPr="003241F6" w14:paraId="4E9D3104" w14:textId="77777777" w:rsidTr="00EB466B">
        <w:tc>
          <w:tcPr>
            <w:tcW w:w="1433" w:type="dxa"/>
            <w:tcBorders>
              <w:top w:val="single" w:sz="8" w:space="0" w:color="FF9900"/>
              <w:left w:val="nil"/>
              <w:bottom w:val="single" w:sz="8" w:space="0" w:color="FF9900"/>
              <w:right w:val="single" w:sz="8" w:space="0" w:color="FF9900"/>
            </w:tcBorders>
          </w:tcPr>
          <w:p w14:paraId="24A3AF24" w14:textId="77777777" w:rsidR="00F46834" w:rsidRPr="003241F6" w:rsidRDefault="00F46834" w:rsidP="00EB466B">
            <w:r w:rsidRPr="003241F6">
              <w:t>Title of qualification</w:t>
            </w:r>
          </w:p>
        </w:tc>
        <w:tc>
          <w:tcPr>
            <w:tcW w:w="7637" w:type="dxa"/>
            <w:tcBorders>
              <w:top w:val="single" w:sz="8" w:space="0" w:color="FF9900"/>
              <w:left w:val="single" w:sz="8" w:space="0" w:color="FF9900"/>
              <w:bottom w:val="single" w:sz="8" w:space="0" w:color="FF9900"/>
              <w:right w:val="single" w:sz="18" w:space="0" w:color="FF9900"/>
            </w:tcBorders>
          </w:tcPr>
          <w:p w14:paraId="3682AFC0" w14:textId="2F295BEF" w:rsidR="00F46834" w:rsidRPr="001C072C" w:rsidRDefault="001C072C" w:rsidP="00EB466B">
            <w:pPr>
              <w:rPr>
                <w:rFonts w:cstheme="minorHAnsi"/>
              </w:rPr>
            </w:pPr>
            <w:r w:rsidRPr="001C072C">
              <w:rPr>
                <w:rFonts w:cstheme="minorHAnsi"/>
                <w:color w:val="222222"/>
              </w:rPr>
              <w:t>Assistant de vie dépendance</w:t>
            </w:r>
          </w:p>
        </w:tc>
      </w:tr>
      <w:tr w:rsidR="00F46834" w:rsidRPr="003241F6" w14:paraId="2FF79C4B" w14:textId="77777777" w:rsidTr="00EB466B">
        <w:tc>
          <w:tcPr>
            <w:tcW w:w="1433" w:type="dxa"/>
            <w:tcBorders>
              <w:top w:val="single" w:sz="8" w:space="0" w:color="FF9900"/>
              <w:left w:val="nil"/>
              <w:bottom w:val="single" w:sz="8" w:space="0" w:color="FF9900"/>
              <w:right w:val="single" w:sz="8" w:space="0" w:color="FF9900"/>
            </w:tcBorders>
          </w:tcPr>
          <w:p w14:paraId="7F6E3F3D" w14:textId="77777777" w:rsidR="00F46834" w:rsidRPr="003241F6" w:rsidRDefault="00F46834" w:rsidP="00EB466B">
            <w:r w:rsidRPr="003241F6">
              <w:t>EQF-level</w:t>
            </w:r>
          </w:p>
        </w:tc>
        <w:tc>
          <w:tcPr>
            <w:tcW w:w="7637" w:type="dxa"/>
            <w:tcBorders>
              <w:top w:val="single" w:sz="8" w:space="0" w:color="FF9900"/>
              <w:left w:val="single" w:sz="8" w:space="0" w:color="FF9900"/>
              <w:bottom w:val="single" w:sz="8" w:space="0" w:color="FF9900"/>
              <w:right w:val="single" w:sz="18" w:space="0" w:color="FF9900"/>
            </w:tcBorders>
          </w:tcPr>
          <w:p w14:paraId="437D10BB" w14:textId="60B89CD0" w:rsidR="00F46834" w:rsidRPr="001C072C" w:rsidRDefault="001C072C" w:rsidP="00EB466B">
            <w:pPr>
              <w:rPr>
                <w:rFonts w:cstheme="minorHAnsi"/>
              </w:rPr>
            </w:pPr>
            <w:r w:rsidRPr="001C072C">
              <w:rPr>
                <w:rFonts w:cstheme="minorHAnsi"/>
              </w:rPr>
              <w:t>3</w:t>
            </w:r>
          </w:p>
        </w:tc>
      </w:tr>
      <w:tr w:rsidR="00F46834" w:rsidRPr="003241F6" w14:paraId="1606E5C0" w14:textId="77777777" w:rsidTr="00EB466B">
        <w:tc>
          <w:tcPr>
            <w:tcW w:w="1433" w:type="dxa"/>
            <w:tcBorders>
              <w:top w:val="single" w:sz="8" w:space="0" w:color="FF9900"/>
              <w:left w:val="nil"/>
              <w:bottom w:val="single" w:sz="8" w:space="0" w:color="FF9900"/>
              <w:right w:val="single" w:sz="8" w:space="0" w:color="FF9900"/>
            </w:tcBorders>
          </w:tcPr>
          <w:p w14:paraId="4933B23A" w14:textId="77777777" w:rsidR="00F46834" w:rsidRPr="003241F6" w:rsidRDefault="00F46834" w:rsidP="00EB466B">
            <w:r w:rsidRPr="003241F6">
              <w:t>NQF-level</w:t>
            </w:r>
          </w:p>
        </w:tc>
        <w:tc>
          <w:tcPr>
            <w:tcW w:w="7637" w:type="dxa"/>
            <w:tcBorders>
              <w:top w:val="single" w:sz="8" w:space="0" w:color="FF9900"/>
              <w:left w:val="single" w:sz="8" w:space="0" w:color="FF9900"/>
              <w:bottom w:val="single" w:sz="8" w:space="0" w:color="FF9900"/>
              <w:right w:val="single" w:sz="18" w:space="0" w:color="FF9900"/>
            </w:tcBorders>
          </w:tcPr>
          <w:p w14:paraId="5F4931C3" w14:textId="2564D239" w:rsidR="00F46834" w:rsidRPr="001C072C" w:rsidRDefault="001C072C" w:rsidP="00EB466B">
            <w:pPr>
              <w:rPr>
                <w:rFonts w:cstheme="minorHAnsi"/>
              </w:rPr>
            </w:pPr>
            <w:r w:rsidRPr="001C072C">
              <w:rPr>
                <w:rFonts w:cstheme="minorHAnsi"/>
              </w:rPr>
              <w:t>3</w:t>
            </w:r>
          </w:p>
        </w:tc>
      </w:tr>
      <w:tr w:rsidR="00F46834" w:rsidRPr="003241F6" w14:paraId="329EEA6C" w14:textId="77777777" w:rsidTr="00EB466B">
        <w:tc>
          <w:tcPr>
            <w:tcW w:w="1433" w:type="dxa"/>
            <w:tcBorders>
              <w:top w:val="single" w:sz="8" w:space="0" w:color="FF9900"/>
              <w:left w:val="nil"/>
              <w:bottom w:val="single" w:sz="8" w:space="0" w:color="FF9900"/>
              <w:right w:val="single" w:sz="8" w:space="0" w:color="FF9900"/>
            </w:tcBorders>
          </w:tcPr>
          <w:p w14:paraId="21A8BD69" w14:textId="77777777" w:rsidR="00F46834" w:rsidRPr="003241F6" w:rsidRDefault="00F46834" w:rsidP="00EB466B">
            <w:r w:rsidRPr="003241F6">
              <w:t>Qualification description</w:t>
            </w:r>
          </w:p>
        </w:tc>
        <w:tc>
          <w:tcPr>
            <w:tcW w:w="7637" w:type="dxa"/>
            <w:tcBorders>
              <w:top w:val="single" w:sz="8" w:space="0" w:color="FF9900"/>
              <w:left w:val="single" w:sz="8" w:space="0" w:color="FF9900"/>
              <w:bottom w:val="single" w:sz="8" w:space="0" w:color="FF9900"/>
              <w:right w:val="single" w:sz="18" w:space="0" w:color="FF9900"/>
            </w:tcBorders>
          </w:tcPr>
          <w:p w14:paraId="617723A2" w14:textId="593C0C97" w:rsidR="00F46834" w:rsidRPr="001C072C" w:rsidRDefault="001C072C" w:rsidP="00EB466B">
            <w:pPr>
              <w:rPr>
                <w:rFonts w:cstheme="minorHAnsi"/>
              </w:rPr>
            </w:pPr>
            <w:hyperlink r:id="rId12" w:tgtFrame="_blank" w:history="1">
              <w:r w:rsidRPr="001C072C">
                <w:rPr>
                  <w:rStyle w:val="Hyperlink"/>
                  <w:rFonts w:cstheme="minorHAnsi"/>
                  <w:color w:val="1155CC"/>
                </w:rPr>
                <w:t>https://www.francecompetences.fr/recherche/rncp/34690/</w:t>
              </w:r>
            </w:hyperlink>
          </w:p>
        </w:tc>
      </w:tr>
      <w:tr w:rsidR="00F46834" w:rsidRPr="003241F6" w14:paraId="37330CC0" w14:textId="77777777" w:rsidTr="00EB466B">
        <w:tc>
          <w:tcPr>
            <w:tcW w:w="1433" w:type="dxa"/>
            <w:tcBorders>
              <w:top w:val="single" w:sz="8" w:space="0" w:color="FF9900"/>
              <w:left w:val="nil"/>
              <w:bottom w:val="single" w:sz="8" w:space="0" w:color="FF9900"/>
              <w:right w:val="single" w:sz="8" w:space="0" w:color="FF9900"/>
            </w:tcBorders>
          </w:tcPr>
          <w:p w14:paraId="159412A5" w14:textId="77777777" w:rsidR="00F46834" w:rsidRPr="003241F6" w:rsidRDefault="00F46834" w:rsidP="00EB466B">
            <w:r w:rsidRPr="003241F6">
              <w:t>Annex</w:t>
            </w:r>
          </w:p>
        </w:tc>
        <w:tc>
          <w:tcPr>
            <w:tcW w:w="7637" w:type="dxa"/>
            <w:tcBorders>
              <w:top w:val="single" w:sz="8" w:space="0" w:color="FF9900"/>
              <w:left w:val="single" w:sz="8" w:space="0" w:color="FF9900"/>
              <w:bottom w:val="single" w:sz="8" w:space="0" w:color="FF9900"/>
              <w:right w:val="single" w:sz="18" w:space="0" w:color="FF9900"/>
            </w:tcBorders>
          </w:tcPr>
          <w:p w14:paraId="6C9BFC83" w14:textId="617F9F24" w:rsidR="00F46834" w:rsidRPr="001C072C" w:rsidRDefault="001C072C" w:rsidP="00EB466B">
            <w:pPr>
              <w:rPr>
                <w:rFonts w:cstheme="minorHAnsi"/>
              </w:rPr>
            </w:pPr>
            <w:hyperlink r:id="rId13" w:tgtFrame="_blank" w:history="1">
              <w:r w:rsidRPr="001C072C">
                <w:rPr>
                  <w:rStyle w:val="Hyperlink"/>
                  <w:rFonts w:cstheme="minorHAnsi"/>
                  <w:color w:val="1155CC"/>
                </w:rPr>
                <w:t>https://www.francecompetences.fr/recherche/rncp/34690/</w:t>
              </w:r>
            </w:hyperlink>
          </w:p>
        </w:tc>
      </w:tr>
    </w:tbl>
    <w:p w14:paraId="3C7CEF9A" w14:textId="77777777" w:rsidR="00F46834" w:rsidRPr="003241F6" w:rsidRDefault="00F46834" w:rsidP="00F46834"/>
    <w:tbl>
      <w:tblPr>
        <w:tblStyle w:val="TableGrid"/>
        <w:tblW w:w="9072" w:type="dxa"/>
        <w:tblLook w:val="04A0" w:firstRow="1" w:lastRow="0" w:firstColumn="1" w:lastColumn="0" w:noHBand="0" w:noVBand="1"/>
      </w:tblPr>
      <w:tblGrid>
        <w:gridCol w:w="1050"/>
        <w:gridCol w:w="412"/>
        <w:gridCol w:w="356"/>
        <w:gridCol w:w="1985"/>
        <w:gridCol w:w="5269"/>
      </w:tblGrid>
      <w:tr w:rsidR="00F46834" w:rsidRPr="003241F6" w14:paraId="0D70DAF0" w14:textId="77777777" w:rsidTr="00571615">
        <w:tc>
          <w:tcPr>
            <w:tcW w:w="805" w:type="dxa"/>
            <w:tcBorders>
              <w:top w:val="single" w:sz="24" w:space="0" w:color="FF9900"/>
              <w:left w:val="nil"/>
              <w:bottom w:val="single" w:sz="24" w:space="0" w:color="FF9900"/>
              <w:right w:val="nil"/>
            </w:tcBorders>
            <w:shd w:val="clear" w:color="auto" w:fill="FFC46D"/>
          </w:tcPr>
          <w:p w14:paraId="2000B639" w14:textId="77777777" w:rsidR="00F46834" w:rsidRPr="003241F6" w:rsidRDefault="00F46834" w:rsidP="00EB466B"/>
        </w:tc>
        <w:tc>
          <w:tcPr>
            <w:tcW w:w="692" w:type="dxa"/>
            <w:gridSpan w:val="2"/>
            <w:tcBorders>
              <w:top w:val="single" w:sz="24" w:space="0" w:color="FF9900"/>
              <w:left w:val="nil"/>
              <w:bottom w:val="single" w:sz="24" w:space="0" w:color="FF9900"/>
              <w:right w:val="nil"/>
            </w:tcBorders>
            <w:shd w:val="clear" w:color="auto" w:fill="FFC46D"/>
          </w:tcPr>
          <w:p w14:paraId="565B62ED" w14:textId="77777777" w:rsidR="00F46834" w:rsidRPr="003241F6" w:rsidRDefault="00F46834" w:rsidP="00EB466B"/>
        </w:tc>
        <w:tc>
          <w:tcPr>
            <w:tcW w:w="3969" w:type="dxa"/>
            <w:gridSpan w:val="2"/>
            <w:tcBorders>
              <w:top w:val="single" w:sz="24" w:space="0" w:color="FF9900"/>
              <w:left w:val="nil"/>
              <w:bottom w:val="single" w:sz="24" w:space="0" w:color="FF9900"/>
              <w:right w:val="nil"/>
            </w:tcBorders>
            <w:shd w:val="clear" w:color="auto" w:fill="FFC46D"/>
          </w:tcPr>
          <w:p w14:paraId="0AEEFD1C" w14:textId="77777777" w:rsidR="00F46834" w:rsidRPr="003241F6" w:rsidRDefault="00F46834" w:rsidP="00EB466B">
            <w:r w:rsidRPr="003241F6">
              <w:t>Qualification 3</w:t>
            </w:r>
          </w:p>
        </w:tc>
      </w:tr>
      <w:tr w:rsidR="00F46834" w:rsidRPr="003241F6" w14:paraId="72885618" w14:textId="77777777" w:rsidTr="00571615">
        <w:tc>
          <w:tcPr>
            <w:tcW w:w="1141" w:type="dxa"/>
            <w:gridSpan w:val="2"/>
            <w:tcBorders>
              <w:top w:val="single" w:sz="24" w:space="0" w:color="FF9900"/>
              <w:left w:val="nil"/>
              <w:bottom w:val="single" w:sz="8" w:space="0" w:color="FF9900"/>
              <w:right w:val="single" w:sz="8" w:space="0" w:color="FF9900"/>
            </w:tcBorders>
          </w:tcPr>
          <w:p w14:paraId="3D8BF2C4" w14:textId="77777777" w:rsidR="00F46834" w:rsidRPr="003241F6" w:rsidRDefault="00F46834" w:rsidP="00EB466B">
            <w:r w:rsidRPr="003241F6">
              <w:t>Country</w:t>
            </w:r>
          </w:p>
        </w:tc>
        <w:tc>
          <w:tcPr>
            <w:tcW w:w="3969" w:type="dxa"/>
            <w:gridSpan w:val="3"/>
            <w:tcBorders>
              <w:top w:val="single" w:sz="24" w:space="0" w:color="FF9900"/>
              <w:left w:val="single" w:sz="8" w:space="0" w:color="FF9900"/>
              <w:bottom w:val="single" w:sz="8" w:space="0" w:color="FF9900"/>
              <w:right w:val="single" w:sz="18" w:space="0" w:color="FF9900"/>
            </w:tcBorders>
          </w:tcPr>
          <w:p w14:paraId="3CED3147" w14:textId="77777777" w:rsidR="00F46834" w:rsidRPr="003241F6" w:rsidRDefault="00F46834" w:rsidP="00EB466B">
            <w:r>
              <w:t>The Netherlands</w:t>
            </w:r>
          </w:p>
        </w:tc>
      </w:tr>
      <w:tr w:rsidR="00F46834" w:rsidRPr="003241F6" w14:paraId="314A6C2D" w14:textId="77777777" w:rsidTr="00571615">
        <w:tc>
          <w:tcPr>
            <w:tcW w:w="1141" w:type="dxa"/>
            <w:gridSpan w:val="2"/>
            <w:tcBorders>
              <w:top w:val="single" w:sz="8" w:space="0" w:color="FF9900"/>
              <w:left w:val="nil"/>
              <w:bottom w:val="single" w:sz="8" w:space="0" w:color="FF9900"/>
              <w:right w:val="single" w:sz="8" w:space="0" w:color="FF9900"/>
            </w:tcBorders>
          </w:tcPr>
          <w:p w14:paraId="735BC6BC" w14:textId="77777777" w:rsidR="00F46834" w:rsidRPr="003241F6" w:rsidRDefault="00F46834" w:rsidP="00EB466B">
            <w:r w:rsidRPr="003241F6">
              <w:t>Title of qualification</w:t>
            </w:r>
          </w:p>
        </w:tc>
        <w:tc>
          <w:tcPr>
            <w:tcW w:w="3537" w:type="dxa"/>
            <w:gridSpan w:val="2"/>
            <w:tcBorders>
              <w:top w:val="single" w:sz="8" w:space="0" w:color="FF9900"/>
              <w:left w:val="single" w:sz="8" w:space="0" w:color="FF9900"/>
              <w:right w:val="single" w:sz="18" w:space="0" w:color="FF9900"/>
            </w:tcBorders>
          </w:tcPr>
          <w:p w14:paraId="38BCA455" w14:textId="77777777" w:rsidR="00F46834" w:rsidRDefault="00F46834" w:rsidP="00EB466B">
            <w:r>
              <w:t>Assistant care and welfare</w:t>
            </w:r>
          </w:p>
          <w:p w14:paraId="22E4096B" w14:textId="571987EE" w:rsidR="00CA4D2B" w:rsidRPr="003241F6" w:rsidRDefault="00CA4D2B" w:rsidP="00EB466B">
            <w:r>
              <w:t>(VET)</w:t>
            </w:r>
          </w:p>
        </w:tc>
        <w:tc>
          <w:tcPr>
            <w:tcW w:w="3969" w:type="dxa"/>
            <w:tcBorders>
              <w:top w:val="single" w:sz="8" w:space="0" w:color="FF9900"/>
              <w:left w:val="single" w:sz="8" w:space="0" w:color="FF9900"/>
              <w:right w:val="single" w:sz="18" w:space="0" w:color="FF9900"/>
            </w:tcBorders>
          </w:tcPr>
          <w:p w14:paraId="11F97F05" w14:textId="77777777" w:rsidR="00F46834" w:rsidRDefault="00CA4D2B" w:rsidP="00EB466B">
            <w:r>
              <w:t>Chidminder</w:t>
            </w:r>
          </w:p>
          <w:p w14:paraId="214A0FBC" w14:textId="3C0F6933" w:rsidR="00CA4D2B" w:rsidRPr="003241F6" w:rsidRDefault="00CA4D2B" w:rsidP="00EB466B">
            <w:r>
              <w:t>(Branche organisation</w:t>
            </w:r>
            <w:r w:rsidR="00571615">
              <w:t xml:space="preserve"> NYSA</w:t>
            </w:r>
            <w:r>
              <w:t>)</w:t>
            </w:r>
          </w:p>
        </w:tc>
      </w:tr>
      <w:tr w:rsidR="00F46834" w:rsidRPr="003241F6" w14:paraId="580CBE6F" w14:textId="77777777" w:rsidTr="00571615">
        <w:tc>
          <w:tcPr>
            <w:tcW w:w="1141" w:type="dxa"/>
            <w:gridSpan w:val="2"/>
            <w:tcBorders>
              <w:top w:val="single" w:sz="8" w:space="0" w:color="FF9900"/>
              <w:left w:val="nil"/>
              <w:bottom w:val="single" w:sz="8" w:space="0" w:color="FF9900"/>
              <w:right w:val="single" w:sz="8" w:space="0" w:color="FF9900"/>
            </w:tcBorders>
          </w:tcPr>
          <w:p w14:paraId="0F24BBC3" w14:textId="77777777" w:rsidR="00F46834" w:rsidRPr="003241F6" w:rsidRDefault="00F46834" w:rsidP="00EB466B">
            <w:r w:rsidRPr="003241F6">
              <w:t>EQF-level</w:t>
            </w:r>
          </w:p>
        </w:tc>
        <w:tc>
          <w:tcPr>
            <w:tcW w:w="3537" w:type="dxa"/>
            <w:gridSpan w:val="2"/>
            <w:tcBorders>
              <w:left w:val="single" w:sz="8" w:space="0" w:color="FF9900"/>
              <w:right w:val="single" w:sz="18" w:space="0" w:color="FF9900"/>
            </w:tcBorders>
          </w:tcPr>
          <w:p w14:paraId="0F43F146" w14:textId="77777777" w:rsidR="00F46834" w:rsidRPr="003241F6" w:rsidRDefault="00F46834" w:rsidP="00EB466B">
            <w:pPr>
              <w:jc w:val="center"/>
            </w:pPr>
            <w:r>
              <w:t>2</w:t>
            </w:r>
          </w:p>
        </w:tc>
        <w:tc>
          <w:tcPr>
            <w:tcW w:w="3969" w:type="dxa"/>
            <w:tcBorders>
              <w:left w:val="single" w:sz="8" w:space="0" w:color="FF9900"/>
              <w:right w:val="single" w:sz="18" w:space="0" w:color="FF9900"/>
            </w:tcBorders>
          </w:tcPr>
          <w:p w14:paraId="3C8BBE35" w14:textId="6A8E0F73" w:rsidR="00F46834" w:rsidRPr="003241F6" w:rsidRDefault="00CA4D2B" w:rsidP="00EB466B">
            <w:pPr>
              <w:jc w:val="center"/>
            </w:pPr>
            <w:r>
              <w:t>3</w:t>
            </w:r>
          </w:p>
        </w:tc>
      </w:tr>
      <w:tr w:rsidR="00F46834" w:rsidRPr="003241F6" w14:paraId="277A306A" w14:textId="77777777" w:rsidTr="00571615">
        <w:tc>
          <w:tcPr>
            <w:tcW w:w="1141" w:type="dxa"/>
            <w:gridSpan w:val="2"/>
            <w:tcBorders>
              <w:top w:val="single" w:sz="8" w:space="0" w:color="FF9900"/>
              <w:left w:val="nil"/>
              <w:bottom w:val="single" w:sz="8" w:space="0" w:color="FF9900"/>
              <w:right w:val="single" w:sz="8" w:space="0" w:color="FF9900"/>
            </w:tcBorders>
          </w:tcPr>
          <w:p w14:paraId="7BF29797" w14:textId="77777777" w:rsidR="00F46834" w:rsidRPr="003241F6" w:rsidRDefault="00F46834" w:rsidP="00EB466B">
            <w:r w:rsidRPr="003241F6">
              <w:t>NQF-level</w:t>
            </w:r>
          </w:p>
        </w:tc>
        <w:tc>
          <w:tcPr>
            <w:tcW w:w="3537" w:type="dxa"/>
            <w:gridSpan w:val="2"/>
            <w:tcBorders>
              <w:left w:val="single" w:sz="8" w:space="0" w:color="FF9900"/>
              <w:bottom w:val="single" w:sz="8" w:space="0" w:color="FF9900"/>
              <w:right w:val="single" w:sz="18" w:space="0" w:color="FF9900"/>
            </w:tcBorders>
          </w:tcPr>
          <w:p w14:paraId="24AE71F2" w14:textId="77777777" w:rsidR="00F46834" w:rsidRPr="003241F6" w:rsidRDefault="00F46834" w:rsidP="00EB466B">
            <w:pPr>
              <w:jc w:val="center"/>
            </w:pPr>
            <w:r>
              <w:t>2</w:t>
            </w:r>
          </w:p>
        </w:tc>
        <w:tc>
          <w:tcPr>
            <w:tcW w:w="3969" w:type="dxa"/>
            <w:tcBorders>
              <w:left w:val="single" w:sz="8" w:space="0" w:color="FF9900"/>
              <w:bottom w:val="single" w:sz="8" w:space="0" w:color="FF9900"/>
              <w:right w:val="single" w:sz="18" w:space="0" w:color="FF9900"/>
            </w:tcBorders>
          </w:tcPr>
          <w:p w14:paraId="53560E94" w14:textId="66F39A5F" w:rsidR="00F46834" w:rsidRPr="003241F6" w:rsidRDefault="00CA4D2B" w:rsidP="00EB466B">
            <w:pPr>
              <w:jc w:val="center"/>
            </w:pPr>
            <w:r>
              <w:t>3</w:t>
            </w:r>
          </w:p>
        </w:tc>
      </w:tr>
      <w:tr w:rsidR="00F46834" w:rsidRPr="003241F6" w14:paraId="058300DD" w14:textId="77777777" w:rsidTr="00571615">
        <w:tc>
          <w:tcPr>
            <w:tcW w:w="1141" w:type="dxa"/>
            <w:gridSpan w:val="2"/>
            <w:tcBorders>
              <w:top w:val="single" w:sz="8" w:space="0" w:color="FF9900"/>
              <w:left w:val="nil"/>
              <w:bottom w:val="single" w:sz="8" w:space="0" w:color="FF9900"/>
              <w:right w:val="single" w:sz="8" w:space="0" w:color="FF9900"/>
            </w:tcBorders>
          </w:tcPr>
          <w:p w14:paraId="15A01486" w14:textId="77777777" w:rsidR="00F46834" w:rsidRPr="003241F6" w:rsidRDefault="00F46834" w:rsidP="00EB466B">
            <w:r w:rsidRPr="003241F6">
              <w:t>Qualification description</w:t>
            </w:r>
          </w:p>
        </w:tc>
        <w:tc>
          <w:tcPr>
            <w:tcW w:w="3537" w:type="dxa"/>
            <w:gridSpan w:val="2"/>
            <w:tcBorders>
              <w:top w:val="single" w:sz="8" w:space="0" w:color="FF9900"/>
              <w:left w:val="single" w:sz="8" w:space="0" w:color="FF9900"/>
              <w:right w:val="single" w:sz="18" w:space="0" w:color="FF9900"/>
            </w:tcBorders>
          </w:tcPr>
          <w:p w14:paraId="39400D21" w14:textId="77777777" w:rsidR="00F46834" w:rsidRPr="00804218" w:rsidRDefault="00F46834" w:rsidP="00EB466B">
            <w:pPr>
              <w:rPr>
                <w:sz w:val="16"/>
                <w:szCs w:val="16"/>
              </w:rPr>
            </w:pPr>
            <w:r w:rsidRPr="00804218">
              <w:rPr>
                <w:sz w:val="16"/>
                <w:szCs w:val="16"/>
              </w:rPr>
              <w:t>https://www.s-bb.nl/beroepen/helpende-zorg-en-welzijn</w:t>
            </w:r>
          </w:p>
        </w:tc>
        <w:tc>
          <w:tcPr>
            <w:tcW w:w="3969" w:type="dxa"/>
            <w:tcBorders>
              <w:top w:val="single" w:sz="8" w:space="0" w:color="FF9900"/>
              <w:left w:val="single" w:sz="8" w:space="0" w:color="FF9900"/>
              <w:right w:val="single" w:sz="18" w:space="0" w:color="FF9900"/>
            </w:tcBorders>
          </w:tcPr>
          <w:p w14:paraId="5A555089" w14:textId="542BB8DF" w:rsidR="00571615" w:rsidRDefault="00571615" w:rsidP="00EB466B">
            <w:pPr>
              <w:rPr>
                <w:sz w:val="16"/>
                <w:szCs w:val="16"/>
              </w:rPr>
            </w:pPr>
            <w:r w:rsidRPr="00571615">
              <w:rPr>
                <w:sz w:val="16"/>
                <w:szCs w:val="16"/>
              </w:rPr>
              <w:t>https://www.ervaringscertificaat.nl/resources/v1615203030/</w:t>
            </w:r>
          </w:p>
          <w:p w14:paraId="69448A85" w14:textId="3643991A" w:rsidR="00F46834" w:rsidRPr="00571615" w:rsidRDefault="00571615" w:rsidP="00EB466B">
            <w:pPr>
              <w:rPr>
                <w:sz w:val="16"/>
                <w:szCs w:val="16"/>
              </w:rPr>
            </w:pPr>
            <w:r w:rsidRPr="00571615">
              <w:rPr>
                <w:sz w:val="16"/>
                <w:szCs w:val="16"/>
              </w:rPr>
              <w:t>uploads/files/EVC_erkende_branchestandaard_Gastouder_2018_niveau3.pdf</w:t>
            </w:r>
          </w:p>
        </w:tc>
      </w:tr>
      <w:tr w:rsidR="00F46834" w:rsidRPr="003241F6" w14:paraId="3DCA7A29" w14:textId="77777777" w:rsidTr="00571615">
        <w:tc>
          <w:tcPr>
            <w:tcW w:w="1141" w:type="dxa"/>
            <w:gridSpan w:val="2"/>
            <w:tcBorders>
              <w:top w:val="single" w:sz="8" w:space="0" w:color="FF9900"/>
              <w:left w:val="nil"/>
              <w:bottom w:val="single" w:sz="8" w:space="0" w:color="FF9900"/>
              <w:right w:val="single" w:sz="8" w:space="0" w:color="FF9900"/>
            </w:tcBorders>
          </w:tcPr>
          <w:p w14:paraId="0DC4CB05" w14:textId="77777777" w:rsidR="00F46834" w:rsidRPr="003241F6" w:rsidRDefault="00F46834" w:rsidP="00EB466B">
            <w:r w:rsidRPr="003241F6">
              <w:lastRenderedPageBreak/>
              <w:t>Annex</w:t>
            </w:r>
          </w:p>
        </w:tc>
        <w:tc>
          <w:tcPr>
            <w:tcW w:w="3537" w:type="dxa"/>
            <w:gridSpan w:val="2"/>
            <w:tcBorders>
              <w:left w:val="single" w:sz="8" w:space="0" w:color="FF9900"/>
              <w:bottom w:val="single" w:sz="8" w:space="0" w:color="FF9900"/>
              <w:right w:val="single" w:sz="18" w:space="0" w:color="FF9900"/>
            </w:tcBorders>
          </w:tcPr>
          <w:p w14:paraId="51AD4326" w14:textId="77777777" w:rsidR="00F46834" w:rsidRPr="003241F6" w:rsidRDefault="00F46834" w:rsidP="00EB466B"/>
        </w:tc>
        <w:tc>
          <w:tcPr>
            <w:tcW w:w="3969" w:type="dxa"/>
            <w:tcBorders>
              <w:left w:val="single" w:sz="8" w:space="0" w:color="FF9900"/>
              <w:bottom w:val="single" w:sz="8" w:space="0" w:color="FF9900"/>
              <w:right w:val="single" w:sz="18" w:space="0" w:color="FF9900"/>
            </w:tcBorders>
          </w:tcPr>
          <w:p w14:paraId="7EF5FBD1" w14:textId="77777777" w:rsidR="00F46834" w:rsidRPr="003241F6" w:rsidRDefault="00F46834" w:rsidP="00EB466B"/>
        </w:tc>
      </w:tr>
    </w:tbl>
    <w:p w14:paraId="1BBD4CD7" w14:textId="77777777" w:rsidR="00F46834" w:rsidRPr="003241F6" w:rsidRDefault="00F46834" w:rsidP="00F46834"/>
    <w:tbl>
      <w:tblPr>
        <w:tblStyle w:val="TableGrid"/>
        <w:tblW w:w="9070" w:type="dxa"/>
        <w:tblLook w:val="04A0" w:firstRow="1" w:lastRow="0" w:firstColumn="1" w:lastColumn="0" w:noHBand="0" w:noVBand="1"/>
      </w:tblPr>
      <w:tblGrid>
        <w:gridCol w:w="1462"/>
        <w:gridCol w:w="7608"/>
      </w:tblGrid>
      <w:tr w:rsidR="00F46834" w:rsidRPr="003241F6" w14:paraId="640A3A2B" w14:textId="77777777" w:rsidTr="00EB466B">
        <w:tc>
          <w:tcPr>
            <w:tcW w:w="9070" w:type="dxa"/>
            <w:gridSpan w:val="2"/>
            <w:tcBorders>
              <w:top w:val="single" w:sz="24" w:space="0" w:color="FF9900"/>
              <w:left w:val="nil"/>
              <w:bottom w:val="single" w:sz="24" w:space="0" w:color="FF9900"/>
              <w:right w:val="nil"/>
            </w:tcBorders>
            <w:shd w:val="clear" w:color="auto" w:fill="FFC46D"/>
          </w:tcPr>
          <w:p w14:paraId="483994B2" w14:textId="77777777" w:rsidR="00F46834" w:rsidRPr="003241F6" w:rsidRDefault="00F46834" w:rsidP="00EB466B">
            <w:r w:rsidRPr="003241F6">
              <w:t xml:space="preserve">Qualification </w:t>
            </w:r>
            <w:r>
              <w:t>4</w:t>
            </w:r>
          </w:p>
        </w:tc>
      </w:tr>
      <w:tr w:rsidR="001C072C" w:rsidRPr="003241F6" w14:paraId="79EC2BFD" w14:textId="77777777" w:rsidTr="001C072C">
        <w:tc>
          <w:tcPr>
            <w:tcW w:w="1462" w:type="dxa"/>
            <w:tcBorders>
              <w:top w:val="single" w:sz="24" w:space="0" w:color="FF9900"/>
              <w:left w:val="nil"/>
              <w:bottom w:val="single" w:sz="8" w:space="0" w:color="FF9900"/>
              <w:right w:val="single" w:sz="8" w:space="0" w:color="FF9900"/>
            </w:tcBorders>
          </w:tcPr>
          <w:p w14:paraId="776664BA" w14:textId="77777777" w:rsidR="001C072C" w:rsidRPr="003241F6" w:rsidRDefault="001C072C" w:rsidP="001C072C">
            <w:r w:rsidRPr="003241F6">
              <w:t>Country</w:t>
            </w:r>
          </w:p>
        </w:tc>
        <w:tc>
          <w:tcPr>
            <w:tcW w:w="7608" w:type="dxa"/>
            <w:tcBorders>
              <w:top w:val="single" w:sz="24" w:space="0" w:color="FF9900"/>
              <w:left w:val="single" w:sz="8" w:space="0" w:color="FF9900"/>
              <w:bottom w:val="single" w:sz="8" w:space="0" w:color="FF9900"/>
              <w:right w:val="single" w:sz="18" w:space="0" w:color="FF9900"/>
            </w:tcBorders>
          </w:tcPr>
          <w:p w14:paraId="2E331CFF" w14:textId="2836A632" w:rsidR="001C072C" w:rsidRPr="003241F6" w:rsidRDefault="001C072C" w:rsidP="001C072C">
            <w:r>
              <w:t>Portugal</w:t>
            </w:r>
          </w:p>
        </w:tc>
      </w:tr>
      <w:tr w:rsidR="001C072C" w:rsidRPr="003241F6" w14:paraId="02088D32" w14:textId="77777777" w:rsidTr="001C072C">
        <w:tc>
          <w:tcPr>
            <w:tcW w:w="1462" w:type="dxa"/>
            <w:tcBorders>
              <w:top w:val="single" w:sz="8" w:space="0" w:color="FF9900"/>
              <w:left w:val="nil"/>
              <w:bottom w:val="single" w:sz="8" w:space="0" w:color="FF9900"/>
              <w:right w:val="single" w:sz="8" w:space="0" w:color="FF9900"/>
            </w:tcBorders>
          </w:tcPr>
          <w:p w14:paraId="74608271" w14:textId="77777777" w:rsidR="001C072C" w:rsidRPr="003241F6" w:rsidRDefault="001C072C" w:rsidP="001C072C">
            <w:r w:rsidRPr="003241F6">
              <w:t>Title of qualification</w:t>
            </w:r>
          </w:p>
        </w:tc>
        <w:tc>
          <w:tcPr>
            <w:tcW w:w="7608" w:type="dxa"/>
            <w:tcBorders>
              <w:top w:val="single" w:sz="8" w:space="0" w:color="FF9900"/>
              <w:left w:val="single" w:sz="8" w:space="0" w:color="FF9900"/>
              <w:bottom w:val="single" w:sz="8" w:space="0" w:color="FF9900"/>
              <w:right w:val="single" w:sz="18" w:space="0" w:color="FF9900"/>
            </w:tcBorders>
          </w:tcPr>
          <w:p w14:paraId="5392A2B5" w14:textId="77777777" w:rsidR="001C072C" w:rsidRDefault="001C072C" w:rsidP="001C072C">
            <w:r>
              <w:t>Childminder</w:t>
            </w:r>
          </w:p>
          <w:p w14:paraId="3B78CBBA" w14:textId="77777777" w:rsidR="001C072C" w:rsidRDefault="001C072C" w:rsidP="001C072C">
            <w:r>
              <w:t>Decree Law 115/2015</w:t>
            </w:r>
          </w:p>
          <w:p w14:paraId="35791ADE" w14:textId="242C6D79" w:rsidR="001C072C" w:rsidRPr="003241F6" w:rsidRDefault="001C072C" w:rsidP="001C072C">
            <w:r>
              <w:t>Requirements: 21 years of age or older; have completed mandatory schooling; have the necessary health conditions; be suitable for the exercise of the activity; demonstrate affective capacity, emotional balance, and motivation to be a childminder; have social and family stability.</w:t>
            </w:r>
          </w:p>
        </w:tc>
      </w:tr>
      <w:tr w:rsidR="001C072C" w:rsidRPr="003241F6" w14:paraId="7323041F" w14:textId="77777777" w:rsidTr="001C072C">
        <w:tc>
          <w:tcPr>
            <w:tcW w:w="1462" w:type="dxa"/>
            <w:tcBorders>
              <w:top w:val="single" w:sz="8" w:space="0" w:color="FF9900"/>
              <w:left w:val="nil"/>
              <w:bottom w:val="single" w:sz="8" w:space="0" w:color="FF9900"/>
              <w:right w:val="single" w:sz="8" w:space="0" w:color="FF9900"/>
            </w:tcBorders>
          </w:tcPr>
          <w:p w14:paraId="1D1D62C6" w14:textId="77777777" w:rsidR="001C072C" w:rsidRPr="003241F6" w:rsidRDefault="001C072C" w:rsidP="001C072C">
            <w:r w:rsidRPr="003241F6">
              <w:t>EQF-level</w:t>
            </w:r>
          </w:p>
        </w:tc>
        <w:tc>
          <w:tcPr>
            <w:tcW w:w="7608" w:type="dxa"/>
            <w:tcBorders>
              <w:top w:val="single" w:sz="8" w:space="0" w:color="FF9900"/>
              <w:left w:val="single" w:sz="8" w:space="0" w:color="FF9900"/>
              <w:bottom w:val="single" w:sz="8" w:space="0" w:color="FF9900"/>
              <w:right w:val="single" w:sz="18" w:space="0" w:color="FF9900"/>
            </w:tcBorders>
          </w:tcPr>
          <w:p w14:paraId="0B6314D6" w14:textId="577078B2" w:rsidR="001C072C" w:rsidRPr="003241F6" w:rsidRDefault="001C072C" w:rsidP="001C072C">
            <w:r>
              <w:t>Level 4</w:t>
            </w:r>
          </w:p>
        </w:tc>
      </w:tr>
      <w:tr w:rsidR="001C072C" w:rsidRPr="003241F6" w14:paraId="4DF89BA6" w14:textId="77777777" w:rsidTr="001C072C">
        <w:tc>
          <w:tcPr>
            <w:tcW w:w="1462" w:type="dxa"/>
            <w:tcBorders>
              <w:top w:val="single" w:sz="8" w:space="0" w:color="FF9900"/>
              <w:left w:val="nil"/>
              <w:bottom w:val="single" w:sz="8" w:space="0" w:color="FF9900"/>
              <w:right w:val="single" w:sz="8" w:space="0" w:color="FF9900"/>
            </w:tcBorders>
          </w:tcPr>
          <w:p w14:paraId="216203D0" w14:textId="77777777" w:rsidR="001C072C" w:rsidRPr="003241F6" w:rsidRDefault="001C072C" w:rsidP="001C072C">
            <w:r w:rsidRPr="003241F6">
              <w:t>NQF-level</w:t>
            </w:r>
          </w:p>
        </w:tc>
        <w:tc>
          <w:tcPr>
            <w:tcW w:w="7608" w:type="dxa"/>
            <w:tcBorders>
              <w:top w:val="single" w:sz="8" w:space="0" w:color="FF9900"/>
              <w:left w:val="single" w:sz="8" w:space="0" w:color="FF9900"/>
              <w:bottom w:val="single" w:sz="8" w:space="0" w:color="FF9900"/>
              <w:right w:val="single" w:sz="18" w:space="0" w:color="FF9900"/>
            </w:tcBorders>
          </w:tcPr>
          <w:p w14:paraId="4839016D" w14:textId="10D33848" w:rsidR="001C072C" w:rsidRPr="003241F6" w:rsidRDefault="001C072C" w:rsidP="001C072C">
            <w:r>
              <w:t>Level 4</w:t>
            </w:r>
          </w:p>
        </w:tc>
      </w:tr>
      <w:tr w:rsidR="001C072C" w:rsidRPr="003241F6" w14:paraId="279312F3" w14:textId="77777777" w:rsidTr="001C072C">
        <w:tc>
          <w:tcPr>
            <w:tcW w:w="1462" w:type="dxa"/>
            <w:tcBorders>
              <w:top w:val="single" w:sz="8" w:space="0" w:color="FF9900"/>
              <w:left w:val="nil"/>
              <w:bottom w:val="single" w:sz="8" w:space="0" w:color="FF9900"/>
              <w:right w:val="single" w:sz="8" w:space="0" w:color="FF9900"/>
            </w:tcBorders>
          </w:tcPr>
          <w:p w14:paraId="5577FC1B" w14:textId="77777777" w:rsidR="001C072C" w:rsidRPr="003241F6" w:rsidRDefault="001C072C" w:rsidP="001C072C">
            <w:r w:rsidRPr="003241F6">
              <w:t>Qualification description</w:t>
            </w:r>
          </w:p>
        </w:tc>
        <w:tc>
          <w:tcPr>
            <w:tcW w:w="7608" w:type="dxa"/>
            <w:tcBorders>
              <w:top w:val="single" w:sz="8" w:space="0" w:color="FF9900"/>
              <w:left w:val="single" w:sz="8" w:space="0" w:color="FF9900"/>
              <w:bottom w:val="single" w:sz="8" w:space="0" w:color="FF9900"/>
              <w:right w:val="single" w:sz="18" w:space="0" w:color="FF9900"/>
            </w:tcBorders>
          </w:tcPr>
          <w:p w14:paraId="5EFA078C" w14:textId="77777777" w:rsidR="001C072C" w:rsidRDefault="001C072C" w:rsidP="001C072C">
            <w:hyperlink r:id="rId14" w:history="1">
              <w:r w:rsidRPr="00CF7BF6">
                <w:rPr>
                  <w:rStyle w:val="Hyperlink"/>
                </w:rPr>
                <w:t>https://dre.pt/home/-/dre/67552503/details/maximized</w:t>
              </w:r>
            </w:hyperlink>
            <w:r w:rsidRPr="00CF7BF6">
              <w:t xml:space="preserve"> </w:t>
            </w:r>
          </w:p>
          <w:p w14:paraId="770F789D" w14:textId="390061DF" w:rsidR="001C072C" w:rsidRPr="003241F6" w:rsidRDefault="001C072C" w:rsidP="001C072C">
            <w:hyperlink r:id="rId15" w:history="1">
              <w:r w:rsidRPr="00AE1792">
                <w:rPr>
                  <w:rStyle w:val="Hyperlink"/>
                </w:rPr>
                <w:t>https://www.seg-social.pt/ama</w:t>
              </w:r>
            </w:hyperlink>
            <w:r>
              <w:t xml:space="preserve"> </w:t>
            </w:r>
          </w:p>
        </w:tc>
      </w:tr>
      <w:tr w:rsidR="001C072C" w:rsidRPr="003241F6" w14:paraId="791E886D" w14:textId="77777777" w:rsidTr="001C072C">
        <w:tc>
          <w:tcPr>
            <w:tcW w:w="1462" w:type="dxa"/>
            <w:tcBorders>
              <w:top w:val="single" w:sz="8" w:space="0" w:color="FF9900"/>
              <w:left w:val="nil"/>
              <w:bottom w:val="single" w:sz="8" w:space="0" w:color="FF9900"/>
              <w:right w:val="single" w:sz="8" w:space="0" w:color="FF9900"/>
            </w:tcBorders>
          </w:tcPr>
          <w:p w14:paraId="504ACE1E" w14:textId="77777777" w:rsidR="001C072C" w:rsidRPr="003241F6" w:rsidRDefault="001C072C" w:rsidP="001C072C">
            <w:r w:rsidRPr="003241F6">
              <w:t>Annex</w:t>
            </w:r>
          </w:p>
        </w:tc>
        <w:tc>
          <w:tcPr>
            <w:tcW w:w="7608" w:type="dxa"/>
            <w:tcBorders>
              <w:top w:val="single" w:sz="8" w:space="0" w:color="FF9900"/>
              <w:left w:val="single" w:sz="8" w:space="0" w:color="FF9900"/>
              <w:bottom w:val="single" w:sz="8" w:space="0" w:color="FF9900"/>
              <w:right w:val="single" w:sz="18" w:space="0" w:color="FF9900"/>
            </w:tcBorders>
          </w:tcPr>
          <w:p w14:paraId="60D22692" w14:textId="5EB783F2" w:rsidR="001C072C" w:rsidRPr="003241F6" w:rsidRDefault="001C072C" w:rsidP="001C072C">
            <w:hyperlink r:id="rId16" w:history="1">
              <w:r w:rsidRPr="00B570B4">
                <w:rPr>
                  <w:rStyle w:val="Hyperlink"/>
                </w:rPr>
                <w:t>https://dre.pt/application/conteudo/58815345</w:t>
              </w:r>
            </w:hyperlink>
            <w:r>
              <w:t xml:space="preserve"> </w:t>
            </w:r>
          </w:p>
        </w:tc>
      </w:tr>
    </w:tbl>
    <w:p w14:paraId="285BE2CA" w14:textId="77777777" w:rsidR="001C072C" w:rsidRPr="003241F6" w:rsidRDefault="001C072C" w:rsidP="00F46834"/>
    <w:tbl>
      <w:tblPr>
        <w:tblStyle w:val="TableGrid"/>
        <w:tblW w:w="9070" w:type="dxa"/>
        <w:tblLook w:val="04A0" w:firstRow="1" w:lastRow="0" w:firstColumn="1" w:lastColumn="0" w:noHBand="0" w:noVBand="1"/>
      </w:tblPr>
      <w:tblGrid>
        <w:gridCol w:w="1462"/>
        <w:gridCol w:w="7608"/>
      </w:tblGrid>
      <w:tr w:rsidR="00F46834" w:rsidRPr="003241F6" w14:paraId="585ECEC7" w14:textId="77777777" w:rsidTr="00EB466B">
        <w:tc>
          <w:tcPr>
            <w:tcW w:w="9070" w:type="dxa"/>
            <w:gridSpan w:val="2"/>
            <w:tcBorders>
              <w:top w:val="single" w:sz="24" w:space="0" w:color="FF9900"/>
              <w:left w:val="nil"/>
              <w:bottom w:val="single" w:sz="24" w:space="0" w:color="FF9900"/>
              <w:right w:val="nil"/>
            </w:tcBorders>
            <w:shd w:val="clear" w:color="auto" w:fill="FFC46D"/>
          </w:tcPr>
          <w:p w14:paraId="6914A730" w14:textId="77777777" w:rsidR="00F46834" w:rsidRPr="003241F6" w:rsidRDefault="00F46834" w:rsidP="00EB466B">
            <w:r w:rsidRPr="003241F6">
              <w:t xml:space="preserve">Qualification </w:t>
            </w:r>
            <w:r>
              <w:t>5</w:t>
            </w:r>
          </w:p>
        </w:tc>
      </w:tr>
      <w:tr w:rsidR="00F46834" w:rsidRPr="003241F6" w14:paraId="556DB54A" w14:textId="77777777" w:rsidTr="00EB466B">
        <w:tc>
          <w:tcPr>
            <w:tcW w:w="1462" w:type="dxa"/>
            <w:tcBorders>
              <w:top w:val="single" w:sz="24" w:space="0" w:color="FF9900"/>
              <w:left w:val="nil"/>
              <w:bottom w:val="single" w:sz="8" w:space="0" w:color="FF9900"/>
              <w:right w:val="single" w:sz="8" w:space="0" w:color="FF9900"/>
            </w:tcBorders>
          </w:tcPr>
          <w:p w14:paraId="482F892D" w14:textId="77777777" w:rsidR="00F46834" w:rsidRPr="003241F6" w:rsidRDefault="00F46834" w:rsidP="00EB466B">
            <w:r w:rsidRPr="003241F6">
              <w:t>Country</w:t>
            </w:r>
          </w:p>
        </w:tc>
        <w:tc>
          <w:tcPr>
            <w:tcW w:w="7608" w:type="dxa"/>
            <w:tcBorders>
              <w:top w:val="single" w:sz="24" w:space="0" w:color="FF9900"/>
              <w:left w:val="single" w:sz="8" w:space="0" w:color="FF9900"/>
              <w:bottom w:val="single" w:sz="8" w:space="0" w:color="FF9900"/>
              <w:right w:val="single" w:sz="18" w:space="0" w:color="FF9900"/>
            </w:tcBorders>
          </w:tcPr>
          <w:p w14:paraId="62AE57DD" w14:textId="77777777" w:rsidR="00F46834" w:rsidRPr="003241F6" w:rsidRDefault="00F46834" w:rsidP="00EB466B">
            <w:r>
              <w:t>Greece</w:t>
            </w:r>
          </w:p>
        </w:tc>
      </w:tr>
      <w:tr w:rsidR="00F46834" w:rsidRPr="003241F6" w14:paraId="3F90F7C3" w14:textId="77777777" w:rsidTr="00EB466B">
        <w:tc>
          <w:tcPr>
            <w:tcW w:w="1462" w:type="dxa"/>
            <w:tcBorders>
              <w:top w:val="single" w:sz="8" w:space="0" w:color="FF9900"/>
              <w:left w:val="nil"/>
              <w:bottom w:val="single" w:sz="8" w:space="0" w:color="FF9900"/>
              <w:right w:val="single" w:sz="8" w:space="0" w:color="FF9900"/>
            </w:tcBorders>
          </w:tcPr>
          <w:p w14:paraId="6CD0C952" w14:textId="77777777" w:rsidR="00F46834" w:rsidRPr="003241F6" w:rsidRDefault="00F46834" w:rsidP="00EB466B">
            <w:r w:rsidRPr="003241F6">
              <w:t>Title of qualification</w:t>
            </w:r>
          </w:p>
        </w:tc>
        <w:tc>
          <w:tcPr>
            <w:tcW w:w="7608" w:type="dxa"/>
            <w:tcBorders>
              <w:top w:val="single" w:sz="8" w:space="0" w:color="FF9900"/>
              <w:left w:val="single" w:sz="8" w:space="0" w:color="FF9900"/>
              <w:bottom w:val="single" w:sz="8" w:space="0" w:color="FF9900"/>
              <w:right w:val="single" w:sz="18" w:space="0" w:color="FF9900"/>
            </w:tcBorders>
          </w:tcPr>
          <w:p w14:paraId="20C84F25" w14:textId="1704C64B" w:rsidR="00F46834" w:rsidRPr="003241F6" w:rsidRDefault="001C072C" w:rsidP="00EB466B">
            <w:r>
              <w:rPr>
                <w:rFonts w:ascii="Calibri" w:hAnsi="Calibri" w:cs="Calibri"/>
                <w:color w:val="222222"/>
                <w:lang w:val="en-US"/>
              </w:rPr>
              <w:t>Childcare assistant</w:t>
            </w:r>
          </w:p>
        </w:tc>
      </w:tr>
      <w:tr w:rsidR="00F46834" w:rsidRPr="003241F6" w14:paraId="3AF2FD02" w14:textId="77777777" w:rsidTr="00EB466B">
        <w:tc>
          <w:tcPr>
            <w:tcW w:w="1462" w:type="dxa"/>
            <w:tcBorders>
              <w:top w:val="single" w:sz="8" w:space="0" w:color="FF9900"/>
              <w:left w:val="nil"/>
              <w:bottom w:val="single" w:sz="8" w:space="0" w:color="FF9900"/>
              <w:right w:val="single" w:sz="8" w:space="0" w:color="FF9900"/>
            </w:tcBorders>
          </w:tcPr>
          <w:p w14:paraId="377DCBF5" w14:textId="77777777" w:rsidR="00F46834" w:rsidRPr="003241F6" w:rsidRDefault="00F46834" w:rsidP="00EB466B">
            <w:r w:rsidRPr="003241F6">
              <w:t>EQF-level</w:t>
            </w:r>
          </w:p>
        </w:tc>
        <w:tc>
          <w:tcPr>
            <w:tcW w:w="7608" w:type="dxa"/>
            <w:tcBorders>
              <w:top w:val="single" w:sz="8" w:space="0" w:color="FF9900"/>
              <w:left w:val="single" w:sz="8" w:space="0" w:color="FF9900"/>
              <w:bottom w:val="single" w:sz="8" w:space="0" w:color="FF9900"/>
              <w:right w:val="single" w:sz="18" w:space="0" w:color="FF9900"/>
            </w:tcBorders>
          </w:tcPr>
          <w:p w14:paraId="700640DB" w14:textId="7EF71B6D" w:rsidR="00F46834" w:rsidRPr="003241F6" w:rsidRDefault="001C072C" w:rsidP="00EB466B">
            <w:r>
              <w:rPr>
                <w:rFonts w:ascii="Calibri" w:hAnsi="Calibri" w:cs="Calibri"/>
                <w:color w:val="222222"/>
              </w:rPr>
              <w:t>3, 4, 5</w:t>
            </w:r>
          </w:p>
        </w:tc>
      </w:tr>
      <w:tr w:rsidR="00F46834" w:rsidRPr="003241F6" w14:paraId="757FF805" w14:textId="77777777" w:rsidTr="00EB466B">
        <w:tc>
          <w:tcPr>
            <w:tcW w:w="1462" w:type="dxa"/>
            <w:tcBorders>
              <w:top w:val="single" w:sz="8" w:space="0" w:color="FF9900"/>
              <w:left w:val="nil"/>
              <w:bottom w:val="single" w:sz="8" w:space="0" w:color="FF9900"/>
              <w:right w:val="single" w:sz="8" w:space="0" w:color="FF9900"/>
            </w:tcBorders>
          </w:tcPr>
          <w:p w14:paraId="16E0FB7D" w14:textId="77777777" w:rsidR="00F46834" w:rsidRPr="003241F6" w:rsidRDefault="00F46834" w:rsidP="00EB466B">
            <w:r w:rsidRPr="003241F6">
              <w:t>NQF-level</w:t>
            </w:r>
          </w:p>
        </w:tc>
        <w:tc>
          <w:tcPr>
            <w:tcW w:w="7608" w:type="dxa"/>
            <w:tcBorders>
              <w:top w:val="single" w:sz="8" w:space="0" w:color="FF9900"/>
              <w:left w:val="single" w:sz="8" w:space="0" w:color="FF9900"/>
              <w:bottom w:val="single" w:sz="8" w:space="0" w:color="FF9900"/>
              <w:right w:val="single" w:sz="18" w:space="0" w:color="FF9900"/>
            </w:tcBorders>
          </w:tcPr>
          <w:p w14:paraId="501CA202" w14:textId="29A522E3" w:rsidR="00F46834" w:rsidRPr="003241F6" w:rsidRDefault="001C072C" w:rsidP="00EB466B">
            <w:r>
              <w:rPr>
                <w:rFonts w:ascii="Calibri" w:hAnsi="Calibri" w:cs="Calibri"/>
                <w:color w:val="222222"/>
              </w:rPr>
              <w:t>3, 4, 5</w:t>
            </w:r>
          </w:p>
        </w:tc>
      </w:tr>
      <w:tr w:rsidR="00F46834" w:rsidRPr="003241F6" w14:paraId="6DA5CF50" w14:textId="77777777" w:rsidTr="00EB466B">
        <w:tc>
          <w:tcPr>
            <w:tcW w:w="1462" w:type="dxa"/>
            <w:tcBorders>
              <w:top w:val="single" w:sz="8" w:space="0" w:color="FF9900"/>
              <w:left w:val="nil"/>
              <w:bottom w:val="single" w:sz="8" w:space="0" w:color="FF9900"/>
              <w:right w:val="single" w:sz="8" w:space="0" w:color="FF9900"/>
            </w:tcBorders>
          </w:tcPr>
          <w:p w14:paraId="495ADB17" w14:textId="77777777" w:rsidR="00F46834" w:rsidRPr="003241F6" w:rsidRDefault="00F46834" w:rsidP="00EB466B">
            <w:r w:rsidRPr="003241F6">
              <w:t>Qualification description</w:t>
            </w:r>
          </w:p>
        </w:tc>
        <w:tc>
          <w:tcPr>
            <w:tcW w:w="7608" w:type="dxa"/>
            <w:tcBorders>
              <w:top w:val="single" w:sz="8" w:space="0" w:color="FF9900"/>
              <w:left w:val="single" w:sz="8" w:space="0" w:color="FF9900"/>
              <w:bottom w:val="single" w:sz="8" w:space="0" w:color="FF9900"/>
              <w:right w:val="single" w:sz="18" w:space="0" w:color="FF9900"/>
            </w:tcBorders>
          </w:tcPr>
          <w:p w14:paraId="3D93E430" w14:textId="6E336CC4" w:rsidR="00F46834" w:rsidRPr="003241F6" w:rsidRDefault="001C072C" w:rsidP="00EB466B">
            <w:hyperlink r:id="rId17" w:tgtFrame="_blank" w:history="1">
              <w:r>
                <w:rPr>
                  <w:rStyle w:val="Hyperlink"/>
                  <w:rFonts w:ascii="Calibri" w:hAnsi="Calibri" w:cs="Calibri"/>
                  <w:color w:val="0563C1"/>
                </w:rPr>
                <w:t>https://www.eoppep.gr/index.php/el/qualification-certificate/certificate-of-qualifications/certificate-graduates</w:t>
              </w:r>
            </w:hyperlink>
          </w:p>
        </w:tc>
      </w:tr>
      <w:tr w:rsidR="00F46834" w:rsidRPr="003241F6" w14:paraId="2DE334AB" w14:textId="77777777" w:rsidTr="00EB466B">
        <w:tc>
          <w:tcPr>
            <w:tcW w:w="1462" w:type="dxa"/>
            <w:tcBorders>
              <w:top w:val="single" w:sz="8" w:space="0" w:color="FF9900"/>
              <w:left w:val="nil"/>
              <w:bottom w:val="single" w:sz="8" w:space="0" w:color="FF9900"/>
              <w:right w:val="single" w:sz="8" w:space="0" w:color="FF9900"/>
            </w:tcBorders>
          </w:tcPr>
          <w:p w14:paraId="0D0F3404" w14:textId="77777777" w:rsidR="00F46834" w:rsidRPr="003241F6" w:rsidRDefault="00F46834" w:rsidP="00EB466B">
            <w:r w:rsidRPr="003241F6">
              <w:t>Annex</w:t>
            </w:r>
          </w:p>
        </w:tc>
        <w:tc>
          <w:tcPr>
            <w:tcW w:w="7608" w:type="dxa"/>
            <w:tcBorders>
              <w:top w:val="single" w:sz="8" w:space="0" w:color="FF9900"/>
              <w:left w:val="single" w:sz="8" w:space="0" w:color="FF9900"/>
              <w:bottom w:val="single" w:sz="8" w:space="0" w:color="FF9900"/>
              <w:right w:val="single" w:sz="18" w:space="0" w:color="FF9900"/>
            </w:tcBorders>
          </w:tcPr>
          <w:p w14:paraId="1B4B2BFC" w14:textId="74DDA6CD" w:rsidR="00F46834" w:rsidRPr="003241F6" w:rsidRDefault="001C072C" w:rsidP="00EB466B">
            <w:hyperlink r:id="rId18" w:tgtFrame="_blank" w:history="1">
              <w:r>
                <w:rPr>
                  <w:rStyle w:val="Hyperlink"/>
                  <w:rFonts w:ascii="Calibri" w:hAnsi="Calibri" w:cs="Calibri"/>
                  <w:color w:val="0563C1"/>
                </w:rPr>
                <w:t>https://www.eoppep.gr/index.php/el/certification-exams/bebaiosipistopoiisis</w:t>
              </w:r>
            </w:hyperlink>
          </w:p>
        </w:tc>
      </w:tr>
      <w:bookmarkEnd w:id="62"/>
    </w:tbl>
    <w:p w14:paraId="332EE951" w14:textId="77777777" w:rsidR="00B84A92" w:rsidRDefault="00B84A92" w:rsidP="001C072C"/>
    <w:sectPr w:rsidR="00B84A92" w:rsidSect="006E3689">
      <w:headerReference w:type="default" r:id="rId19"/>
      <w:footerReference w:type="default" r:id="rId20"/>
      <w:pgSz w:w="11906" w:h="16838"/>
      <w:pgMar w:top="1985" w:right="1417" w:bottom="1134" w:left="1417" w:header="709" w:footer="1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3B2F1" w14:textId="77777777" w:rsidR="002D6A57" w:rsidRDefault="002D6A57" w:rsidP="00962544">
      <w:r>
        <w:separator/>
      </w:r>
    </w:p>
  </w:endnote>
  <w:endnote w:type="continuationSeparator" w:id="0">
    <w:p w14:paraId="6B173969" w14:textId="77777777" w:rsidR="002D6A57" w:rsidRDefault="002D6A57" w:rsidP="009625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618"/>
      <w:gridCol w:w="454"/>
    </w:tblGrid>
    <w:tr w:rsidR="004E67C9" w14:paraId="5B118D3B" w14:textId="77777777">
      <w:trPr>
        <w:jc w:val="right"/>
      </w:trPr>
      <w:tc>
        <w:tcPr>
          <w:tcW w:w="4795" w:type="dxa"/>
          <w:vAlign w:val="center"/>
        </w:tcPr>
        <w:p w14:paraId="5F9F4FD9" w14:textId="7053A34D" w:rsidR="004E67C9" w:rsidRDefault="004E67C9" w:rsidP="00962544">
          <w:pPr>
            <w:pStyle w:val="Header"/>
            <w:rPr>
              <w:caps/>
            </w:rPr>
          </w:pPr>
          <w:r w:rsidRPr="00C7354E">
            <w:rPr>
              <w:noProof/>
              <w:lang w:val="el-GR" w:eastAsia="el-GR"/>
            </w:rPr>
            <w:drawing>
              <wp:anchor distT="0" distB="0" distL="114300" distR="114300" simplePos="0" relativeHeight="251658240" behindDoc="0" locked="0" layoutInCell="1" allowOverlap="1" wp14:anchorId="0C6C37C7" wp14:editId="12BAC44A">
                <wp:simplePos x="0" y="0"/>
                <wp:positionH relativeFrom="margin">
                  <wp:posOffset>-323215</wp:posOffset>
                </wp:positionH>
                <wp:positionV relativeFrom="paragraph">
                  <wp:posOffset>-72390</wp:posOffset>
                </wp:positionV>
                <wp:extent cx="732790" cy="243840"/>
                <wp:effectExtent l="0" t="0" r="0" b="3810"/>
                <wp:wrapNone/>
                <wp:docPr id="29" name="Picture 29">
                  <a:extLst xmlns:a="http://schemas.openxmlformats.org/drawingml/2006/main">
                    <a:ext uri="{FF2B5EF4-FFF2-40B4-BE49-F238E27FC236}">
                      <a16:creationId xmlns:a16="http://schemas.microsoft.com/office/drawing/2014/main" id="{EC2D06E2-EB62-4A99-9349-9DB296D6AA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4">
                          <a:extLst>
                            <a:ext uri="{FF2B5EF4-FFF2-40B4-BE49-F238E27FC236}">
                              <a16:creationId xmlns:a16="http://schemas.microsoft.com/office/drawing/2014/main" id="{EC2D06E2-EB62-4A99-9349-9DB296D6AAAE}"/>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32790" cy="243840"/>
                        </a:xfrm>
                        <a:prstGeom prst="rect">
                          <a:avLst/>
                        </a:prstGeom>
                      </pic:spPr>
                    </pic:pic>
                  </a:graphicData>
                </a:graphic>
                <wp14:sizeRelH relativeFrom="margin">
                  <wp14:pctWidth>0</wp14:pctWidth>
                </wp14:sizeRelH>
                <wp14:sizeRelV relativeFrom="margin">
                  <wp14:pctHeight>0</wp14:pctHeight>
                </wp14:sizeRelV>
              </wp:anchor>
            </w:drawing>
          </w:r>
          <w:r>
            <w:t xml:space="preserve">              Memorandum of Understanding – VPL of childminding</w:t>
          </w:r>
        </w:p>
      </w:tc>
      <w:tc>
        <w:tcPr>
          <w:tcW w:w="250" w:type="pct"/>
          <w:shd w:val="clear" w:color="auto" w:fill="ED7D31" w:themeFill="accent2"/>
          <w:vAlign w:val="center"/>
        </w:tcPr>
        <w:p w14:paraId="7DC71F88" w14:textId="77777777" w:rsidR="004E67C9" w:rsidRDefault="004E67C9" w:rsidP="00962544">
          <w:pPr>
            <w:pStyle w:val="Footer"/>
          </w:pPr>
          <w:r>
            <w:fldChar w:fldCharType="begin"/>
          </w:r>
          <w:r>
            <w:instrText xml:space="preserve"> PAGE   \* MERGEFORMAT </w:instrText>
          </w:r>
          <w:r>
            <w:fldChar w:fldCharType="separate"/>
          </w:r>
          <w:r w:rsidR="007D584D">
            <w:rPr>
              <w:noProof/>
            </w:rPr>
            <w:t>1</w:t>
          </w:r>
          <w:r>
            <w:rPr>
              <w:noProof/>
            </w:rPr>
            <w:fldChar w:fldCharType="end"/>
          </w:r>
        </w:p>
      </w:tc>
    </w:tr>
  </w:tbl>
  <w:p w14:paraId="49155EE0" w14:textId="1511D649" w:rsidR="004E67C9" w:rsidRDefault="004E67C9" w:rsidP="009625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66245" w14:textId="77777777" w:rsidR="002D6A57" w:rsidRDefault="002D6A57" w:rsidP="00962544">
      <w:r>
        <w:separator/>
      </w:r>
    </w:p>
  </w:footnote>
  <w:footnote w:type="continuationSeparator" w:id="0">
    <w:p w14:paraId="13F47770" w14:textId="77777777" w:rsidR="002D6A57" w:rsidRDefault="002D6A57" w:rsidP="00962544">
      <w:r>
        <w:continuationSeparator/>
      </w:r>
    </w:p>
  </w:footnote>
  <w:footnote w:id="1">
    <w:p w14:paraId="7353FBDD" w14:textId="77777777" w:rsidR="004E67C9" w:rsidRPr="00F07CBD" w:rsidRDefault="004E67C9" w:rsidP="00B84A92">
      <w:pPr>
        <w:pStyle w:val="FootnoteText"/>
        <w:spacing w:line="276" w:lineRule="auto"/>
        <w:jc w:val="both"/>
        <w:rPr>
          <w:rFonts w:ascii="Verdana" w:hAnsi="Verdana"/>
          <w:sz w:val="18"/>
          <w:szCs w:val="18"/>
          <w:lang w:val="en-GB"/>
        </w:rPr>
      </w:pPr>
      <w:r w:rsidRPr="00F07CBD">
        <w:rPr>
          <w:rStyle w:val="FootnoteReference"/>
          <w:rFonts w:ascii="Verdana" w:hAnsi="Verdana"/>
          <w:sz w:val="18"/>
          <w:szCs w:val="18"/>
        </w:rPr>
        <w:footnoteRef/>
      </w:r>
      <w:r w:rsidRPr="00F07CBD">
        <w:rPr>
          <w:rFonts w:ascii="Verdana" w:hAnsi="Verdana"/>
          <w:sz w:val="18"/>
          <w:szCs w:val="18"/>
          <w:lang w:val="en-GB"/>
        </w:rPr>
        <w:t xml:space="preserve"> A VPL Guide gives support to the candidate during the preparation of the Portfolio. Please see Annex B - B1 Profile of the validation practitione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24A21" w14:textId="2EC77DCD" w:rsidR="004E67C9" w:rsidRDefault="000E2812" w:rsidP="00962544">
    <w:pPr>
      <w:pStyle w:val="Header"/>
    </w:pPr>
    <w:r>
      <w:rPr>
        <w:noProof/>
        <w:lang w:val="el-GR" w:eastAsia="el-GR"/>
      </w:rPr>
      <mc:AlternateContent>
        <mc:Choice Requires="wpg">
          <w:drawing>
            <wp:anchor distT="0" distB="0" distL="114300" distR="114300" simplePos="0" relativeHeight="251664384" behindDoc="0" locked="0" layoutInCell="1" allowOverlap="1" wp14:anchorId="3631F133" wp14:editId="1A84C37C">
              <wp:simplePos x="0" y="0"/>
              <wp:positionH relativeFrom="column">
                <wp:posOffset>-299720</wp:posOffset>
              </wp:positionH>
              <wp:positionV relativeFrom="paragraph">
                <wp:posOffset>-97790</wp:posOffset>
              </wp:positionV>
              <wp:extent cx="6400800" cy="660400"/>
              <wp:effectExtent l="0" t="0" r="0" b="6350"/>
              <wp:wrapNone/>
              <wp:docPr id="30" name="Group 30"/>
              <wp:cNvGraphicFramePr/>
              <a:graphic xmlns:a="http://schemas.openxmlformats.org/drawingml/2006/main">
                <a:graphicData uri="http://schemas.microsoft.com/office/word/2010/wordprocessingGroup">
                  <wpg:wgp>
                    <wpg:cNvGrpSpPr/>
                    <wpg:grpSpPr>
                      <a:xfrm>
                        <a:off x="0" y="0"/>
                        <a:ext cx="6400800" cy="660400"/>
                        <a:chOff x="0" y="0"/>
                        <a:chExt cx="6400800" cy="660400"/>
                      </a:xfrm>
                    </wpg:grpSpPr>
                    <pic:pic xmlns:pic="http://schemas.openxmlformats.org/drawingml/2006/picture">
                      <pic:nvPicPr>
                        <pic:cNvPr id="26" name="Picture 4">
                          <a:extLst>
                            <a:ext uri="{FF2B5EF4-FFF2-40B4-BE49-F238E27FC236}">
                              <a16:creationId xmlns:a16="http://schemas.microsoft.com/office/drawing/2014/main" id="{EC2D06E2-EB62-4A99-9349-9DB296D6AAAE}"/>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38425" y="0"/>
                          <a:ext cx="1773555" cy="590550"/>
                        </a:xfrm>
                        <a:prstGeom prst="rect">
                          <a:avLst/>
                        </a:prstGeom>
                      </pic:spPr>
                    </pic:pic>
                    <pic:pic xmlns:pic="http://schemas.openxmlformats.org/drawingml/2006/picture">
                      <pic:nvPicPr>
                        <pic:cNvPr id="27" name="Picture 27" descr="Graphical user interface, text, application&#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76200"/>
                          <a:ext cx="2045970" cy="584200"/>
                        </a:xfrm>
                        <a:prstGeom prst="rect">
                          <a:avLst/>
                        </a:prstGeom>
                      </pic:spPr>
                    </pic:pic>
                    <pic:pic xmlns:pic="http://schemas.openxmlformats.org/drawingml/2006/picture">
                      <pic:nvPicPr>
                        <pic:cNvPr id="28" name="Picture 28" descr="Logo, company name&#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4953000" y="57150"/>
                          <a:ext cx="1447800" cy="512445"/>
                        </a:xfrm>
                        <a:prstGeom prst="rect">
                          <a:avLst/>
                        </a:prstGeom>
                      </pic:spPr>
                    </pic:pic>
                  </wpg:wgp>
                </a:graphicData>
              </a:graphic>
            </wp:anchor>
          </w:drawing>
        </mc:Choice>
        <mc:Fallback>
          <w:pict>
            <v:group w14:anchorId="77A4BC90" id="Group 30" o:spid="_x0000_s1026" style="position:absolute;margin-left:-23.6pt;margin-top:-7.7pt;width:7in;height:52pt;z-index:251664384" coordsize="64008,6604"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26384;width:17735;height:5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">
                <v:imagedata r:id="rId4" o:title=""/>
              </v:shape>
              <v:shape id="Picture 27" o:spid="_x0000_s1028" type="#_x0000_t75" alt="Graphical user interface, text, application&#10;&#10;Description automatically generated" style="position:absolute;top:762;width:20459;height:5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">
                <v:imagedata r:id="rId5" o:title="Graphical user interface, text, application&#10;&#10;Description automatically generated"/>
              </v:shape>
              <v:shape id="Picture 28" o:spid="_x0000_s1029" type="#_x0000_t75" alt="Logo, company name&#10;&#10;Description automatically generated" style="position:absolute;left:49530;top:571;width:14478;height:5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">
                <v:imagedata r:id="rId6" o:title="Logo, company name&#10;&#10;Description automatically generated"/>
              </v:shape>
            </v:group>
          </w:pict>
        </mc:Fallback>
      </mc:AlternateContent>
    </w:r>
    <w:r w:rsidR="004E67C9">
      <w:rPr>
        <w:noProof/>
        <w:lang w:val="el-GR" w:eastAsia="el-GR"/>
      </w:rPr>
      <mc:AlternateContent>
        <mc:Choice Requires="wps">
          <w:drawing>
            <wp:anchor distT="0" distB="0" distL="114300" distR="114300" simplePos="0" relativeHeight="251659264" behindDoc="0" locked="0" layoutInCell="1" allowOverlap="1" wp14:anchorId="75CEF054" wp14:editId="4F2564BE">
              <wp:simplePos x="0" y="0"/>
              <wp:positionH relativeFrom="column">
                <wp:posOffset>-898838</wp:posOffset>
              </wp:positionH>
              <wp:positionV relativeFrom="paragraph">
                <wp:posOffset>-422910</wp:posOffset>
              </wp:positionV>
              <wp:extent cx="259308" cy="10658901"/>
              <wp:effectExtent l="0" t="0" r="26670" b="28575"/>
              <wp:wrapNone/>
              <wp:docPr id="2" name="Rectangle 2"/>
              <wp:cNvGraphicFramePr/>
              <a:graphic xmlns:a="http://schemas.openxmlformats.org/drawingml/2006/main">
                <a:graphicData uri="http://schemas.microsoft.com/office/word/2010/wordprocessingShape">
                  <wps:wsp>
                    <wps:cNvSpPr/>
                    <wps:spPr>
                      <a:xfrm>
                        <a:off x="0" y="0"/>
                        <a:ext cx="259308" cy="10658901"/>
                      </a:xfrm>
                      <a:prstGeom prst="rect">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075A38" id="Rectangle 2" o:spid="_x0000_s1026" style="position:absolute;margin-left:-70.75pt;margin-top:-33.3pt;width:20.4pt;height:839.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" fillcolor="#ffc000 [3207]" strokecolor="#7f5f00 [1607]"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638F"/>
    <w:multiLevelType w:val="multilevel"/>
    <w:tmpl w:val="E848BFF4"/>
    <w:lvl w:ilvl="0">
      <w:start w:val="1"/>
      <w:numFmt w:val="decimal"/>
      <w:pStyle w:val="Heading1"/>
      <w:lvlText w:val="%1."/>
      <w:lvlJc w:val="left"/>
      <w:pPr>
        <w:tabs>
          <w:tab w:val="num" w:pos="360"/>
        </w:tabs>
        <w:ind w:left="360" w:hanging="360"/>
      </w:pPr>
      <w:rPr>
        <w:rFonts w:cs="Times New Roman" w:hint="default"/>
      </w:rPr>
    </w:lvl>
    <w:lvl w:ilvl="1">
      <w:start w:val="1"/>
      <w:numFmt w:val="decimal"/>
      <w:lvlText w:val="%1.%2."/>
      <w:lvlJc w:val="left"/>
      <w:pPr>
        <w:tabs>
          <w:tab w:val="num" w:pos="857"/>
        </w:tabs>
        <w:ind w:left="857"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 w15:restartNumberingAfterBreak="0">
    <w:nsid w:val="07A044A2"/>
    <w:multiLevelType w:val="hybridMultilevel"/>
    <w:tmpl w:val="683E9854"/>
    <w:lvl w:ilvl="0" w:tplc="5254BABC">
      <w:numFmt w:val="bullet"/>
      <w:lvlText w:val="-"/>
      <w:lvlJc w:val="left"/>
      <w:pPr>
        <w:ind w:left="720" w:hanging="360"/>
      </w:pPr>
      <w:rPr>
        <w:rFonts w:ascii="Calibri" w:eastAsia="Calibri" w:hAnsi="Calibri" w:cs="Calibri" w:hint="default"/>
        <w:w w:val="99"/>
        <w:sz w:val="20"/>
        <w:szCs w:val="20"/>
        <w:lang w:val="nl-NL" w:eastAsia="nl-NL" w:bidi="nl-N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1F0ACD"/>
    <w:multiLevelType w:val="hybridMultilevel"/>
    <w:tmpl w:val="1070F502"/>
    <w:lvl w:ilvl="0" w:tplc="5254BABC">
      <w:numFmt w:val="bullet"/>
      <w:lvlText w:val="-"/>
      <w:lvlJc w:val="left"/>
      <w:pPr>
        <w:ind w:left="720" w:hanging="360"/>
      </w:pPr>
      <w:rPr>
        <w:rFonts w:ascii="Calibri" w:eastAsia="Calibri" w:hAnsi="Calibri" w:cs="Calibri" w:hint="default"/>
        <w:w w:val="99"/>
        <w:sz w:val="20"/>
        <w:szCs w:val="20"/>
        <w:lang w:val="nl-NL" w:eastAsia="nl-NL" w:bidi="nl-N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1E4D87"/>
    <w:multiLevelType w:val="hybridMultilevel"/>
    <w:tmpl w:val="ED905E06"/>
    <w:lvl w:ilvl="0" w:tplc="5254BABC">
      <w:numFmt w:val="bullet"/>
      <w:lvlText w:val="-"/>
      <w:lvlJc w:val="left"/>
      <w:pPr>
        <w:ind w:left="720" w:hanging="360"/>
      </w:pPr>
      <w:rPr>
        <w:rFonts w:ascii="Calibri" w:eastAsia="Calibri" w:hAnsi="Calibri" w:cs="Calibri" w:hint="default"/>
        <w:w w:val="99"/>
        <w:sz w:val="20"/>
        <w:szCs w:val="20"/>
        <w:lang w:val="nl-NL" w:eastAsia="nl-NL" w:bidi="nl-N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E463F0"/>
    <w:multiLevelType w:val="hybridMultilevel"/>
    <w:tmpl w:val="6D40B21E"/>
    <w:lvl w:ilvl="0" w:tplc="67B4CF68">
      <w:numFmt w:val="bullet"/>
      <w:lvlText w:val="-"/>
      <w:lvlJc w:val="left"/>
      <w:pPr>
        <w:ind w:left="720" w:hanging="360"/>
      </w:pPr>
      <w:rPr>
        <w:rFonts w:ascii="Calibri" w:eastAsia="Calibri" w:hAnsi="Calibri" w:cs="Calibri" w:hint="default"/>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BB3663"/>
    <w:multiLevelType w:val="multilevel"/>
    <w:tmpl w:val="1B5AA7E8"/>
    <w:lvl w:ilvl="0">
      <w:start w:val="1"/>
      <w:numFmt w:val="bullet"/>
      <w:pStyle w:val="bullits"/>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start w:val="1"/>
      <w:numFmt w:val="upp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7E0FD4"/>
    <w:multiLevelType w:val="hybridMultilevel"/>
    <w:tmpl w:val="C70CD4EC"/>
    <w:lvl w:ilvl="0" w:tplc="024EA51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607292"/>
    <w:multiLevelType w:val="hybridMultilevel"/>
    <w:tmpl w:val="3A960E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052C6A"/>
    <w:multiLevelType w:val="hybridMultilevel"/>
    <w:tmpl w:val="4AD40E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1C132A"/>
    <w:multiLevelType w:val="hybridMultilevel"/>
    <w:tmpl w:val="E68C1896"/>
    <w:lvl w:ilvl="0" w:tplc="CFCA0E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7941D1"/>
    <w:multiLevelType w:val="hybridMultilevel"/>
    <w:tmpl w:val="19925ABA"/>
    <w:lvl w:ilvl="0" w:tplc="9BC451F2">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57388B"/>
    <w:multiLevelType w:val="hybridMultilevel"/>
    <w:tmpl w:val="BAFE2AB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3F53A7"/>
    <w:multiLevelType w:val="hybridMultilevel"/>
    <w:tmpl w:val="3A960E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CA06610"/>
    <w:multiLevelType w:val="hybridMultilevel"/>
    <w:tmpl w:val="4AD40E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AB5677"/>
    <w:multiLevelType w:val="hybridMultilevel"/>
    <w:tmpl w:val="E542C5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BF30B75"/>
    <w:multiLevelType w:val="hybridMultilevel"/>
    <w:tmpl w:val="3A960E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CC05FC"/>
    <w:multiLevelType w:val="hybridMultilevel"/>
    <w:tmpl w:val="91C6C3CC"/>
    <w:lvl w:ilvl="0" w:tplc="041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A04689"/>
    <w:multiLevelType w:val="hybridMultilevel"/>
    <w:tmpl w:val="726067D2"/>
    <w:lvl w:ilvl="0" w:tplc="0809000F">
      <w:start w:val="1"/>
      <w:numFmt w:val="decimal"/>
      <w:lvlText w:val="%1."/>
      <w:lvlJc w:val="left"/>
      <w:pPr>
        <w:ind w:left="720" w:hanging="360"/>
      </w:pPr>
      <w:rPr>
        <w:rFonts w:hint="default"/>
        <w:w w:val="99"/>
        <w:sz w:val="20"/>
        <w:szCs w:val="20"/>
        <w:lang w:val="nl-NL" w:eastAsia="nl-NL" w:bidi="nl-N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4609A7"/>
    <w:multiLevelType w:val="hybridMultilevel"/>
    <w:tmpl w:val="E68C1896"/>
    <w:lvl w:ilvl="0" w:tplc="CFCA0E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47D3371"/>
    <w:multiLevelType w:val="hybridMultilevel"/>
    <w:tmpl w:val="6DD84F9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49E14E6"/>
    <w:multiLevelType w:val="hybridMultilevel"/>
    <w:tmpl w:val="E940EBA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7835D4"/>
    <w:multiLevelType w:val="multilevel"/>
    <w:tmpl w:val="9F6A4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4"/>
  </w:num>
  <w:num w:numId="3">
    <w:abstractNumId w:val="5"/>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16"/>
  </w:num>
  <w:num w:numId="10">
    <w:abstractNumId w:val="10"/>
  </w:num>
  <w:num w:numId="11">
    <w:abstractNumId w:val="19"/>
  </w:num>
  <w:num w:numId="12">
    <w:abstractNumId w:val="4"/>
  </w:num>
  <w:num w:numId="13">
    <w:abstractNumId w:val="1"/>
  </w:num>
  <w:num w:numId="14">
    <w:abstractNumId w:val="3"/>
  </w:num>
  <w:num w:numId="15">
    <w:abstractNumId w:val="20"/>
  </w:num>
  <w:num w:numId="16">
    <w:abstractNumId w:val="13"/>
  </w:num>
  <w:num w:numId="17">
    <w:abstractNumId w:val="7"/>
  </w:num>
  <w:num w:numId="18">
    <w:abstractNumId w:val="12"/>
  </w:num>
  <w:num w:numId="19">
    <w:abstractNumId w:val="15"/>
  </w:num>
  <w:num w:numId="20">
    <w:abstractNumId w:val="17"/>
  </w:num>
  <w:num w:numId="21">
    <w:abstractNumId w:val="8"/>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9"/>
  </w:num>
  <w:num w:numId="32">
    <w:abstractNumId w:val="18"/>
  </w:num>
  <w:num w:numId="33">
    <w:abstractNumId w:val="6"/>
  </w:num>
  <w:num w:numId="34">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De2NDKwMDK2NDVT0lEKTi0uzszPAykwNKgFAKeJI4ItAAAA"/>
  </w:docVars>
  <w:rsids>
    <w:rsidRoot w:val="00C7354E"/>
    <w:rsid w:val="00004470"/>
    <w:rsid w:val="00020790"/>
    <w:rsid w:val="00076B79"/>
    <w:rsid w:val="000C3F8C"/>
    <w:rsid w:val="000E2812"/>
    <w:rsid w:val="000F1A3A"/>
    <w:rsid w:val="001371DD"/>
    <w:rsid w:val="00141F6D"/>
    <w:rsid w:val="0017205D"/>
    <w:rsid w:val="001B6292"/>
    <w:rsid w:val="001C072C"/>
    <w:rsid w:val="001D3C03"/>
    <w:rsid w:val="001E4403"/>
    <w:rsid w:val="001E783B"/>
    <w:rsid w:val="002545A0"/>
    <w:rsid w:val="00263E5A"/>
    <w:rsid w:val="002B22F3"/>
    <w:rsid w:val="002C5625"/>
    <w:rsid w:val="002C7C1B"/>
    <w:rsid w:val="002D6A57"/>
    <w:rsid w:val="002E6318"/>
    <w:rsid w:val="00322DB6"/>
    <w:rsid w:val="003241F6"/>
    <w:rsid w:val="00382095"/>
    <w:rsid w:val="00383C03"/>
    <w:rsid w:val="00390CF4"/>
    <w:rsid w:val="003B1595"/>
    <w:rsid w:val="003D4ACB"/>
    <w:rsid w:val="004E67C9"/>
    <w:rsid w:val="005035FA"/>
    <w:rsid w:val="005361EA"/>
    <w:rsid w:val="005410D8"/>
    <w:rsid w:val="00571615"/>
    <w:rsid w:val="0057517A"/>
    <w:rsid w:val="00601283"/>
    <w:rsid w:val="00651341"/>
    <w:rsid w:val="00651E9D"/>
    <w:rsid w:val="006A03A5"/>
    <w:rsid w:val="006E3689"/>
    <w:rsid w:val="00701FAF"/>
    <w:rsid w:val="0072279E"/>
    <w:rsid w:val="007557CB"/>
    <w:rsid w:val="007D584D"/>
    <w:rsid w:val="007E54F6"/>
    <w:rsid w:val="00804218"/>
    <w:rsid w:val="00814D05"/>
    <w:rsid w:val="00833719"/>
    <w:rsid w:val="008925F3"/>
    <w:rsid w:val="008B4993"/>
    <w:rsid w:val="00904744"/>
    <w:rsid w:val="009216ED"/>
    <w:rsid w:val="009377D2"/>
    <w:rsid w:val="00957A03"/>
    <w:rsid w:val="00962544"/>
    <w:rsid w:val="00963934"/>
    <w:rsid w:val="00A32CCC"/>
    <w:rsid w:val="00A45BD8"/>
    <w:rsid w:val="00A914E1"/>
    <w:rsid w:val="00A94A6D"/>
    <w:rsid w:val="00AD33AD"/>
    <w:rsid w:val="00AD5E44"/>
    <w:rsid w:val="00AE7C42"/>
    <w:rsid w:val="00AF2A7E"/>
    <w:rsid w:val="00B84A92"/>
    <w:rsid w:val="00B9270C"/>
    <w:rsid w:val="00C042FD"/>
    <w:rsid w:val="00C450B1"/>
    <w:rsid w:val="00C7354E"/>
    <w:rsid w:val="00C9713D"/>
    <w:rsid w:val="00CA4D2B"/>
    <w:rsid w:val="00CC23B3"/>
    <w:rsid w:val="00CD1DFB"/>
    <w:rsid w:val="00D07D97"/>
    <w:rsid w:val="00D22002"/>
    <w:rsid w:val="00D452EB"/>
    <w:rsid w:val="00DF49E9"/>
    <w:rsid w:val="00E36BC7"/>
    <w:rsid w:val="00E47D60"/>
    <w:rsid w:val="00E70C39"/>
    <w:rsid w:val="00E72CAD"/>
    <w:rsid w:val="00F468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452F7"/>
  <w15:docId w15:val="{E3BFF796-A969-4DE4-9ACD-18C23BCC0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544"/>
    <w:pPr>
      <w:spacing w:after="0" w:line="276" w:lineRule="auto"/>
    </w:pPr>
    <w:rPr>
      <w:sz w:val="24"/>
      <w:szCs w:val="24"/>
    </w:rPr>
  </w:style>
  <w:style w:type="paragraph" w:styleId="Heading1">
    <w:name w:val="heading 1"/>
    <w:basedOn w:val="Normal"/>
    <w:next w:val="Normal"/>
    <w:link w:val="Heading1Char"/>
    <w:uiPriority w:val="99"/>
    <w:qFormat/>
    <w:rsid w:val="00962544"/>
    <w:pPr>
      <w:keepNext/>
      <w:numPr>
        <w:numId w:val="1"/>
      </w:numPr>
      <w:spacing w:before="240" w:after="60" w:line="240" w:lineRule="auto"/>
      <w:outlineLvl w:val="0"/>
    </w:pPr>
    <w:rPr>
      <w:rFonts w:ascii="Calibri" w:eastAsia="Times New Roman" w:hAnsi="Calibri" w:cs="Calibri"/>
      <w:b/>
      <w:bCs/>
      <w:kern w:val="32"/>
      <w:sz w:val="36"/>
      <w:szCs w:val="36"/>
      <w:lang w:eastAsia="it-IT"/>
    </w:rPr>
  </w:style>
  <w:style w:type="paragraph" w:styleId="Heading2">
    <w:name w:val="heading 2"/>
    <w:basedOn w:val="Normal"/>
    <w:next w:val="Normal"/>
    <w:link w:val="Heading2Char"/>
    <w:uiPriority w:val="99"/>
    <w:qFormat/>
    <w:rsid w:val="006A03A5"/>
    <w:pPr>
      <w:keepNext/>
      <w:spacing w:before="240" w:after="60" w:line="240" w:lineRule="auto"/>
      <w:outlineLvl w:val="1"/>
    </w:pPr>
    <w:rPr>
      <w:rFonts w:ascii="Calibri" w:eastAsia="Times New Roman" w:hAnsi="Calibri" w:cs="Calibri"/>
      <w:b/>
      <w:bCs/>
      <w:i/>
      <w:iCs/>
      <w:lang w:val="it-IT" w:eastAsia="it-IT"/>
    </w:rPr>
  </w:style>
  <w:style w:type="paragraph" w:styleId="Heading3">
    <w:name w:val="heading 3"/>
    <w:basedOn w:val="Normal"/>
    <w:next w:val="Normal"/>
    <w:link w:val="Heading3Char"/>
    <w:uiPriority w:val="9"/>
    <w:semiHidden/>
    <w:unhideWhenUsed/>
    <w:qFormat/>
    <w:rsid w:val="006A03A5"/>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9"/>
    <w:qFormat/>
    <w:rsid w:val="006A03A5"/>
    <w:pPr>
      <w:keepNext/>
      <w:spacing w:line="240" w:lineRule="auto"/>
      <w:jc w:val="center"/>
      <w:outlineLvl w:val="3"/>
    </w:pPr>
    <w:rPr>
      <w:rFonts w:ascii="Arial Narrow" w:eastAsia="Times New Roman" w:hAnsi="Arial Narrow" w:cs="Arial Narrow"/>
      <w:b/>
      <w:bCs/>
      <w:color w:val="3366FF"/>
      <w:sz w:val="36"/>
      <w:szCs w:val="36"/>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35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7354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54E"/>
    <w:rPr>
      <w:rFonts w:ascii="Segoe UI" w:hAnsi="Segoe UI" w:cs="Segoe UI"/>
      <w:sz w:val="18"/>
      <w:szCs w:val="18"/>
    </w:rPr>
  </w:style>
  <w:style w:type="paragraph" w:styleId="ListParagraph">
    <w:name w:val="List Paragraph"/>
    <w:basedOn w:val="Normal"/>
    <w:link w:val="ListParagraphChar"/>
    <w:uiPriority w:val="34"/>
    <w:qFormat/>
    <w:rsid w:val="00C7354E"/>
    <w:pPr>
      <w:ind w:left="720"/>
      <w:contextualSpacing/>
    </w:pPr>
  </w:style>
  <w:style w:type="paragraph" w:styleId="Header">
    <w:name w:val="header"/>
    <w:basedOn w:val="Normal"/>
    <w:link w:val="HeaderChar"/>
    <w:uiPriority w:val="99"/>
    <w:unhideWhenUsed/>
    <w:rsid w:val="00D452EB"/>
    <w:pPr>
      <w:tabs>
        <w:tab w:val="center" w:pos="4536"/>
        <w:tab w:val="right" w:pos="9072"/>
      </w:tabs>
      <w:spacing w:line="240" w:lineRule="auto"/>
    </w:pPr>
  </w:style>
  <w:style w:type="character" w:customStyle="1" w:styleId="HeaderChar">
    <w:name w:val="Header Char"/>
    <w:basedOn w:val="DefaultParagraphFont"/>
    <w:link w:val="Header"/>
    <w:uiPriority w:val="99"/>
    <w:rsid w:val="00D452EB"/>
  </w:style>
  <w:style w:type="paragraph" w:styleId="Footer">
    <w:name w:val="footer"/>
    <w:basedOn w:val="Normal"/>
    <w:link w:val="FooterChar"/>
    <w:uiPriority w:val="99"/>
    <w:unhideWhenUsed/>
    <w:rsid w:val="00D452EB"/>
    <w:pPr>
      <w:tabs>
        <w:tab w:val="center" w:pos="4536"/>
        <w:tab w:val="right" w:pos="9072"/>
      </w:tabs>
      <w:spacing w:line="240" w:lineRule="auto"/>
    </w:pPr>
  </w:style>
  <w:style w:type="character" w:customStyle="1" w:styleId="FooterChar">
    <w:name w:val="Footer Char"/>
    <w:basedOn w:val="DefaultParagraphFont"/>
    <w:link w:val="Footer"/>
    <w:uiPriority w:val="99"/>
    <w:rsid w:val="00D452EB"/>
  </w:style>
  <w:style w:type="character" w:customStyle="1" w:styleId="Heading1Char">
    <w:name w:val="Heading 1 Char"/>
    <w:basedOn w:val="DefaultParagraphFont"/>
    <w:link w:val="Heading1"/>
    <w:uiPriority w:val="99"/>
    <w:rsid w:val="00962544"/>
    <w:rPr>
      <w:rFonts w:ascii="Calibri" w:eastAsia="Times New Roman" w:hAnsi="Calibri" w:cs="Calibri"/>
      <w:b/>
      <w:bCs/>
      <w:kern w:val="32"/>
      <w:sz w:val="36"/>
      <w:szCs w:val="36"/>
      <w:lang w:eastAsia="it-IT"/>
    </w:rPr>
  </w:style>
  <w:style w:type="character" w:customStyle="1" w:styleId="Heading2Char">
    <w:name w:val="Heading 2 Char"/>
    <w:basedOn w:val="DefaultParagraphFont"/>
    <w:link w:val="Heading2"/>
    <w:uiPriority w:val="99"/>
    <w:rsid w:val="006A03A5"/>
    <w:rPr>
      <w:rFonts w:ascii="Calibri" w:eastAsia="Times New Roman" w:hAnsi="Calibri" w:cs="Calibri"/>
      <w:b/>
      <w:bCs/>
      <w:i/>
      <w:iCs/>
      <w:lang w:val="it-IT" w:eastAsia="it-IT"/>
    </w:rPr>
  </w:style>
  <w:style w:type="character" w:customStyle="1" w:styleId="Heading4Char">
    <w:name w:val="Heading 4 Char"/>
    <w:basedOn w:val="DefaultParagraphFont"/>
    <w:link w:val="Heading4"/>
    <w:uiPriority w:val="99"/>
    <w:rsid w:val="006A03A5"/>
    <w:rPr>
      <w:rFonts w:ascii="Arial Narrow" w:eastAsia="Times New Roman" w:hAnsi="Arial Narrow" w:cs="Arial Narrow"/>
      <w:b/>
      <w:bCs/>
      <w:color w:val="3366FF"/>
      <w:sz w:val="36"/>
      <w:szCs w:val="36"/>
      <w:lang w:val="fr-FR"/>
    </w:rPr>
  </w:style>
  <w:style w:type="character" w:styleId="Hyperlink">
    <w:name w:val="Hyperlink"/>
    <w:basedOn w:val="DefaultParagraphFont"/>
    <w:uiPriority w:val="99"/>
    <w:unhideWhenUsed/>
    <w:rsid w:val="006A03A5"/>
    <w:rPr>
      <w:color w:val="0563C1" w:themeColor="hyperlink"/>
      <w:u w:val="single"/>
    </w:rPr>
  </w:style>
  <w:style w:type="paragraph" w:customStyle="1" w:styleId="Default">
    <w:name w:val="Default"/>
    <w:uiPriority w:val="99"/>
    <w:rsid w:val="006A03A5"/>
    <w:pPr>
      <w:autoSpaceDE w:val="0"/>
      <w:autoSpaceDN w:val="0"/>
      <w:adjustRightInd w:val="0"/>
      <w:spacing w:after="0" w:line="240" w:lineRule="auto"/>
    </w:pPr>
    <w:rPr>
      <w:rFonts w:ascii="Times New Roman" w:eastAsia="Times New Roman" w:hAnsi="Times New Roman" w:cs="Times New Roman"/>
      <w:color w:val="000000"/>
      <w:sz w:val="24"/>
      <w:szCs w:val="24"/>
      <w:lang w:val="it-IT" w:eastAsia="it-IT"/>
    </w:rPr>
  </w:style>
  <w:style w:type="paragraph" w:styleId="TOC1">
    <w:name w:val="toc 1"/>
    <w:basedOn w:val="Normal"/>
    <w:next w:val="Normal"/>
    <w:autoRedefine/>
    <w:uiPriority w:val="39"/>
    <w:rsid w:val="00701FAF"/>
    <w:pPr>
      <w:tabs>
        <w:tab w:val="left" w:pos="440"/>
        <w:tab w:val="right" w:leader="dot" w:pos="9062"/>
      </w:tabs>
      <w:spacing w:line="240" w:lineRule="auto"/>
    </w:pPr>
    <w:rPr>
      <w:rFonts w:ascii="Calibri" w:eastAsia="Times New Roman" w:hAnsi="Calibri" w:cs="Calibri"/>
      <w:b/>
      <w:bCs/>
      <w:lang w:val="it-IT" w:eastAsia="it-IT"/>
    </w:rPr>
  </w:style>
  <w:style w:type="paragraph" w:styleId="TOC2">
    <w:name w:val="toc 2"/>
    <w:basedOn w:val="Normal"/>
    <w:next w:val="Normal"/>
    <w:autoRedefine/>
    <w:uiPriority w:val="39"/>
    <w:rsid w:val="006A03A5"/>
    <w:pPr>
      <w:spacing w:line="240" w:lineRule="auto"/>
      <w:ind w:left="240"/>
    </w:pPr>
    <w:rPr>
      <w:rFonts w:ascii="Calibri" w:eastAsia="Times New Roman" w:hAnsi="Calibri" w:cs="Calibri"/>
      <w:lang w:val="it-IT" w:eastAsia="it-IT"/>
    </w:rPr>
  </w:style>
  <w:style w:type="paragraph" w:styleId="NoSpacing">
    <w:name w:val="No Spacing"/>
    <w:uiPriority w:val="1"/>
    <w:qFormat/>
    <w:rsid w:val="006A03A5"/>
    <w:pPr>
      <w:spacing w:after="0" w:line="240" w:lineRule="auto"/>
    </w:pPr>
    <w:rPr>
      <w:rFonts w:ascii="Times New Roman" w:eastAsia="Times New Roman" w:hAnsi="Times New Roman" w:cs="Times New Roman"/>
      <w:sz w:val="24"/>
      <w:szCs w:val="24"/>
      <w:lang w:val="it-IT" w:eastAsia="it-IT"/>
    </w:rPr>
  </w:style>
  <w:style w:type="character" w:styleId="Emphasis">
    <w:name w:val="Emphasis"/>
    <w:basedOn w:val="DefaultParagraphFont"/>
    <w:uiPriority w:val="20"/>
    <w:qFormat/>
    <w:rsid w:val="006A03A5"/>
    <w:rPr>
      <w:i/>
      <w:iCs/>
    </w:rPr>
  </w:style>
  <w:style w:type="character" w:styleId="Strong">
    <w:name w:val="Strong"/>
    <w:basedOn w:val="DefaultParagraphFont"/>
    <w:uiPriority w:val="22"/>
    <w:qFormat/>
    <w:rsid w:val="00833719"/>
    <w:rPr>
      <w:rFonts w:cstheme="minorHAnsi"/>
      <w:b/>
      <w:bCs/>
      <w:color w:val="000000" w:themeColor="text1"/>
      <w:sz w:val="28"/>
      <w:szCs w:val="28"/>
    </w:rPr>
  </w:style>
  <w:style w:type="character" w:customStyle="1" w:styleId="Heading3Char">
    <w:name w:val="Heading 3 Char"/>
    <w:basedOn w:val="DefaultParagraphFont"/>
    <w:link w:val="Heading3"/>
    <w:uiPriority w:val="9"/>
    <w:rsid w:val="006A03A5"/>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6A03A5"/>
    <w:pPr>
      <w:spacing w:before="100" w:beforeAutospacing="1" w:after="100" w:afterAutospacing="1" w:line="240" w:lineRule="auto"/>
    </w:pPr>
    <w:rPr>
      <w:rFonts w:ascii="Times New Roman" w:eastAsia="Times New Roman" w:hAnsi="Times New Roman" w:cs="Times New Roman"/>
      <w:lang w:eastAsia="en-GB"/>
    </w:rPr>
  </w:style>
  <w:style w:type="paragraph" w:styleId="BodyText">
    <w:name w:val="Body Text"/>
    <w:basedOn w:val="Normal"/>
    <w:link w:val="BodyTextChar"/>
    <w:uiPriority w:val="1"/>
    <w:qFormat/>
    <w:rsid w:val="003241F6"/>
    <w:pPr>
      <w:widowControl w:val="0"/>
      <w:autoSpaceDE w:val="0"/>
      <w:autoSpaceDN w:val="0"/>
      <w:spacing w:line="240" w:lineRule="auto"/>
    </w:pPr>
    <w:rPr>
      <w:rFonts w:ascii="Times New Roman" w:eastAsia="Times New Roman" w:hAnsi="Times New Roman" w:cs="Times New Roman"/>
      <w:b/>
      <w:bCs/>
      <w:sz w:val="28"/>
      <w:szCs w:val="28"/>
      <w:u w:val="single" w:color="000000"/>
      <w:lang w:eastAsia="en-GB" w:bidi="en-GB"/>
    </w:rPr>
  </w:style>
  <w:style w:type="character" w:customStyle="1" w:styleId="BodyTextChar">
    <w:name w:val="Body Text Char"/>
    <w:basedOn w:val="DefaultParagraphFont"/>
    <w:link w:val="BodyText"/>
    <w:uiPriority w:val="1"/>
    <w:rsid w:val="003241F6"/>
    <w:rPr>
      <w:rFonts w:ascii="Times New Roman" w:eastAsia="Times New Roman" w:hAnsi="Times New Roman" w:cs="Times New Roman"/>
      <w:b/>
      <w:bCs/>
      <w:sz w:val="28"/>
      <w:szCs w:val="28"/>
      <w:u w:val="single" w:color="000000"/>
      <w:lang w:eastAsia="en-GB" w:bidi="en-GB"/>
    </w:rPr>
  </w:style>
  <w:style w:type="paragraph" w:customStyle="1" w:styleId="TableParagraph">
    <w:name w:val="Table Paragraph"/>
    <w:basedOn w:val="Normal"/>
    <w:uiPriority w:val="1"/>
    <w:qFormat/>
    <w:rsid w:val="003241F6"/>
    <w:pPr>
      <w:widowControl w:val="0"/>
      <w:autoSpaceDE w:val="0"/>
      <w:autoSpaceDN w:val="0"/>
      <w:spacing w:line="240" w:lineRule="auto"/>
    </w:pPr>
    <w:rPr>
      <w:rFonts w:ascii="Times New Roman" w:eastAsia="Times New Roman" w:hAnsi="Times New Roman" w:cs="Times New Roman"/>
      <w:lang w:eastAsia="en-GB" w:bidi="en-GB"/>
    </w:rPr>
  </w:style>
  <w:style w:type="paragraph" w:customStyle="1" w:styleId="bullits">
    <w:name w:val="bullits"/>
    <w:basedOn w:val="ListParagraph"/>
    <w:link w:val="bullitsChar"/>
    <w:qFormat/>
    <w:rsid w:val="003241F6"/>
    <w:pPr>
      <w:numPr>
        <w:numId w:val="3"/>
      </w:numPr>
    </w:pPr>
  </w:style>
  <w:style w:type="paragraph" w:styleId="Title">
    <w:name w:val="Title"/>
    <w:basedOn w:val="Normal"/>
    <w:next w:val="Normal"/>
    <w:link w:val="TitleChar"/>
    <w:uiPriority w:val="10"/>
    <w:qFormat/>
    <w:rsid w:val="006E3689"/>
    <w:pPr>
      <w:spacing w:line="240" w:lineRule="auto"/>
      <w:contextualSpacing/>
      <w:jc w:val="center"/>
    </w:pPr>
    <w:rPr>
      <w:rFonts w:ascii="Calibri" w:eastAsiaTheme="majorEastAsia" w:hAnsi="Calibri" w:cstheme="majorBidi"/>
      <w:b/>
      <w:bCs/>
      <w:spacing w:val="-10"/>
      <w:kern w:val="28"/>
      <w:sz w:val="40"/>
      <w:szCs w:val="40"/>
    </w:rPr>
  </w:style>
  <w:style w:type="character" w:customStyle="1" w:styleId="ListParagraphChar">
    <w:name w:val="List Paragraph Char"/>
    <w:basedOn w:val="DefaultParagraphFont"/>
    <w:link w:val="ListParagraph"/>
    <w:uiPriority w:val="34"/>
    <w:rsid w:val="003241F6"/>
    <w:rPr>
      <w:sz w:val="24"/>
      <w:szCs w:val="24"/>
    </w:rPr>
  </w:style>
  <w:style w:type="character" w:customStyle="1" w:styleId="bullitsChar">
    <w:name w:val="bullits Char"/>
    <w:basedOn w:val="ListParagraphChar"/>
    <w:link w:val="bullits"/>
    <w:rsid w:val="003241F6"/>
    <w:rPr>
      <w:sz w:val="24"/>
      <w:szCs w:val="24"/>
    </w:rPr>
  </w:style>
  <w:style w:type="character" w:customStyle="1" w:styleId="TitleChar">
    <w:name w:val="Title Char"/>
    <w:basedOn w:val="DefaultParagraphFont"/>
    <w:link w:val="Title"/>
    <w:uiPriority w:val="10"/>
    <w:rsid w:val="006E3689"/>
    <w:rPr>
      <w:rFonts w:ascii="Calibri" w:eastAsiaTheme="majorEastAsia" w:hAnsi="Calibri" w:cstheme="majorBidi"/>
      <w:b/>
      <w:bCs/>
      <w:spacing w:val="-10"/>
      <w:kern w:val="28"/>
      <w:sz w:val="40"/>
      <w:szCs w:val="40"/>
    </w:rPr>
  </w:style>
  <w:style w:type="paragraph" w:styleId="TOCHeading">
    <w:name w:val="TOC Heading"/>
    <w:basedOn w:val="Heading1"/>
    <w:next w:val="Normal"/>
    <w:uiPriority w:val="39"/>
    <w:unhideWhenUsed/>
    <w:qFormat/>
    <w:rsid w:val="00AD5E44"/>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character" w:customStyle="1" w:styleId="UnresolvedMention1">
    <w:name w:val="Unresolved Mention1"/>
    <w:basedOn w:val="DefaultParagraphFont"/>
    <w:uiPriority w:val="99"/>
    <w:semiHidden/>
    <w:unhideWhenUsed/>
    <w:rsid w:val="00651341"/>
    <w:rPr>
      <w:color w:val="605E5C"/>
      <w:shd w:val="clear" w:color="auto" w:fill="E1DFDD"/>
    </w:rPr>
  </w:style>
  <w:style w:type="paragraph" w:customStyle="1" w:styleId="Numbering">
    <w:name w:val="Numbering"/>
    <w:basedOn w:val="Normal"/>
    <w:qFormat/>
    <w:rsid w:val="00962544"/>
  </w:style>
  <w:style w:type="character" w:customStyle="1" w:styleId="tlid-translation">
    <w:name w:val="tlid-translation"/>
    <w:basedOn w:val="DefaultParagraphFont"/>
    <w:rsid w:val="00B84A92"/>
  </w:style>
  <w:style w:type="paragraph" w:styleId="FootnoteText">
    <w:name w:val="footnote text"/>
    <w:basedOn w:val="Normal"/>
    <w:link w:val="FootnoteTextChar"/>
    <w:uiPriority w:val="99"/>
    <w:semiHidden/>
    <w:unhideWhenUsed/>
    <w:rsid w:val="00B84A92"/>
    <w:pPr>
      <w:spacing w:line="240" w:lineRule="auto"/>
    </w:pPr>
    <w:rPr>
      <w:sz w:val="20"/>
      <w:szCs w:val="20"/>
      <w:lang w:val="pt-PT"/>
    </w:rPr>
  </w:style>
  <w:style w:type="character" w:customStyle="1" w:styleId="FootnoteTextChar">
    <w:name w:val="Footnote Text Char"/>
    <w:basedOn w:val="DefaultParagraphFont"/>
    <w:link w:val="FootnoteText"/>
    <w:uiPriority w:val="99"/>
    <w:semiHidden/>
    <w:rsid w:val="00B84A92"/>
    <w:rPr>
      <w:sz w:val="20"/>
      <w:szCs w:val="20"/>
      <w:lang w:val="pt-PT"/>
    </w:rPr>
  </w:style>
  <w:style w:type="character" w:styleId="FootnoteReference">
    <w:name w:val="footnote reference"/>
    <w:basedOn w:val="DefaultParagraphFont"/>
    <w:uiPriority w:val="99"/>
    <w:semiHidden/>
    <w:unhideWhenUsed/>
    <w:rsid w:val="00B84A92"/>
    <w:rPr>
      <w:vertAlign w:val="superscript"/>
    </w:rPr>
  </w:style>
  <w:style w:type="paragraph" w:styleId="TOC3">
    <w:name w:val="toc 3"/>
    <w:basedOn w:val="Normal"/>
    <w:next w:val="Normal"/>
    <w:autoRedefine/>
    <w:uiPriority w:val="39"/>
    <w:unhideWhenUsed/>
    <w:rsid w:val="00A94A6D"/>
    <w:pPr>
      <w:spacing w:after="100"/>
      <w:ind w:left="480"/>
    </w:pPr>
  </w:style>
  <w:style w:type="character" w:styleId="CommentReference">
    <w:name w:val="annotation reference"/>
    <w:basedOn w:val="DefaultParagraphFont"/>
    <w:uiPriority w:val="99"/>
    <w:semiHidden/>
    <w:unhideWhenUsed/>
    <w:rsid w:val="00E36BC7"/>
    <w:rPr>
      <w:sz w:val="16"/>
      <w:szCs w:val="16"/>
    </w:rPr>
  </w:style>
  <w:style w:type="paragraph" w:styleId="CommentText">
    <w:name w:val="annotation text"/>
    <w:basedOn w:val="Normal"/>
    <w:link w:val="CommentTextChar"/>
    <w:uiPriority w:val="99"/>
    <w:semiHidden/>
    <w:unhideWhenUsed/>
    <w:rsid w:val="00E36BC7"/>
    <w:pPr>
      <w:spacing w:line="240" w:lineRule="auto"/>
    </w:pPr>
    <w:rPr>
      <w:sz w:val="20"/>
      <w:szCs w:val="20"/>
    </w:rPr>
  </w:style>
  <w:style w:type="character" w:customStyle="1" w:styleId="CommentTextChar">
    <w:name w:val="Comment Text Char"/>
    <w:basedOn w:val="DefaultParagraphFont"/>
    <w:link w:val="CommentText"/>
    <w:uiPriority w:val="99"/>
    <w:semiHidden/>
    <w:rsid w:val="00E36BC7"/>
    <w:rPr>
      <w:sz w:val="20"/>
      <w:szCs w:val="20"/>
    </w:rPr>
  </w:style>
  <w:style w:type="paragraph" w:styleId="CommentSubject">
    <w:name w:val="annotation subject"/>
    <w:basedOn w:val="CommentText"/>
    <w:next w:val="CommentText"/>
    <w:link w:val="CommentSubjectChar"/>
    <w:uiPriority w:val="99"/>
    <w:semiHidden/>
    <w:unhideWhenUsed/>
    <w:rsid w:val="00E36BC7"/>
    <w:rPr>
      <w:b/>
      <w:bCs/>
    </w:rPr>
  </w:style>
  <w:style w:type="character" w:customStyle="1" w:styleId="CommentSubjectChar">
    <w:name w:val="Comment Subject Char"/>
    <w:basedOn w:val="CommentTextChar"/>
    <w:link w:val="CommentSubject"/>
    <w:uiPriority w:val="99"/>
    <w:semiHidden/>
    <w:rsid w:val="00E36BC7"/>
    <w:rPr>
      <w:b/>
      <w:bCs/>
      <w:sz w:val="20"/>
      <w:szCs w:val="20"/>
    </w:rPr>
  </w:style>
  <w:style w:type="character" w:customStyle="1" w:styleId="il">
    <w:name w:val="il"/>
    <w:basedOn w:val="DefaultParagraphFont"/>
    <w:rsid w:val="001C07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728123">
      <w:bodyDiv w:val="1"/>
      <w:marLeft w:val="0"/>
      <w:marRight w:val="0"/>
      <w:marTop w:val="0"/>
      <w:marBottom w:val="0"/>
      <w:divBdr>
        <w:top w:val="none" w:sz="0" w:space="0" w:color="auto"/>
        <w:left w:val="none" w:sz="0" w:space="0" w:color="auto"/>
        <w:bottom w:val="none" w:sz="0" w:space="0" w:color="auto"/>
        <w:right w:val="none" w:sz="0" w:space="0" w:color="auto"/>
      </w:divBdr>
    </w:div>
    <w:div w:id="573049865">
      <w:bodyDiv w:val="1"/>
      <w:marLeft w:val="0"/>
      <w:marRight w:val="0"/>
      <w:marTop w:val="0"/>
      <w:marBottom w:val="0"/>
      <w:divBdr>
        <w:top w:val="none" w:sz="0" w:space="0" w:color="auto"/>
        <w:left w:val="none" w:sz="0" w:space="0" w:color="auto"/>
        <w:bottom w:val="none" w:sz="0" w:space="0" w:color="auto"/>
        <w:right w:val="none" w:sz="0" w:space="0" w:color="auto"/>
      </w:divBdr>
    </w:div>
    <w:div w:id="915743973">
      <w:bodyDiv w:val="1"/>
      <w:marLeft w:val="0"/>
      <w:marRight w:val="0"/>
      <w:marTop w:val="0"/>
      <w:marBottom w:val="0"/>
      <w:divBdr>
        <w:top w:val="none" w:sz="0" w:space="0" w:color="auto"/>
        <w:left w:val="none" w:sz="0" w:space="0" w:color="auto"/>
        <w:bottom w:val="none" w:sz="0" w:space="0" w:color="auto"/>
        <w:right w:val="none" w:sz="0" w:space="0" w:color="auto"/>
      </w:divBdr>
    </w:div>
    <w:div w:id="1684473354">
      <w:bodyDiv w:val="1"/>
      <w:marLeft w:val="0"/>
      <w:marRight w:val="0"/>
      <w:marTop w:val="0"/>
      <w:marBottom w:val="0"/>
      <w:divBdr>
        <w:top w:val="none" w:sz="0" w:space="0" w:color="auto"/>
        <w:left w:val="none" w:sz="0" w:space="0" w:color="auto"/>
        <w:bottom w:val="none" w:sz="0" w:space="0" w:color="auto"/>
        <w:right w:val="none" w:sz="0" w:space="0" w:color="auto"/>
      </w:divBdr>
    </w:div>
    <w:div w:id="214546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lchild.eu/outputs/" TargetMode="External"/><Relationship Id="rId13" Type="http://schemas.openxmlformats.org/officeDocument/2006/relationships/hyperlink" Target="https://www.francecompetences.fr/recherche/rncp/34690/" TargetMode="External"/><Relationship Id="rId18" Type="http://schemas.openxmlformats.org/officeDocument/2006/relationships/hyperlink" Target="https://www.eoppep.gr/index.php/el/certification-exams/bebaiosipistopoiisi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rancecompetences.fr/recherche/rncp/34690/" TargetMode="External"/><Relationship Id="rId17" Type="http://schemas.openxmlformats.org/officeDocument/2006/relationships/hyperlink" Target="https://www.eoppep.gr/index.php/el/qualification-certificate/certificate-of-qualifications/certificate-graduates" TargetMode="External"/><Relationship Id="rId2" Type="http://schemas.openxmlformats.org/officeDocument/2006/relationships/numbering" Target="numbering.xml"/><Relationship Id="rId16" Type="http://schemas.openxmlformats.org/officeDocument/2006/relationships/hyperlink" Target="https://dre.pt/application/conteudo/5881534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qqi.ie/Downloads/Understanding%20the%20NFQ%20-%20Interative%20Presentation.pdf" TargetMode="External"/><Relationship Id="rId5" Type="http://schemas.openxmlformats.org/officeDocument/2006/relationships/webSettings" Target="webSettings.xml"/><Relationship Id="rId15" Type="http://schemas.openxmlformats.org/officeDocument/2006/relationships/hyperlink" Target="https://www.seg-social.pt/ama" TargetMode="External"/><Relationship Id="rId10" Type="http://schemas.openxmlformats.org/officeDocument/2006/relationships/hyperlink" Target="https://nfq.qqi.i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valchild.eu/outputs/" TargetMode="External"/><Relationship Id="rId14" Type="http://schemas.openxmlformats.org/officeDocument/2006/relationships/hyperlink" Target="https://dre.pt/home/-/dre/67552503/details/maximized"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emf"/><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E59B3-328B-4086-AF75-3A244F6D4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143</Words>
  <Characters>12219</Characters>
  <Application>Microsoft Office Word</Application>
  <DocSecurity>0</DocSecurity>
  <Lines>101</Lines>
  <Paragraphs>2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es Schuur</dc:creator>
  <cp:lastModifiedBy>Kees Schuur</cp:lastModifiedBy>
  <cp:revision>3</cp:revision>
  <cp:lastPrinted>2021-02-16T23:22:00Z</cp:lastPrinted>
  <dcterms:created xsi:type="dcterms:W3CDTF">2021-10-01T09:37:00Z</dcterms:created>
  <dcterms:modified xsi:type="dcterms:W3CDTF">2021-10-01T09:44:00Z</dcterms:modified>
</cp:coreProperties>
</file>